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sz w:val="2"/>
        </w:rPr>
        <w:id w:val="-1867979194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362A63E3" w14:textId="5A057657" w:rsidR="00760A3F" w:rsidRDefault="00D0022D" w:rsidP="00005D85">
          <w:pPr>
            <w:pStyle w:val="NoSpacing"/>
          </w:pPr>
          <w:r w:rsidRPr="00B5359C">
            <w:rPr>
              <w:rFonts w:ascii="Impact" w:hAnsi="Impact"/>
              <w:i/>
              <w:iCs/>
              <w:noProof/>
              <w:sz w:val="72"/>
              <w:szCs w:val="72"/>
            </w:rPr>
            <w:drawing>
              <wp:anchor distT="0" distB="0" distL="114300" distR="114300" simplePos="0" relativeHeight="251660291" behindDoc="1" locked="0" layoutInCell="1" allowOverlap="1" wp14:anchorId="2D7F4C9E" wp14:editId="37D63ABC">
                <wp:simplePos x="0" y="0"/>
                <wp:positionH relativeFrom="page">
                  <wp:posOffset>-11875</wp:posOffset>
                </wp:positionH>
                <wp:positionV relativeFrom="paragraph">
                  <wp:posOffset>-910293</wp:posOffset>
                </wp:positionV>
                <wp:extent cx="7553325" cy="11317441"/>
                <wp:effectExtent l="0" t="0" r="0" b="0"/>
                <wp:wrapNone/>
                <wp:docPr id="2" name="Picture 2" descr="A picture containing 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icon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553325" cy="1131744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760A3F">
            <w:rPr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58241" behindDoc="1" locked="0" layoutInCell="1" allowOverlap="1" wp14:anchorId="2C060CCF" wp14:editId="3FF0BCBA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6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ihand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ihand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ihand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ihand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ihand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545DB1A0" id="Group 63" o:spid="_x0000_s1026" style="position:absolute;margin-left:0;margin-top:0;width:432.65pt;height:448.55pt;z-index:-251658239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">
                    <o:lock v:ext="edit" aspectratio="t"/>
                    <v:shape id="Freihand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ihand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ihand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ihand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ihand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</w:p>
        <w:p w14:paraId="34155836" w14:textId="2929C727" w:rsidR="00760A3F" w:rsidRDefault="00900CBC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1346DB00" wp14:editId="6B073E23">
                    <wp:simplePos x="0" y="0"/>
                    <wp:positionH relativeFrom="page">
                      <wp:posOffset>904240</wp:posOffset>
                    </wp:positionH>
                    <wp:positionV relativeFrom="margin">
                      <wp:posOffset>1496275</wp:posOffset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Aharoni" w:eastAsiaTheme="majorEastAsia" w:hAnsi="Aharoni" w:cs="Aharoni" w:hint="cs"/>
                                    <w:b/>
                                    <w:bCs/>
                                    <w:caps/>
                                    <w:color w:val="8496B0" w:themeColor="text2" w:themeTint="99"/>
                                    <w:sz w:val="96"/>
                                    <w:szCs w:val="96"/>
                                  </w:rPr>
                                  <w:alias w:val="Titel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74268049" w14:textId="1C3CCA15" w:rsidR="00760A3F" w:rsidRPr="00005D85" w:rsidRDefault="001C61BA" w:rsidP="00005D85">
                                    <w:pPr>
                                      <w:pStyle w:val="NoSpacing"/>
                                      <w:jc w:val="center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96"/>
                                        <w:szCs w:val="96"/>
                                      </w:rPr>
                                    </w:pPr>
                                    <w:r w:rsidRPr="00005D85">
                                      <w:rPr>
                                        <w:rFonts w:ascii="Aharoni" w:eastAsiaTheme="majorEastAsia" w:hAnsi="Aharoni" w:cs="Aharoni"/>
                                        <w:b/>
                                        <w:bCs/>
                                        <w:caps/>
                                        <w:color w:val="8496B0" w:themeColor="text2" w:themeTint="99"/>
                                        <w:sz w:val="96"/>
                                        <w:szCs w:val="96"/>
                                      </w:rPr>
                                      <w:t>Taskchain</w:t>
                                    </w:r>
                                  </w:p>
                                </w:sdtContent>
                              </w:sdt>
                              <w:p w14:paraId="0414749F" w14:textId="7D6CB002" w:rsidR="00760A3F" w:rsidRDefault="00000000" w:rsidP="00005D85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Untertitel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760A3F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Dario Schaffner</w:t>
                                    </w:r>
                                  </w:sdtContent>
                                </w:sdt>
                              </w:p>
                              <w:p w14:paraId="1FCAB43B" w14:textId="77777777" w:rsidR="00760A3F" w:rsidRDefault="00760A3F" w:rsidP="00005D85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1346DB0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71.2pt;margin-top:117.8pt;width:468pt;height:1in;z-index:251658242;visibility:visible;mso-wrap-style:square;mso-width-percent:765;mso-wrap-distance-left:9pt;mso-wrap-distance-top:0;mso-wrap-distance-right:9pt;mso-wrap-distance-bottom:0;mso-position-horizontal:absolute;mso-position-horizontal-relative:page;mso-position-vertical:absolute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="Aharoni" w:eastAsiaTheme="majorEastAsia" w:hAnsi="Aharoni" w:cs="Aharoni" w:hint="cs"/>
                              <w:b/>
                              <w:bCs/>
                              <w:caps/>
                              <w:color w:val="8496B0" w:themeColor="text2" w:themeTint="99"/>
                              <w:sz w:val="96"/>
                              <w:szCs w:val="96"/>
                            </w:rPr>
                            <w:alias w:val="Titel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74268049" w14:textId="1C3CCA15" w:rsidR="00760A3F" w:rsidRPr="00005D85" w:rsidRDefault="001C61BA" w:rsidP="00005D85">
                              <w:pPr>
                                <w:pStyle w:val="NoSpacing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96"/>
                                  <w:szCs w:val="96"/>
                                </w:rPr>
                              </w:pPr>
                              <w:r w:rsidRPr="00005D85">
                                <w:rPr>
                                  <w:rFonts w:ascii="Aharoni" w:eastAsiaTheme="majorEastAsia" w:hAnsi="Aharoni" w:cs="Aharoni"/>
                                  <w:b/>
                                  <w:bCs/>
                                  <w:caps/>
                                  <w:color w:val="8496B0" w:themeColor="text2" w:themeTint="99"/>
                                  <w:sz w:val="96"/>
                                  <w:szCs w:val="96"/>
                                </w:rPr>
                                <w:t>Taskchain</w:t>
                              </w:r>
                            </w:p>
                          </w:sdtContent>
                        </w:sdt>
                        <w:p w14:paraId="0414749F" w14:textId="7D6CB002" w:rsidR="00760A3F" w:rsidRDefault="00000000" w:rsidP="00005D85">
                          <w:pPr>
                            <w:pStyle w:val="NoSpacing"/>
                            <w:spacing w:before="120"/>
                            <w:jc w:val="center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Untertitel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760A3F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Dario Schaffner</w:t>
                              </w:r>
                            </w:sdtContent>
                          </w:sdt>
                        </w:p>
                        <w:p w14:paraId="1FCAB43B" w14:textId="77777777" w:rsidR="00760A3F" w:rsidRDefault="00760A3F" w:rsidP="00005D85">
                          <w:pPr>
                            <w:jc w:val="center"/>
                          </w:pP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="007801B4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757AC56B" wp14:editId="408A4410">
                    <wp:simplePos x="0" y="0"/>
                    <wp:positionH relativeFrom="margin">
                      <wp:posOffset>664845</wp:posOffset>
                    </wp:positionH>
                    <wp:positionV relativeFrom="margin">
                      <wp:posOffset>7229937</wp:posOffset>
                    </wp:positionV>
                    <wp:extent cx="5943600" cy="374904"/>
                    <wp:effectExtent l="0" t="0" r="7620" b="508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511187A" w14:textId="0DEB60E6" w:rsidR="00251055" w:rsidRPr="00460B27" w:rsidRDefault="00460B27" w:rsidP="00460B27">
                                <w:pPr>
                                  <w:pStyle w:val="NoSpacing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 w:rsidRPr="00460B27"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Dokumentat</w:t>
                                </w: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ion M-</w:t>
                                </w:r>
                                <w:r w:rsidR="009724E1"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 xml:space="preserve">223 </w:t>
                                </w:r>
                                <w:r w:rsidR="007801B4"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br/>
                                </w:r>
                                <w:r w:rsidR="009724E1" w:rsidRPr="009724E1"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Multi-User-Applikationen objektorientiert realisiere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57AC56B" id="Text Box 69" o:spid="_x0000_s1027" type="#_x0000_t202" style="position:absolute;margin-left:52.35pt;margin-top:569.3pt;width:468pt;height:29.5pt;z-index:251658240;visibility:visible;mso-wrap-style:square;mso-width-percent:765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" filled="f" stroked="f" strokeweight=".5pt">
                    <v:textbox style="mso-fit-shape-to-text:t" inset="0,0,0,0">
                      <w:txbxContent>
                        <w:p w14:paraId="0511187A" w14:textId="0DEB60E6" w:rsidR="00251055" w:rsidRPr="00460B27" w:rsidRDefault="00460B27" w:rsidP="00460B27">
                          <w:pPr>
                            <w:pStyle w:val="NoSpacing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 w:rsidRPr="00460B27"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Dokumentat</w:t>
                          </w: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ion M-</w:t>
                          </w:r>
                          <w:r w:rsidR="009724E1"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 xml:space="preserve">223 </w:t>
                          </w:r>
                          <w:r w:rsidR="007801B4"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br/>
                          </w:r>
                          <w:r w:rsidR="009724E1" w:rsidRPr="009724E1"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Multi-User-Applikationen objektorientiert realisieren</w:t>
                          </w:r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="00005D85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3" behindDoc="0" locked="0" layoutInCell="1" allowOverlap="1" wp14:anchorId="2A5715F4" wp14:editId="29ECBDFA">
                    <wp:simplePos x="0" y="0"/>
                    <wp:positionH relativeFrom="margin">
                      <wp:posOffset>666313</wp:posOffset>
                    </wp:positionH>
                    <wp:positionV relativeFrom="bottomMargin">
                      <wp:posOffset>-1193800</wp:posOffset>
                    </wp:positionV>
                    <wp:extent cx="3633850" cy="374904"/>
                    <wp:effectExtent l="0" t="0" r="5080" b="6985"/>
                    <wp:wrapNone/>
                    <wp:docPr id="6" name="Text Box 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3385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C747783" w14:textId="07F08727" w:rsidR="00251055" w:rsidRDefault="00251055" w:rsidP="00F113D0">
                                <w:pPr>
                                  <w:pStyle w:val="NoSpacing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 xml:space="preserve">Abgabe: </w:t>
                                </w:r>
                                <w:r w:rsidR="009724E1">
                                  <w:rPr>
                                    <w:sz w:val="24"/>
                                    <w:szCs w:val="24"/>
                                  </w:rPr>
                                  <w:t>24.03.</w:t>
                                </w:r>
                                <w:r>
                                  <w:rPr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313DC0">
                                  <w:rPr>
                                    <w:sz w:val="24"/>
                                    <w:szCs w:val="24"/>
                                  </w:rPr>
                                  <w:t>0</w:t>
                                </w:r>
                                <w:r>
                                  <w:rPr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313DC0">
                                  <w:rPr>
                                    <w:sz w:val="24"/>
                                    <w:szCs w:val="24"/>
                                  </w:rPr>
                                  <w:t>2</w:t>
                                </w:r>
                              </w:p>
                              <w:p w14:paraId="4B19C018" w14:textId="005EB9F4" w:rsidR="0056261F" w:rsidRPr="00792BF0" w:rsidRDefault="00E75FEA" w:rsidP="00251055">
                                <w:pPr>
                                  <w:pStyle w:val="NoSpacing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Fachexperte</w:t>
                                </w:r>
                                <w:r w:rsidR="0056261F" w:rsidRPr="00792BF0">
                                  <w:rPr>
                                    <w:sz w:val="24"/>
                                    <w:szCs w:val="24"/>
                                  </w:rPr>
                                  <w:t>:</w:t>
                                </w:r>
                                <w:r w:rsidR="002A466B"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="002A466B" w:rsidRPr="00792BF0">
                                  <w:rPr>
                                    <w:sz w:val="24"/>
                                    <w:szCs w:val="24"/>
                                  </w:rPr>
                                  <w:t>Steinma</w:t>
                                </w:r>
                                <w:r w:rsidR="002A466B">
                                  <w:rPr>
                                    <w:sz w:val="24"/>
                                    <w:szCs w:val="24"/>
                                  </w:rPr>
                                  <w:t>nn</w:t>
                                </w:r>
                                <w:r w:rsidR="00792BF0" w:rsidRPr="00792BF0">
                                  <w:rPr>
                                    <w:sz w:val="24"/>
                                    <w:szCs w:val="24"/>
                                  </w:rPr>
                                  <w:t xml:space="preserve"> Remo </w:t>
                                </w:r>
                              </w:p>
                              <w:p w14:paraId="35EB3AF3" w14:textId="70BD6FC9" w:rsidR="00CB3892" w:rsidRPr="002C27B6" w:rsidRDefault="00CB3892" w:rsidP="00251055">
                                <w:pPr>
                                  <w:pStyle w:val="NoSpacing"/>
                                  <w:rPr>
                                    <w:sz w:val="24"/>
                                    <w:szCs w:val="24"/>
                                  </w:rPr>
                                </w:pPr>
                                <w:r w:rsidRPr="002C27B6">
                                  <w:rPr>
                                    <w:sz w:val="24"/>
                                    <w:szCs w:val="24"/>
                                  </w:rPr>
                                  <w:t xml:space="preserve">Repository: </w:t>
                                </w:r>
                                <w:hyperlink r:id="rId9" w:history="1">
                                  <w:r w:rsidR="00A95A9B" w:rsidRPr="002C27B6">
                                    <w:rPr>
                                      <w:rStyle w:val="Hyperlink"/>
                                      <w:sz w:val="24"/>
                                      <w:szCs w:val="24"/>
                                    </w:rPr>
                                    <w:t>https://github.com/dar1ooo/</w:t>
                                  </w:r>
                                </w:hyperlink>
                                <w:r w:rsidR="00F113D0" w:rsidRPr="002C27B6">
                                  <w:rPr>
                                    <w:rStyle w:val="Hyperlink"/>
                                    <w:sz w:val="24"/>
                                    <w:szCs w:val="24"/>
                                  </w:rPr>
                                  <w:t>taskchain</w:t>
                                </w:r>
                                <w:r w:rsidR="002B2014" w:rsidRPr="002C27B6"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A5715F4" id="Text Box 6" o:spid="_x0000_s1028" type="#_x0000_t202" style="position:absolute;margin-left:52.45pt;margin-top:-94pt;width:286.15pt;height:29.5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" filled="f" stroked="f" strokeweight=".5pt">
                    <v:textbox style="mso-fit-shape-to-text:t" inset="0,0,0,0">
                      <w:txbxContent>
                        <w:p w14:paraId="6C747783" w14:textId="07F08727" w:rsidR="00251055" w:rsidRDefault="00251055" w:rsidP="00F113D0">
                          <w:pPr>
                            <w:pStyle w:val="NoSpacing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 xml:space="preserve">Abgabe: </w:t>
                          </w:r>
                          <w:r w:rsidR="009724E1">
                            <w:rPr>
                              <w:sz w:val="24"/>
                              <w:szCs w:val="24"/>
                            </w:rPr>
                            <w:t>24.03.</w:t>
                          </w:r>
                          <w:r>
                            <w:rPr>
                              <w:sz w:val="24"/>
                              <w:szCs w:val="24"/>
                            </w:rPr>
                            <w:t>2</w:t>
                          </w:r>
                          <w:r w:rsidR="00313DC0">
                            <w:rPr>
                              <w:sz w:val="24"/>
                              <w:szCs w:val="24"/>
                            </w:rPr>
                            <w:t>0</w:t>
                          </w:r>
                          <w:r>
                            <w:rPr>
                              <w:sz w:val="24"/>
                              <w:szCs w:val="24"/>
                            </w:rPr>
                            <w:t>2</w:t>
                          </w:r>
                          <w:r w:rsidR="00313DC0">
                            <w:rPr>
                              <w:sz w:val="24"/>
                              <w:szCs w:val="24"/>
                            </w:rPr>
                            <w:t>2</w:t>
                          </w:r>
                        </w:p>
                        <w:p w14:paraId="4B19C018" w14:textId="005EB9F4" w:rsidR="0056261F" w:rsidRPr="00792BF0" w:rsidRDefault="00E75FEA" w:rsidP="00251055">
                          <w:pPr>
                            <w:pStyle w:val="NoSpacing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Fachexperte</w:t>
                          </w:r>
                          <w:r w:rsidR="0056261F" w:rsidRPr="00792BF0">
                            <w:rPr>
                              <w:sz w:val="24"/>
                              <w:szCs w:val="24"/>
                            </w:rPr>
                            <w:t>:</w:t>
                          </w:r>
                          <w:r w:rsidR="002A466B"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r w:rsidR="002A466B" w:rsidRPr="00792BF0">
                            <w:rPr>
                              <w:sz w:val="24"/>
                              <w:szCs w:val="24"/>
                            </w:rPr>
                            <w:t>Steinma</w:t>
                          </w:r>
                          <w:r w:rsidR="002A466B">
                            <w:rPr>
                              <w:sz w:val="24"/>
                              <w:szCs w:val="24"/>
                            </w:rPr>
                            <w:t>nn</w:t>
                          </w:r>
                          <w:r w:rsidR="00792BF0" w:rsidRPr="00792BF0">
                            <w:rPr>
                              <w:sz w:val="24"/>
                              <w:szCs w:val="24"/>
                            </w:rPr>
                            <w:t xml:space="preserve"> Remo </w:t>
                          </w:r>
                        </w:p>
                        <w:p w14:paraId="35EB3AF3" w14:textId="70BD6FC9" w:rsidR="00CB3892" w:rsidRPr="002C27B6" w:rsidRDefault="00CB3892" w:rsidP="00251055">
                          <w:pPr>
                            <w:pStyle w:val="NoSpacing"/>
                            <w:rPr>
                              <w:sz w:val="24"/>
                              <w:szCs w:val="24"/>
                            </w:rPr>
                          </w:pPr>
                          <w:r w:rsidRPr="002C27B6">
                            <w:rPr>
                              <w:sz w:val="24"/>
                              <w:szCs w:val="24"/>
                            </w:rPr>
                            <w:t xml:space="preserve">Repository: </w:t>
                          </w:r>
                          <w:hyperlink r:id="rId10" w:history="1">
                            <w:r w:rsidR="00A95A9B" w:rsidRPr="002C27B6">
                              <w:rPr>
                                <w:rStyle w:val="Hyperlink"/>
                                <w:sz w:val="24"/>
                                <w:szCs w:val="24"/>
                              </w:rPr>
                              <w:t>https://github.com/dar1ooo/</w:t>
                            </w:r>
                          </w:hyperlink>
                          <w:r w:rsidR="00F113D0" w:rsidRPr="002C27B6">
                            <w:rPr>
                              <w:rStyle w:val="Hyperlink"/>
                              <w:sz w:val="24"/>
                              <w:szCs w:val="24"/>
                            </w:rPr>
                            <w:t>taskchain</w:t>
                          </w:r>
                          <w:r w:rsidR="002B2014" w:rsidRPr="002C27B6"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="00760A3F"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u w:val="none"/>
        </w:rPr>
        <w:id w:val="1437558855"/>
        <w:docPartObj>
          <w:docPartGallery w:val="Table of Contents"/>
          <w:docPartUnique/>
        </w:docPartObj>
      </w:sdtPr>
      <w:sdtContent>
        <w:p w14:paraId="77EDD876" w14:textId="0E95AD13" w:rsidR="00760A3F" w:rsidRDefault="00760A3F" w:rsidP="00313066">
          <w:pPr>
            <w:pStyle w:val="TOCHeading"/>
          </w:pPr>
          <w:r w:rsidRPr="00FD255B">
            <w:t>Inhalt</w:t>
          </w:r>
        </w:p>
        <w:p w14:paraId="05FC3750" w14:textId="35AF120F" w:rsidR="005B4662" w:rsidRDefault="00E3022B">
          <w:pPr>
            <w:pStyle w:val="TOC1"/>
            <w:rPr>
              <w:rFonts w:eastAsiaTheme="minorEastAsia"/>
              <w:noProof/>
              <w:lang w:eastAsia="de-CH"/>
            </w:rPr>
          </w:pPr>
          <w:r w:rsidRPr="00FD255B">
            <w:fldChar w:fldCharType="begin"/>
          </w:r>
          <w:r>
            <w:instrText xml:space="preserve"> TOC \o "1-3" \h \z \u </w:instrText>
          </w:r>
          <w:r w:rsidRPr="00FD255B">
            <w:fldChar w:fldCharType="separate"/>
          </w:r>
          <w:hyperlink w:anchor="_Toc130221957" w:history="1">
            <w:r w:rsidR="005B4662" w:rsidRPr="00C92BAB">
              <w:rPr>
                <w:rStyle w:val="Hyperlink"/>
                <w:noProof/>
              </w:rPr>
              <w:t>Vorwort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57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3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37E2B2A8" w14:textId="7C5614E7" w:rsidR="005B4662" w:rsidRDefault="00000000">
          <w:pPr>
            <w:pStyle w:val="TOC1"/>
            <w:rPr>
              <w:rFonts w:eastAsiaTheme="minorEastAsia"/>
              <w:noProof/>
              <w:lang w:eastAsia="de-CH"/>
            </w:rPr>
          </w:pPr>
          <w:hyperlink w:anchor="_Toc130221958" w:history="1">
            <w:r w:rsidR="005B4662" w:rsidRPr="00C92BAB">
              <w:rPr>
                <w:rStyle w:val="Hyperlink"/>
                <w:noProof/>
              </w:rPr>
              <w:t>1.</w:t>
            </w:r>
            <w:r w:rsidR="005B4662">
              <w:rPr>
                <w:rFonts w:eastAsiaTheme="minorEastAsia"/>
                <w:noProof/>
                <w:lang w:eastAsia="de-CH"/>
              </w:rPr>
              <w:tab/>
            </w:r>
            <w:r w:rsidR="005B4662" w:rsidRPr="00C92BAB">
              <w:rPr>
                <w:rStyle w:val="Hyperlink"/>
                <w:noProof/>
              </w:rPr>
              <w:t>Aufbau und Ablauf (Teil 1)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58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3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0EECB286" w14:textId="45232B9B" w:rsidR="005B4662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59" w:history="1">
            <w:r w:rsidR="005B4662" w:rsidRPr="00C92BAB">
              <w:rPr>
                <w:rStyle w:val="Hyperlink"/>
                <w:noProof/>
              </w:rPr>
              <w:t>Aufgabenstellung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59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3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298969D7" w14:textId="7C10567B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60" w:history="1">
            <w:r w:rsidR="005B4662" w:rsidRPr="00C92BAB">
              <w:rPr>
                <w:rStyle w:val="Hyperlink"/>
                <w:noProof/>
              </w:rPr>
              <w:t>Ausgangslage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60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3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17AE2890" w14:textId="3BC9D194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61" w:history="1">
            <w:r w:rsidR="005B4662" w:rsidRPr="00C92BAB">
              <w:rPr>
                <w:rStyle w:val="Hyperlink"/>
                <w:noProof/>
              </w:rPr>
              <w:t>Aufgabenstellung im Projektbeschreib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61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3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0F56CC6B" w14:textId="035B233A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62" w:history="1">
            <w:r w:rsidR="005B4662" w:rsidRPr="00C92BAB">
              <w:rPr>
                <w:rStyle w:val="Hyperlink"/>
                <w:noProof/>
              </w:rPr>
              <w:t>Vorgegebene Funktionale Anforderungen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62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3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0FECEFE1" w14:textId="23277D07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63" w:history="1">
            <w:r w:rsidR="005B4662" w:rsidRPr="00C92BAB">
              <w:rPr>
                <w:rStyle w:val="Hyperlink"/>
                <w:noProof/>
              </w:rPr>
              <w:t>Mögliche Erweiterte Funktionale Anforderungen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63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3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0FBB3766" w14:textId="6029A5EF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64" w:history="1">
            <w:r w:rsidR="005B4662" w:rsidRPr="00C92BAB">
              <w:rPr>
                <w:rStyle w:val="Hyperlink"/>
                <w:noProof/>
              </w:rPr>
              <w:t>Vorgegebene Nicht-funktionale Anforderungen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64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3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1C49016C" w14:textId="6B186625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65" w:history="1">
            <w:r w:rsidR="005B4662" w:rsidRPr="00C92BAB">
              <w:rPr>
                <w:rStyle w:val="Hyperlink"/>
                <w:noProof/>
              </w:rPr>
              <w:t>Technologien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65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4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37C85D02" w14:textId="39E53A65" w:rsidR="005B4662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66" w:history="1">
            <w:r w:rsidR="005B4662" w:rsidRPr="00C92BAB">
              <w:rPr>
                <w:rStyle w:val="Hyperlink"/>
                <w:noProof/>
              </w:rPr>
              <w:t>Projektaufbauorganisation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66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4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1CA4E83A" w14:textId="5CD7B3CE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67" w:history="1">
            <w:r w:rsidR="005B4662" w:rsidRPr="00C92BAB">
              <w:rPr>
                <w:rStyle w:val="Hyperlink"/>
                <w:noProof/>
              </w:rPr>
              <w:t>Projektmitglieder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67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4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7D6DAC05" w14:textId="465BE671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68" w:history="1">
            <w:r w:rsidR="005B4662" w:rsidRPr="00C92BAB">
              <w:rPr>
                <w:rStyle w:val="Hyperlink"/>
                <w:noProof/>
              </w:rPr>
              <w:t>Projektmethode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68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4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736D296F" w14:textId="6C1FA583" w:rsidR="005B4662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69" w:history="1">
            <w:r w:rsidR="005B4662" w:rsidRPr="00C92BAB">
              <w:rPr>
                <w:rStyle w:val="Hyperlink"/>
                <w:noProof/>
              </w:rPr>
              <w:t>Zeitplan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69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5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3DDB7DA3" w14:textId="1E424A58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70" w:history="1">
            <w:r w:rsidR="005B4662" w:rsidRPr="00C92BAB">
              <w:rPr>
                <w:rStyle w:val="Hyperlink"/>
                <w:noProof/>
              </w:rPr>
              <w:t>Vorgegebene Termine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70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5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286FA8DD" w14:textId="2C7DB1BB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71" w:history="1">
            <w:r w:rsidR="005B4662" w:rsidRPr="00C92BAB">
              <w:rPr>
                <w:rStyle w:val="Hyperlink"/>
                <w:noProof/>
              </w:rPr>
              <w:t>Geplante Arbeiten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71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5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5EADE72C" w14:textId="0F66C313" w:rsidR="005B4662" w:rsidRDefault="00000000">
          <w:pPr>
            <w:pStyle w:val="TOC1"/>
            <w:rPr>
              <w:rFonts w:eastAsiaTheme="minorEastAsia"/>
              <w:noProof/>
              <w:lang w:eastAsia="de-CH"/>
            </w:rPr>
          </w:pPr>
          <w:hyperlink w:anchor="_Toc130221972" w:history="1">
            <w:r w:rsidR="005B4662" w:rsidRPr="00C92BAB">
              <w:rPr>
                <w:rStyle w:val="Hyperlink"/>
                <w:noProof/>
              </w:rPr>
              <w:t>Arbeitsjournal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72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7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508A685D" w14:textId="2EDE473F" w:rsidR="005B4662" w:rsidRDefault="00000000">
          <w:pPr>
            <w:pStyle w:val="TOC1"/>
            <w:rPr>
              <w:rFonts w:eastAsiaTheme="minorEastAsia"/>
              <w:noProof/>
              <w:lang w:eastAsia="de-CH"/>
            </w:rPr>
          </w:pPr>
          <w:hyperlink w:anchor="_Toc130221973" w:history="1">
            <w:r w:rsidR="005B4662" w:rsidRPr="00C92BAB">
              <w:rPr>
                <w:rStyle w:val="Hyperlink"/>
                <w:noProof/>
              </w:rPr>
              <w:t>Projekt (Teil 2)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73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1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68D28868" w14:textId="4E347F65" w:rsidR="005B4662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74" w:history="1">
            <w:r w:rsidR="005B4662" w:rsidRPr="00C92BAB">
              <w:rPr>
                <w:rStyle w:val="Hyperlink"/>
                <w:noProof/>
              </w:rPr>
              <w:t>Kurzzusammenfassung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74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1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6FC7E8B4" w14:textId="32BF3906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75" w:history="1">
            <w:r w:rsidR="005B4662" w:rsidRPr="00C92BAB">
              <w:rPr>
                <w:rStyle w:val="Hyperlink"/>
                <w:noProof/>
              </w:rPr>
              <w:t>Ausgangslage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75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1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633722F2" w14:textId="725D1DB3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76" w:history="1">
            <w:r w:rsidR="005B4662" w:rsidRPr="00C92BAB">
              <w:rPr>
                <w:rStyle w:val="Hyperlink"/>
                <w:noProof/>
              </w:rPr>
              <w:t>Umsetzung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76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1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55448AEF" w14:textId="71649AF0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77" w:history="1">
            <w:r w:rsidR="005B4662" w:rsidRPr="00C92BAB">
              <w:rPr>
                <w:rStyle w:val="Hyperlink"/>
                <w:noProof/>
              </w:rPr>
              <w:t>Ergebnis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77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1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4192D7AE" w14:textId="3AD71B8B" w:rsidR="005B4662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78" w:history="1">
            <w:r w:rsidR="005B4662" w:rsidRPr="00C92BAB">
              <w:rPr>
                <w:rStyle w:val="Hyperlink"/>
                <w:noProof/>
              </w:rPr>
              <w:t>Informieren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78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2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3968F46B" w14:textId="31A3AB45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79" w:history="1">
            <w:r w:rsidR="005B4662" w:rsidRPr="00C92BAB">
              <w:rPr>
                <w:rStyle w:val="Hyperlink"/>
                <w:noProof/>
              </w:rPr>
              <w:t>Anforderungen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79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2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0A758E48" w14:textId="3B34546F" w:rsidR="005B4662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80" w:history="1">
            <w:r w:rsidR="005B4662" w:rsidRPr="00C92BAB">
              <w:rPr>
                <w:rStyle w:val="Hyperlink"/>
                <w:noProof/>
              </w:rPr>
              <w:t>Planen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80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3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5AE018BA" w14:textId="7473D644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81" w:history="1">
            <w:r w:rsidR="005B4662" w:rsidRPr="00C92BAB">
              <w:rPr>
                <w:rStyle w:val="Hyperlink"/>
                <w:noProof/>
              </w:rPr>
              <w:t>Sitemap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81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4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622176BA" w14:textId="56FFB3F6" w:rsidR="005B4662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82" w:history="1">
            <w:r w:rsidR="005B4662" w:rsidRPr="00C92BAB">
              <w:rPr>
                <w:rStyle w:val="Hyperlink"/>
                <w:noProof/>
              </w:rPr>
              <w:t>Entscheiden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82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4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38D4B1A3" w14:textId="67C7D3FC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83" w:history="1">
            <w:r w:rsidR="005B4662" w:rsidRPr="00C92BAB">
              <w:rPr>
                <w:rStyle w:val="Hyperlink"/>
                <w:noProof/>
              </w:rPr>
              <w:t>Varianten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83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4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52AF7B8D" w14:textId="11A57EBF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84" w:history="1">
            <w:r w:rsidR="005B4662" w:rsidRPr="00C92BAB">
              <w:rPr>
                <w:rStyle w:val="Hyperlink"/>
                <w:noProof/>
              </w:rPr>
              <w:t>Entscheid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84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4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3123B90C" w14:textId="010FE09E" w:rsidR="005B4662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85" w:history="1">
            <w:r w:rsidR="005B4662" w:rsidRPr="00C92BAB">
              <w:rPr>
                <w:rStyle w:val="Hyperlink"/>
                <w:noProof/>
              </w:rPr>
              <w:t>Realisieren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85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4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427EDF9F" w14:textId="78FB8543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86" w:history="1">
            <w:r w:rsidR="005B4662" w:rsidRPr="00C92BAB">
              <w:rPr>
                <w:rStyle w:val="Hyperlink"/>
                <w:noProof/>
              </w:rPr>
              <w:t>Frontend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86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4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18559D92" w14:textId="1C8175E7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87" w:history="1">
            <w:r w:rsidR="005B4662" w:rsidRPr="00C92BAB">
              <w:rPr>
                <w:rStyle w:val="Hyperlink"/>
                <w:noProof/>
              </w:rPr>
              <w:t>Backend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87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4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278AB678" w14:textId="60EF0B98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88" w:history="1">
            <w:r w:rsidR="005B4662" w:rsidRPr="00C92BAB">
              <w:rPr>
                <w:rStyle w:val="Hyperlink"/>
                <w:noProof/>
              </w:rPr>
              <w:t>Klassendiagramm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88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4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0F86D790" w14:textId="60E584A3" w:rsidR="005B4662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89" w:history="1">
            <w:r w:rsidR="005B4662" w:rsidRPr="00C92BAB">
              <w:rPr>
                <w:rStyle w:val="Hyperlink"/>
                <w:noProof/>
              </w:rPr>
              <w:t>Kontrollieren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89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5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43086B1B" w14:textId="7DA240C1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90" w:history="1">
            <w:r w:rsidR="005B4662" w:rsidRPr="00C92BAB">
              <w:rPr>
                <w:rStyle w:val="Hyperlink"/>
                <w:noProof/>
              </w:rPr>
              <w:t>Testkonzept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90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5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3501C2B3" w14:textId="2DFDE7CD" w:rsidR="005B4662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91" w:history="1">
            <w:r w:rsidR="005B4662" w:rsidRPr="00C92BAB">
              <w:rPr>
                <w:rStyle w:val="Hyperlink"/>
                <w:noProof/>
                <w:lang w:val="en-GB"/>
              </w:rPr>
              <w:t>Manuelle Tests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91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6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1F972957" w14:textId="7C6AAF45" w:rsidR="005B4662" w:rsidRDefault="00000000">
          <w:pPr>
            <w:pStyle w:val="TOC1"/>
            <w:rPr>
              <w:rFonts w:eastAsiaTheme="minorEastAsia"/>
              <w:noProof/>
              <w:lang w:eastAsia="de-CH"/>
            </w:rPr>
          </w:pPr>
          <w:hyperlink w:anchor="_Toc130221992" w:history="1">
            <w:r w:rsidR="005B4662" w:rsidRPr="00C92BAB">
              <w:rPr>
                <w:rStyle w:val="Hyperlink"/>
                <w:noProof/>
              </w:rPr>
              <w:t>Auswerten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92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7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0519C00E" w14:textId="6730731D" w:rsidR="005B4662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93" w:history="1">
            <w:r w:rsidR="005B4662" w:rsidRPr="00C92BAB">
              <w:rPr>
                <w:rStyle w:val="Hyperlink"/>
                <w:noProof/>
              </w:rPr>
              <w:t>Reflexion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93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7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47E99D92" w14:textId="337221F1" w:rsidR="005B4662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94" w:history="1">
            <w:r w:rsidR="005B4662" w:rsidRPr="00C92BAB">
              <w:rPr>
                <w:rStyle w:val="Hyperlink"/>
                <w:noProof/>
              </w:rPr>
              <w:t>Erfolge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94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7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684EC4A0" w14:textId="729DE9C7" w:rsidR="005B4662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95" w:history="1">
            <w:r w:rsidR="005B4662" w:rsidRPr="00C92BAB">
              <w:rPr>
                <w:rStyle w:val="Hyperlink"/>
                <w:noProof/>
              </w:rPr>
              <w:t>Misserfolge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95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7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30DA1F1E" w14:textId="447D255E" w:rsidR="005B4662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96" w:history="1">
            <w:r w:rsidR="005B4662" w:rsidRPr="00C92BAB">
              <w:rPr>
                <w:rStyle w:val="Hyperlink"/>
                <w:noProof/>
              </w:rPr>
              <w:t>Verbesserungsmöglichkeiten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96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8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3AE89871" w14:textId="2E434E03" w:rsidR="005B4662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de-CH"/>
            </w:rPr>
          </w:pPr>
          <w:hyperlink w:anchor="_Toc130221997" w:history="1">
            <w:r w:rsidR="005B4662" w:rsidRPr="00C92BAB">
              <w:rPr>
                <w:rStyle w:val="Hyperlink"/>
                <w:noProof/>
              </w:rPr>
              <w:t>Fazit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97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8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082CF907" w14:textId="6FDEBA32" w:rsidR="005B4662" w:rsidRDefault="00000000">
          <w:pPr>
            <w:pStyle w:val="TOC1"/>
            <w:rPr>
              <w:rFonts w:eastAsiaTheme="minorEastAsia"/>
              <w:noProof/>
              <w:lang w:eastAsia="de-CH"/>
            </w:rPr>
          </w:pPr>
          <w:hyperlink w:anchor="_Toc130221998" w:history="1">
            <w:r w:rsidR="005B4662" w:rsidRPr="00C92BAB">
              <w:rPr>
                <w:rStyle w:val="Hyperlink"/>
                <w:noProof/>
              </w:rPr>
              <w:t>Quellenverzeichnis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98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8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405A2A14" w14:textId="22747BC2" w:rsidR="005B4662" w:rsidRDefault="00000000">
          <w:pPr>
            <w:pStyle w:val="TOC1"/>
            <w:rPr>
              <w:rFonts w:eastAsiaTheme="minorEastAsia"/>
              <w:noProof/>
              <w:lang w:eastAsia="de-CH"/>
            </w:rPr>
          </w:pPr>
          <w:hyperlink w:anchor="_Toc130221999" w:history="1">
            <w:r w:rsidR="005B4662" w:rsidRPr="00C92BAB">
              <w:rPr>
                <w:rStyle w:val="Hyperlink"/>
                <w:noProof/>
              </w:rPr>
              <w:t>Glossar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1999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8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5E0D255E" w14:textId="39E6D386" w:rsidR="005B4662" w:rsidRDefault="00000000">
          <w:pPr>
            <w:pStyle w:val="TOC1"/>
            <w:rPr>
              <w:rFonts w:eastAsiaTheme="minorEastAsia"/>
              <w:noProof/>
              <w:lang w:eastAsia="de-CH"/>
            </w:rPr>
          </w:pPr>
          <w:hyperlink w:anchor="_Toc130222000" w:history="1">
            <w:r w:rsidR="005B4662" w:rsidRPr="00C92BAB">
              <w:rPr>
                <w:rStyle w:val="Hyperlink"/>
                <w:noProof/>
              </w:rPr>
              <w:t>Abbildungsverzeichnis</w:t>
            </w:r>
            <w:r w:rsidR="005B4662">
              <w:rPr>
                <w:noProof/>
                <w:webHidden/>
              </w:rPr>
              <w:tab/>
            </w:r>
            <w:r w:rsidR="005B4662">
              <w:rPr>
                <w:noProof/>
                <w:webHidden/>
              </w:rPr>
              <w:fldChar w:fldCharType="begin"/>
            </w:r>
            <w:r w:rsidR="005B4662">
              <w:rPr>
                <w:noProof/>
                <w:webHidden/>
              </w:rPr>
              <w:instrText xml:space="preserve"> PAGEREF _Toc130222000 \h </w:instrText>
            </w:r>
            <w:r w:rsidR="005B4662">
              <w:rPr>
                <w:noProof/>
                <w:webHidden/>
              </w:rPr>
            </w:r>
            <w:r w:rsidR="005B4662">
              <w:rPr>
                <w:noProof/>
                <w:webHidden/>
              </w:rPr>
              <w:fldChar w:fldCharType="separate"/>
            </w:r>
            <w:r w:rsidR="005B4662">
              <w:rPr>
                <w:noProof/>
                <w:webHidden/>
              </w:rPr>
              <w:t>18</w:t>
            </w:r>
            <w:r w:rsidR="005B4662">
              <w:rPr>
                <w:noProof/>
                <w:webHidden/>
              </w:rPr>
              <w:fldChar w:fldCharType="end"/>
            </w:r>
          </w:hyperlink>
        </w:p>
        <w:p w14:paraId="7A96104A" w14:textId="395F7AC3" w:rsidR="00760A3F" w:rsidRDefault="00E3022B">
          <w:r w:rsidRPr="00FD255B">
            <w:rPr>
              <w:b/>
            </w:rPr>
            <w:fldChar w:fldCharType="end"/>
          </w:r>
        </w:p>
      </w:sdtContent>
    </w:sdt>
    <w:p w14:paraId="2A0F28DC" w14:textId="77777777" w:rsidR="00E50007" w:rsidRDefault="00E5000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0FEEF31" w14:textId="79E6BE7A" w:rsidR="005B5C89" w:rsidRDefault="005D0F5E" w:rsidP="006B2EAC">
      <w:pPr>
        <w:pStyle w:val="Heading1"/>
      </w:pPr>
      <w:bookmarkStart w:id="0" w:name="_Toc130221957"/>
      <w:r>
        <w:lastRenderedPageBreak/>
        <w:t>Vorwort</w:t>
      </w:r>
      <w:bookmarkEnd w:id="0"/>
    </w:p>
    <w:p w14:paraId="35C99F93" w14:textId="5E908FB4" w:rsidR="00FC0F32" w:rsidRPr="00FC0F32" w:rsidRDefault="006B48AD" w:rsidP="005B4662">
      <w:pPr>
        <w:pStyle w:val="Heading1"/>
      </w:pPr>
      <w:bookmarkStart w:id="1" w:name="_Toc130221958"/>
      <w:r>
        <w:t>Aufbau und Ablauf</w:t>
      </w:r>
      <w:r w:rsidR="000A36DF">
        <w:t xml:space="preserve"> (Teil 1)</w:t>
      </w:r>
      <w:bookmarkEnd w:id="1"/>
    </w:p>
    <w:p w14:paraId="6D873DD3" w14:textId="6B232E51" w:rsidR="00C04430" w:rsidRPr="00C17804" w:rsidRDefault="00A878B6" w:rsidP="00CA6C97">
      <w:pPr>
        <w:pStyle w:val="Heading2"/>
      </w:pPr>
      <w:bookmarkStart w:id="2" w:name="_Toc130221959"/>
      <w:r>
        <w:t>Aufgabenstellung</w:t>
      </w:r>
      <w:bookmarkEnd w:id="2"/>
    </w:p>
    <w:p w14:paraId="0C0D94A4" w14:textId="01ECC9B9" w:rsidR="00E62E20" w:rsidRDefault="00E7058D" w:rsidP="00E62E20">
      <w:pPr>
        <w:pStyle w:val="Heading3"/>
      </w:pPr>
      <w:bookmarkStart w:id="3" w:name="_Toc130221960"/>
      <w:r>
        <w:t>Ausgangslage</w:t>
      </w:r>
      <w:bookmarkEnd w:id="3"/>
    </w:p>
    <w:p w14:paraId="55AAF3DE" w14:textId="77777777" w:rsidR="00E62E20" w:rsidRDefault="00E62E20" w:rsidP="00E62E20">
      <w:pPr>
        <w:pStyle w:val="Heading3"/>
      </w:pPr>
      <w:bookmarkStart w:id="4" w:name="_Toc130221961"/>
      <w:r>
        <w:t>Aufgabenstellung im Projektbeschreib</w:t>
      </w:r>
      <w:bookmarkEnd w:id="4"/>
    </w:p>
    <w:p w14:paraId="117BE1A6" w14:textId="1CDCCDB3" w:rsidR="00A5744A" w:rsidRPr="005A0EB0" w:rsidRDefault="0001266A" w:rsidP="00CA6C97">
      <w:pPr>
        <w:pStyle w:val="Heading3"/>
      </w:pPr>
      <w:bookmarkStart w:id="5" w:name="_Toc130221962"/>
      <w:r w:rsidRPr="00A878B6">
        <w:t>Vorgegebene Funktionale Anforderungen</w:t>
      </w:r>
      <w:bookmarkEnd w:id="5"/>
    </w:p>
    <w:p w14:paraId="5B882EFD" w14:textId="40ED6880" w:rsidR="00A5744A" w:rsidRPr="006D30EF" w:rsidRDefault="00F329AA" w:rsidP="00CA6C97">
      <w:pPr>
        <w:pStyle w:val="Heading3"/>
      </w:pPr>
      <w:bookmarkStart w:id="6" w:name="_Toc130221963"/>
      <w:r>
        <w:t xml:space="preserve">Mögliche </w:t>
      </w:r>
      <w:r w:rsidR="005E202E" w:rsidRPr="00A878B6">
        <w:t>Erweiterte Funktionale Anforderungen</w:t>
      </w:r>
      <w:bookmarkEnd w:id="6"/>
    </w:p>
    <w:p w14:paraId="04F2802D" w14:textId="74A37CE5" w:rsidR="006776F1" w:rsidRDefault="002B1A2A" w:rsidP="00CA6C97">
      <w:pPr>
        <w:pStyle w:val="Heading3"/>
      </w:pPr>
      <w:bookmarkStart w:id="7" w:name="_Toc130221964"/>
      <w:r w:rsidRPr="00A878B6">
        <w:t>Vorgegebene Nicht-funktionale Anforderungen</w:t>
      </w:r>
      <w:bookmarkEnd w:id="7"/>
      <w:r w:rsidR="006776F1">
        <w:br w:type="page"/>
      </w:r>
    </w:p>
    <w:p w14:paraId="6E5C5811" w14:textId="47BCDF55" w:rsidR="00EE7FBF" w:rsidRPr="00D4604D" w:rsidRDefault="003550A8" w:rsidP="00CA6C97">
      <w:pPr>
        <w:pStyle w:val="Heading3"/>
      </w:pPr>
      <w:bookmarkStart w:id="8" w:name="_Toc130221965"/>
      <w:r>
        <w:lastRenderedPageBreak/>
        <w:t>Techn</w:t>
      </w:r>
      <w:r w:rsidR="00D4604D">
        <w:t>ologien</w:t>
      </w:r>
      <w:bookmarkEnd w:id="8"/>
    </w:p>
    <w:p w14:paraId="44F5E737" w14:textId="69479983" w:rsidR="00520062" w:rsidRDefault="000F103B" w:rsidP="000F103B">
      <w:pPr>
        <w:pStyle w:val="Heading2"/>
      </w:pPr>
      <w:bookmarkStart w:id="9" w:name="_Toc130221966"/>
      <w:r>
        <w:t>Projektaufbauorganisation</w:t>
      </w:r>
      <w:bookmarkEnd w:id="9"/>
    </w:p>
    <w:p w14:paraId="74BCB91A" w14:textId="0939407E" w:rsidR="000F103B" w:rsidRDefault="000F103B" w:rsidP="000F103B">
      <w:pPr>
        <w:pStyle w:val="Heading3"/>
      </w:pPr>
      <w:bookmarkStart w:id="10" w:name="_Toc130221967"/>
      <w:r>
        <w:t>Projektmitglieder</w:t>
      </w:r>
      <w:bookmarkEnd w:id="10"/>
    </w:p>
    <w:p w14:paraId="508AF258" w14:textId="13ADDBEB" w:rsidR="003C5371" w:rsidRDefault="003C5371" w:rsidP="003C5371">
      <w:r>
        <w:t xml:space="preserve">Am Projekt </w:t>
      </w:r>
      <w:r w:rsidR="00843A22">
        <w:t>Taskchain</w:t>
      </w:r>
      <w:r>
        <w:t xml:space="preserve"> sind folgende Personen beteiligt</w:t>
      </w:r>
    </w:p>
    <w:tbl>
      <w:tblPr>
        <w:tblStyle w:val="TableGrid"/>
        <w:tblW w:w="0" w:type="auto"/>
        <w:tblInd w:w="-15" w:type="dxa"/>
        <w:tblLook w:val="04A0" w:firstRow="1" w:lastRow="0" w:firstColumn="1" w:lastColumn="0" w:noHBand="0" w:noVBand="1"/>
      </w:tblPr>
      <w:tblGrid>
        <w:gridCol w:w="3119"/>
        <w:gridCol w:w="4394"/>
      </w:tblGrid>
      <w:tr w:rsidR="003B4346" w:rsidRPr="00FD255B" w14:paraId="4C2560B5" w14:textId="77777777" w:rsidTr="006046F5">
        <w:trPr>
          <w:trHeight w:val="285"/>
        </w:trPr>
        <w:tc>
          <w:tcPr>
            <w:tcW w:w="311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8BDB5"/>
          </w:tcPr>
          <w:p w14:paraId="19D563FF" w14:textId="47E1D8D0" w:rsidR="003B4346" w:rsidRPr="00FD255B" w:rsidRDefault="003B4346" w:rsidP="00274954">
            <w:r>
              <w:t>Name</w:t>
            </w:r>
          </w:p>
        </w:tc>
        <w:tc>
          <w:tcPr>
            <w:tcW w:w="4394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8BDB5"/>
          </w:tcPr>
          <w:p w14:paraId="2A69EFBA" w14:textId="4C4862A0" w:rsidR="003B4346" w:rsidRPr="00FD255B" w:rsidRDefault="00BF01A9" w:rsidP="00274954">
            <w:r>
              <w:t>Rolle</w:t>
            </w:r>
          </w:p>
        </w:tc>
      </w:tr>
      <w:tr w:rsidR="003B4346" w:rsidRPr="00FD255B" w14:paraId="4569DA3D" w14:textId="77777777" w:rsidTr="006046F5">
        <w:trPr>
          <w:trHeight w:val="326"/>
        </w:trPr>
        <w:tc>
          <w:tcPr>
            <w:tcW w:w="3119" w:type="dxa"/>
            <w:tcBorders>
              <w:top w:val="single" w:sz="12" w:space="0" w:color="auto"/>
            </w:tcBorders>
          </w:tcPr>
          <w:p w14:paraId="50FBCF54" w14:textId="13FC52CE" w:rsidR="003B4346" w:rsidRPr="00FD255B" w:rsidRDefault="003B4346" w:rsidP="00274954">
            <w:r>
              <w:t>Dario Schaffner</w:t>
            </w:r>
          </w:p>
        </w:tc>
        <w:tc>
          <w:tcPr>
            <w:tcW w:w="4394" w:type="dxa"/>
            <w:tcBorders>
              <w:top w:val="single" w:sz="12" w:space="0" w:color="auto"/>
            </w:tcBorders>
          </w:tcPr>
          <w:p w14:paraId="674D9F9B" w14:textId="010C7039" w:rsidR="003B4346" w:rsidRPr="00FD255B" w:rsidRDefault="003B4346" w:rsidP="00274954">
            <w:r>
              <w:t>Projektmitglied</w:t>
            </w:r>
          </w:p>
        </w:tc>
      </w:tr>
      <w:tr w:rsidR="006046F5" w:rsidRPr="00FD255B" w14:paraId="75317DC3" w14:textId="77777777" w:rsidTr="006046F5">
        <w:trPr>
          <w:trHeight w:val="281"/>
        </w:trPr>
        <w:tc>
          <w:tcPr>
            <w:tcW w:w="3119" w:type="dxa"/>
          </w:tcPr>
          <w:p w14:paraId="08E6388B" w14:textId="7C32417B" w:rsidR="006046F5" w:rsidRPr="00FD255B" w:rsidRDefault="006046F5" w:rsidP="00274954">
            <w:r>
              <w:t>Remo Steinmann</w:t>
            </w:r>
          </w:p>
        </w:tc>
        <w:tc>
          <w:tcPr>
            <w:tcW w:w="4394" w:type="dxa"/>
          </w:tcPr>
          <w:p w14:paraId="0313F2EF" w14:textId="3CB33163" w:rsidR="006046F5" w:rsidRPr="00FD255B" w:rsidRDefault="006046F5" w:rsidP="00274954">
            <w:r>
              <w:t>Experte, Fachvorgesetzte Person</w:t>
            </w:r>
          </w:p>
        </w:tc>
      </w:tr>
    </w:tbl>
    <w:p w14:paraId="235F7366" w14:textId="77777777" w:rsidR="003C5371" w:rsidRPr="003C5371" w:rsidRDefault="003C5371" w:rsidP="003C5371"/>
    <w:p w14:paraId="097C7041" w14:textId="2753CF02" w:rsidR="006004D2" w:rsidRDefault="003C5371" w:rsidP="009729BE">
      <w:pPr>
        <w:pStyle w:val="Heading3"/>
      </w:pPr>
      <w:bookmarkStart w:id="11" w:name="_Toc130221968"/>
      <w:r>
        <w:t>Projektmethode</w:t>
      </w:r>
      <w:bookmarkEnd w:id="11"/>
      <w:r w:rsidR="006004D2">
        <w:br w:type="page"/>
      </w:r>
    </w:p>
    <w:p w14:paraId="35A4E695" w14:textId="7F9F8122" w:rsidR="00D547F2" w:rsidRDefault="0093170E" w:rsidP="006B48AD">
      <w:pPr>
        <w:pStyle w:val="Heading2"/>
      </w:pPr>
      <w:bookmarkStart w:id="12" w:name="_Toc130221969"/>
      <w:r>
        <w:lastRenderedPageBreak/>
        <w:t>Zeitplan</w:t>
      </w:r>
      <w:bookmarkEnd w:id="12"/>
    </w:p>
    <w:p w14:paraId="32CBFE6B" w14:textId="4409495B" w:rsidR="00D158FF" w:rsidRPr="00D158FF" w:rsidRDefault="003705A4" w:rsidP="003705A4">
      <w:pPr>
        <w:pStyle w:val="Heading3"/>
      </w:pPr>
      <w:bookmarkStart w:id="13" w:name="_Toc130221970"/>
      <w:r>
        <w:t>Vorgegebene Termine</w:t>
      </w:r>
      <w:bookmarkEnd w:id="13"/>
    </w:p>
    <w:tbl>
      <w:tblPr>
        <w:tblStyle w:val="TableGrid"/>
        <w:tblW w:w="0" w:type="auto"/>
        <w:tblInd w:w="-15" w:type="dxa"/>
        <w:tblLook w:val="04A0" w:firstRow="1" w:lastRow="0" w:firstColumn="1" w:lastColumn="0" w:noHBand="0" w:noVBand="1"/>
      </w:tblPr>
      <w:tblGrid>
        <w:gridCol w:w="2835"/>
        <w:gridCol w:w="5812"/>
      </w:tblGrid>
      <w:tr w:rsidR="00D158FF" w:rsidRPr="00FD255B" w14:paraId="1FD8380D" w14:textId="77777777" w:rsidTr="00787AB6">
        <w:trPr>
          <w:trHeight w:val="285"/>
        </w:trPr>
        <w:tc>
          <w:tcPr>
            <w:tcW w:w="283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8BDB5"/>
          </w:tcPr>
          <w:p w14:paraId="039BA1DD" w14:textId="12AE23BD" w:rsidR="00D158FF" w:rsidRPr="00FD255B" w:rsidRDefault="00D158FF" w:rsidP="00274954">
            <w:r>
              <w:t>Datum</w:t>
            </w:r>
          </w:p>
        </w:tc>
        <w:tc>
          <w:tcPr>
            <w:tcW w:w="581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8BDB5"/>
          </w:tcPr>
          <w:p w14:paraId="049D4121" w14:textId="0ADB1156" w:rsidR="00D158FF" w:rsidRPr="00FD255B" w:rsidRDefault="00D158FF" w:rsidP="00274954">
            <w:r>
              <w:t>Termin</w:t>
            </w:r>
          </w:p>
        </w:tc>
      </w:tr>
      <w:tr w:rsidR="00D158FF" w:rsidRPr="00FD255B" w14:paraId="7AF8F3BD" w14:textId="77777777" w:rsidTr="00787AB6">
        <w:trPr>
          <w:trHeight w:val="326"/>
        </w:trPr>
        <w:tc>
          <w:tcPr>
            <w:tcW w:w="2835" w:type="dxa"/>
            <w:tcBorders>
              <w:top w:val="single" w:sz="12" w:space="0" w:color="auto"/>
            </w:tcBorders>
          </w:tcPr>
          <w:p w14:paraId="44EB12E1" w14:textId="485F9170" w:rsidR="00D158FF" w:rsidRPr="00FD255B" w:rsidRDefault="00B5380C" w:rsidP="00274954">
            <w:r>
              <w:t>27.02.2023</w:t>
            </w:r>
          </w:p>
        </w:tc>
        <w:tc>
          <w:tcPr>
            <w:tcW w:w="5812" w:type="dxa"/>
            <w:tcBorders>
              <w:top w:val="single" w:sz="12" w:space="0" w:color="auto"/>
            </w:tcBorders>
          </w:tcPr>
          <w:p w14:paraId="09401882" w14:textId="4CEEED9D" w:rsidR="00D158FF" w:rsidRPr="00FD255B" w:rsidRDefault="00B5380C" w:rsidP="00274954">
            <w:r>
              <w:t>Infotag</w:t>
            </w:r>
          </w:p>
        </w:tc>
      </w:tr>
      <w:tr w:rsidR="00D158FF" w:rsidRPr="00FD255B" w14:paraId="0580E067" w14:textId="77777777" w:rsidTr="00787AB6">
        <w:trPr>
          <w:trHeight w:val="281"/>
        </w:trPr>
        <w:tc>
          <w:tcPr>
            <w:tcW w:w="2835" w:type="dxa"/>
          </w:tcPr>
          <w:p w14:paraId="3BAB828F" w14:textId="669F7AEE" w:rsidR="00D158FF" w:rsidRPr="00FD255B" w:rsidRDefault="00B5380C" w:rsidP="00274954">
            <w:r>
              <w:t>14.03.2023</w:t>
            </w:r>
          </w:p>
        </w:tc>
        <w:tc>
          <w:tcPr>
            <w:tcW w:w="5812" w:type="dxa"/>
          </w:tcPr>
          <w:p w14:paraId="63DB18CD" w14:textId="77777777" w:rsidR="00D158FF" w:rsidRDefault="00B5380C" w:rsidP="00274954">
            <w:r>
              <w:t>Start der Probe IPA</w:t>
            </w:r>
          </w:p>
          <w:p w14:paraId="3DBC8D2E" w14:textId="67536176" w:rsidR="001C680F" w:rsidRPr="00FD255B" w:rsidRDefault="001C680F" w:rsidP="00274954">
            <w:r>
              <w:t>1. Besuch des Experten / Besprechung des Zeitplans und der Dokumentation</w:t>
            </w:r>
          </w:p>
        </w:tc>
      </w:tr>
      <w:tr w:rsidR="001F578E" w:rsidRPr="00FD255B" w14:paraId="545CF9BA" w14:textId="77777777" w:rsidTr="00787AB6">
        <w:trPr>
          <w:trHeight w:val="281"/>
        </w:trPr>
        <w:tc>
          <w:tcPr>
            <w:tcW w:w="2835" w:type="dxa"/>
          </w:tcPr>
          <w:p w14:paraId="2593F4E8" w14:textId="3BA12542" w:rsidR="001F578E" w:rsidRDefault="001F578E" w:rsidP="001F578E">
            <w:r>
              <w:t>21.03.2023</w:t>
            </w:r>
          </w:p>
        </w:tc>
        <w:tc>
          <w:tcPr>
            <w:tcW w:w="5812" w:type="dxa"/>
          </w:tcPr>
          <w:p w14:paraId="38273D07" w14:textId="3BD85890" w:rsidR="001F578E" w:rsidRDefault="001F578E" w:rsidP="001F578E">
            <w:r>
              <w:t>2. Besuch des Experten</w:t>
            </w:r>
          </w:p>
        </w:tc>
      </w:tr>
      <w:tr w:rsidR="001F578E" w:rsidRPr="00FD255B" w14:paraId="5D326AB3" w14:textId="77777777" w:rsidTr="00787AB6">
        <w:trPr>
          <w:trHeight w:val="279"/>
        </w:trPr>
        <w:tc>
          <w:tcPr>
            <w:tcW w:w="2835" w:type="dxa"/>
          </w:tcPr>
          <w:p w14:paraId="3C2D75DB" w14:textId="0A5AC13E" w:rsidR="001F578E" w:rsidRPr="00FD255B" w:rsidRDefault="001F578E" w:rsidP="001F578E">
            <w:r>
              <w:t>24.03.2023</w:t>
            </w:r>
          </w:p>
        </w:tc>
        <w:tc>
          <w:tcPr>
            <w:tcW w:w="5812" w:type="dxa"/>
          </w:tcPr>
          <w:p w14:paraId="370F335E" w14:textId="12961289" w:rsidR="001F578E" w:rsidRPr="00FD255B" w:rsidRDefault="001F578E" w:rsidP="001F578E">
            <w:r>
              <w:t>Abgabe Projektarbeit</w:t>
            </w:r>
          </w:p>
        </w:tc>
      </w:tr>
    </w:tbl>
    <w:p w14:paraId="09016177" w14:textId="60C3965A" w:rsidR="006713E5" w:rsidRPr="006713E5" w:rsidRDefault="006713E5" w:rsidP="006713E5"/>
    <w:p w14:paraId="5010C6BF" w14:textId="41CC7F6D" w:rsidR="00102DCF" w:rsidRDefault="003705A4" w:rsidP="009729BE">
      <w:pPr>
        <w:pStyle w:val="Heading3"/>
      </w:pPr>
      <w:bookmarkStart w:id="14" w:name="_Toc130221971"/>
      <w:r>
        <w:t>Geplante Arbeiten</w:t>
      </w:r>
      <w:bookmarkEnd w:id="14"/>
      <w:r w:rsidR="00102DCF">
        <w:rPr>
          <w:noProof/>
        </w:rPr>
        <w:br w:type="page"/>
      </w:r>
    </w:p>
    <w:p w14:paraId="65324949" w14:textId="61FA37BE" w:rsidR="00102DCF" w:rsidRDefault="00102DCF">
      <w:r>
        <w:lastRenderedPageBreak/>
        <w:br w:type="page"/>
      </w:r>
    </w:p>
    <w:p w14:paraId="066A8B1D" w14:textId="0E46453D" w:rsidR="0093170E" w:rsidRDefault="0093170E" w:rsidP="006B2EAC">
      <w:pPr>
        <w:pStyle w:val="Heading1"/>
      </w:pPr>
      <w:bookmarkStart w:id="15" w:name="_Toc130221972"/>
      <w:r>
        <w:lastRenderedPageBreak/>
        <w:t>Arbeitsjournal</w:t>
      </w:r>
      <w:bookmarkEnd w:id="15"/>
    </w:p>
    <w:p w14:paraId="5C829E7A" w14:textId="7EA3EBB8" w:rsidR="00F24E6C" w:rsidRPr="00A37CC7" w:rsidRDefault="006B117D" w:rsidP="00C006E6">
      <w:pPr>
        <w:rPr>
          <w:rFonts w:ascii="Arial Black" w:hAnsi="Arial Black" w:cs="Aharoni"/>
          <w:b/>
          <w:bCs/>
          <w:color w:val="5F7470"/>
        </w:rPr>
      </w:pPr>
      <w:r>
        <w:rPr>
          <w:rFonts w:ascii="Arial Black" w:hAnsi="Arial Black" w:cs="Aharoni"/>
          <w:b/>
          <w:bCs/>
          <w:color w:val="5F7470"/>
        </w:rPr>
        <w:t>Projekttag</w:t>
      </w:r>
      <w:r w:rsidR="00F24E6C" w:rsidRPr="00A37CC7">
        <w:rPr>
          <w:rFonts w:ascii="Arial Black" w:hAnsi="Arial Black" w:cs="Aharoni"/>
          <w:b/>
          <w:bCs/>
          <w:color w:val="5F7470"/>
        </w:rPr>
        <w:t xml:space="preserve"> </w:t>
      </w:r>
      <w:r w:rsidR="003444B8">
        <w:rPr>
          <w:rFonts w:ascii="Arial Black" w:hAnsi="Arial Black" w:cs="Aharoni"/>
          <w:b/>
          <w:bCs/>
          <w:color w:val="5F7470"/>
        </w:rPr>
        <w:t>1</w:t>
      </w:r>
      <w:r w:rsidR="00F24E6C" w:rsidRPr="00A37CC7">
        <w:rPr>
          <w:rFonts w:ascii="Arial Black" w:hAnsi="Arial Black" w:cs="Aharoni"/>
          <w:b/>
          <w:bCs/>
          <w:color w:val="5F7470"/>
        </w:rPr>
        <w:t xml:space="preserve"> (</w:t>
      </w:r>
      <w:r w:rsidR="003444B8">
        <w:rPr>
          <w:rFonts w:ascii="Arial Black" w:hAnsi="Arial Black" w:cs="Aharoni"/>
          <w:b/>
          <w:bCs/>
          <w:color w:val="5F7470"/>
        </w:rPr>
        <w:t>14.03.2023</w:t>
      </w:r>
      <w:r w:rsidR="00F24E6C" w:rsidRPr="00A37CC7">
        <w:rPr>
          <w:rFonts w:ascii="Arial Black" w:hAnsi="Arial Black" w:cs="Aharoni"/>
          <w:b/>
          <w:bCs/>
          <w:color w:val="5F7470"/>
        </w:rPr>
        <w:t>)</w:t>
      </w:r>
    </w:p>
    <w:tbl>
      <w:tblPr>
        <w:tblStyle w:val="TableGrid"/>
        <w:tblW w:w="9180" w:type="dxa"/>
        <w:tblInd w:w="-15" w:type="dxa"/>
        <w:tblLook w:val="04A0" w:firstRow="1" w:lastRow="0" w:firstColumn="1" w:lastColumn="0" w:noHBand="0" w:noVBand="1"/>
      </w:tblPr>
      <w:tblGrid>
        <w:gridCol w:w="2520"/>
        <w:gridCol w:w="6660"/>
      </w:tblGrid>
      <w:tr w:rsidR="003444B8" w14:paraId="433B4843" w14:textId="77777777" w:rsidTr="003444B8">
        <w:trPr>
          <w:trHeight w:val="285"/>
        </w:trPr>
        <w:tc>
          <w:tcPr>
            <w:tcW w:w="25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8BDB5"/>
          </w:tcPr>
          <w:p w14:paraId="1A06834B" w14:textId="77777777" w:rsidR="003444B8" w:rsidRDefault="003444B8" w:rsidP="00274954"/>
        </w:tc>
        <w:tc>
          <w:tcPr>
            <w:tcW w:w="66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8BDB5"/>
          </w:tcPr>
          <w:p w14:paraId="06E786FA" w14:textId="77777777" w:rsidR="003444B8" w:rsidRDefault="003444B8" w:rsidP="00274954">
            <w:r>
              <w:t>Dario</w:t>
            </w:r>
          </w:p>
        </w:tc>
      </w:tr>
      <w:tr w:rsidR="008D6D31" w14:paraId="4162C863" w14:textId="77777777" w:rsidTr="003444B8">
        <w:trPr>
          <w:trHeight w:val="564"/>
        </w:trPr>
        <w:tc>
          <w:tcPr>
            <w:tcW w:w="2520" w:type="dxa"/>
            <w:tcBorders>
              <w:top w:val="single" w:sz="12" w:space="0" w:color="auto"/>
            </w:tcBorders>
          </w:tcPr>
          <w:p w14:paraId="072BA00A" w14:textId="73D211FA" w:rsidR="008D6D31" w:rsidRDefault="008D6D31" w:rsidP="00BD6531">
            <w:r>
              <w:t>Geplante Aktivitäten gemäss Zeitplan</w:t>
            </w:r>
          </w:p>
        </w:tc>
        <w:tc>
          <w:tcPr>
            <w:tcW w:w="6660" w:type="dxa"/>
            <w:tcBorders>
              <w:top w:val="single" w:sz="12" w:space="0" w:color="auto"/>
            </w:tcBorders>
          </w:tcPr>
          <w:p w14:paraId="2258C8E4" w14:textId="77777777" w:rsidR="00362EBE" w:rsidRDefault="00362EBE" w:rsidP="00362EBE">
            <w:pPr>
              <w:spacing w:line="360" w:lineRule="auto"/>
            </w:pPr>
          </w:p>
          <w:p w14:paraId="64A907BC" w14:textId="42C889BC" w:rsidR="00AF1E1C" w:rsidRDefault="00AF1E1C" w:rsidP="009B2F80">
            <w:pPr>
              <w:pStyle w:val="ListParagraph"/>
              <w:numPr>
                <w:ilvl w:val="0"/>
                <w:numId w:val="24"/>
              </w:numPr>
              <w:spacing w:line="360" w:lineRule="auto"/>
            </w:pPr>
            <w:r>
              <w:t>Informieren über den Zeitplan</w:t>
            </w:r>
          </w:p>
          <w:p w14:paraId="697A6991" w14:textId="510C6C71" w:rsidR="008D6D31" w:rsidRDefault="008D6D31" w:rsidP="009B2F80">
            <w:pPr>
              <w:pStyle w:val="ListParagraph"/>
              <w:numPr>
                <w:ilvl w:val="0"/>
                <w:numId w:val="24"/>
              </w:numPr>
              <w:spacing w:line="360" w:lineRule="auto"/>
            </w:pPr>
            <w:r>
              <w:t>Zeitplan Layout erstellen</w:t>
            </w:r>
          </w:p>
          <w:p w14:paraId="70EF51DE" w14:textId="77777777" w:rsidR="008D6D31" w:rsidRDefault="008D6D31" w:rsidP="009B2F80">
            <w:pPr>
              <w:pStyle w:val="ListParagraph"/>
              <w:numPr>
                <w:ilvl w:val="0"/>
                <w:numId w:val="24"/>
              </w:numPr>
              <w:spacing w:line="360" w:lineRule="auto"/>
            </w:pPr>
            <w:r>
              <w:t>Dokumentation Grundstruktur erstellen</w:t>
            </w:r>
          </w:p>
          <w:p w14:paraId="4759A63E" w14:textId="77777777" w:rsidR="008D6D31" w:rsidRDefault="00AF1E1C" w:rsidP="009B2F80">
            <w:pPr>
              <w:pStyle w:val="ListParagraph"/>
              <w:numPr>
                <w:ilvl w:val="0"/>
                <w:numId w:val="24"/>
              </w:numPr>
              <w:spacing w:line="360" w:lineRule="auto"/>
            </w:pPr>
            <w:r>
              <w:t>Einrichten der Projektumgebun</w:t>
            </w:r>
            <w:r w:rsidR="00362EBE">
              <w:t>g</w:t>
            </w:r>
          </w:p>
          <w:p w14:paraId="2FA75489" w14:textId="283D00EF" w:rsidR="00362EBE" w:rsidRDefault="00362EBE" w:rsidP="00362EBE">
            <w:pPr>
              <w:spacing w:line="360" w:lineRule="auto"/>
              <w:ind w:left="360"/>
            </w:pPr>
          </w:p>
        </w:tc>
      </w:tr>
      <w:tr w:rsidR="003444B8" w14:paraId="0B4180B4" w14:textId="77777777" w:rsidTr="003444B8">
        <w:trPr>
          <w:trHeight w:val="564"/>
        </w:trPr>
        <w:tc>
          <w:tcPr>
            <w:tcW w:w="2520" w:type="dxa"/>
            <w:tcBorders>
              <w:top w:val="single" w:sz="12" w:space="0" w:color="auto"/>
            </w:tcBorders>
          </w:tcPr>
          <w:p w14:paraId="545001EA" w14:textId="34DC670F" w:rsidR="003444B8" w:rsidRDefault="003444B8" w:rsidP="00BD6531">
            <w:r>
              <w:t xml:space="preserve">Aktivität </w:t>
            </w:r>
          </w:p>
        </w:tc>
        <w:tc>
          <w:tcPr>
            <w:tcW w:w="6660" w:type="dxa"/>
            <w:tcBorders>
              <w:top w:val="single" w:sz="12" w:space="0" w:color="auto"/>
            </w:tcBorders>
          </w:tcPr>
          <w:p w14:paraId="6C168452" w14:textId="77777777" w:rsidR="00362EBE" w:rsidRDefault="00362EBE" w:rsidP="00362EBE">
            <w:pPr>
              <w:spacing w:line="360" w:lineRule="auto"/>
            </w:pPr>
          </w:p>
          <w:p w14:paraId="6EE4A4BC" w14:textId="1B88D9C1" w:rsidR="00E14DE6" w:rsidRDefault="000A3FDC" w:rsidP="009B2F80">
            <w:pPr>
              <w:pStyle w:val="ListParagraph"/>
              <w:numPr>
                <w:ilvl w:val="0"/>
                <w:numId w:val="24"/>
              </w:numPr>
              <w:spacing w:line="360" w:lineRule="auto"/>
            </w:pPr>
            <w:r>
              <w:t xml:space="preserve">Zeitplan erstellt und </w:t>
            </w:r>
            <w:r w:rsidR="00F00E85">
              <w:t>ausgefüllt</w:t>
            </w:r>
          </w:p>
          <w:p w14:paraId="4CA2FE1E" w14:textId="77777777" w:rsidR="00E14DE6" w:rsidRDefault="00F00E85" w:rsidP="009B2F80">
            <w:pPr>
              <w:pStyle w:val="ListParagraph"/>
              <w:numPr>
                <w:ilvl w:val="0"/>
                <w:numId w:val="24"/>
              </w:numPr>
              <w:spacing w:line="360" w:lineRule="auto"/>
            </w:pPr>
            <w:r>
              <w:t>Grundstruktur für die Dokumentation erstellt</w:t>
            </w:r>
          </w:p>
          <w:p w14:paraId="1FCC3B20" w14:textId="77777777" w:rsidR="00F00E85" w:rsidRDefault="00F00E85" w:rsidP="009B2F80">
            <w:pPr>
              <w:pStyle w:val="ListParagraph"/>
              <w:numPr>
                <w:ilvl w:val="0"/>
                <w:numId w:val="24"/>
              </w:numPr>
              <w:spacing w:line="360" w:lineRule="auto"/>
            </w:pPr>
            <w:r>
              <w:t>Basis Struktur für das Front und Backend erstellt, sowie ein Repository auf github.</w:t>
            </w:r>
          </w:p>
          <w:p w14:paraId="1C66441A" w14:textId="48B340DD" w:rsidR="00362EBE" w:rsidRDefault="00362EBE" w:rsidP="00362EBE">
            <w:pPr>
              <w:spacing w:line="360" w:lineRule="auto"/>
              <w:ind w:left="360"/>
            </w:pPr>
          </w:p>
        </w:tc>
      </w:tr>
      <w:tr w:rsidR="003444B8" w14:paraId="0017AC87" w14:textId="77777777" w:rsidTr="003444B8">
        <w:trPr>
          <w:trHeight w:val="570"/>
        </w:trPr>
        <w:tc>
          <w:tcPr>
            <w:tcW w:w="2520" w:type="dxa"/>
          </w:tcPr>
          <w:p w14:paraId="6AF3358E" w14:textId="77777777" w:rsidR="003444B8" w:rsidRDefault="003444B8" w:rsidP="00BD6531">
            <w:r>
              <w:t>Erfolge &amp; Misserfolge</w:t>
            </w:r>
          </w:p>
        </w:tc>
        <w:tc>
          <w:tcPr>
            <w:tcW w:w="6660" w:type="dxa"/>
          </w:tcPr>
          <w:p w14:paraId="71AA02D5" w14:textId="77777777" w:rsidR="00362EBE" w:rsidRDefault="00362EBE" w:rsidP="00BD6531"/>
          <w:p w14:paraId="7C1EF01B" w14:textId="14BEAAC5" w:rsidR="00614749" w:rsidRDefault="004230E2" w:rsidP="00BD6531">
            <w:r>
              <w:t xml:space="preserve">Der Start der Probe IPA war etwas </w:t>
            </w:r>
            <w:r w:rsidR="00C50D41">
              <w:t>holprig</w:t>
            </w:r>
            <w:r>
              <w:t xml:space="preserve">, da wir externen eine Stunde lang in dem Empfangsbereich </w:t>
            </w:r>
            <w:r w:rsidR="00C50D41">
              <w:t>warten mussten, bis wir eine Badge mit zugang zu dem Siemens Gebäude erhalten haben</w:t>
            </w:r>
            <w:r w:rsidR="00362EBE">
              <w:br/>
            </w:r>
            <w:r w:rsidR="00ED4DAE">
              <w:t>Diese Stunde hätten wir besser nutzen können, um den Zeitplan sowie auch andere Aufgaben zu erledigen.</w:t>
            </w:r>
          </w:p>
          <w:p w14:paraId="1804DA03" w14:textId="77777777" w:rsidR="00ED4DAE" w:rsidRDefault="00ED4DAE" w:rsidP="00BD6531"/>
          <w:p w14:paraId="6CFD6D19" w14:textId="77777777" w:rsidR="00362EBE" w:rsidRDefault="0073621E" w:rsidP="00BD6531">
            <w:r>
              <w:t>Das erstellen des Zeitplans war zuerst eine eher schwierige aufgabe, da ich nicht sicher war, wie dieser strukturiert werden soll.</w:t>
            </w:r>
          </w:p>
          <w:p w14:paraId="2B4AD940" w14:textId="38C15C44" w:rsidR="003444B8" w:rsidRDefault="0073621E" w:rsidP="00BD6531">
            <w:r>
              <w:t>Nach dem Input von Lara, habe ich entschieden die verschiedenen Modul</w:t>
            </w:r>
            <w:r w:rsidR="00E14DE6">
              <w:t>tage in 2Std Blöcke aufzuteilen.</w:t>
            </w:r>
          </w:p>
          <w:p w14:paraId="7C50E1AF" w14:textId="77777777" w:rsidR="00ED4DAE" w:rsidRDefault="00ED4DAE" w:rsidP="00BD6531"/>
          <w:p w14:paraId="6B6820C9" w14:textId="77777777" w:rsidR="00E14DE6" w:rsidRDefault="00E14DE6" w:rsidP="00BD6531">
            <w:r>
              <w:t>Der Zeitplan, die Grundstruktur für die Dokumentation sowie die Basis Struktur wurde erfolgreich erstellt.</w:t>
            </w:r>
          </w:p>
          <w:p w14:paraId="0F5A8352" w14:textId="514F5476" w:rsidR="00362EBE" w:rsidRDefault="00362EBE" w:rsidP="00BD6531"/>
        </w:tc>
      </w:tr>
      <w:tr w:rsidR="003444B8" w14:paraId="0750562C" w14:textId="77777777" w:rsidTr="003444B8">
        <w:trPr>
          <w:trHeight w:val="279"/>
        </w:trPr>
        <w:tc>
          <w:tcPr>
            <w:tcW w:w="2520" w:type="dxa"/>
          </w:tcPr>
          <w:p w14:paraId="27427815" w14:textId="77777777" w:rsidR="003444B8" w:rsidRDefault="003444B8" w:rsidP="00BD6531">
            <w:r>
              <w:t>Hilfestellung</w:t>
            </w:r>
          </w:p>
        </w:tc>
        <w:tc>
          <w:tcPr>
            <w:tcW w:w="6660" w:type="dxa"/>
          </w:tcPr>
          <w:p w14:paraId="6371CC4A" w14:textId="77777777" w:rsidR="00362EBE" w:rsidRDefault="00362EBE" w:rsidP="00BD6531"/>
          <w:p w14:paraId="4F124FFD" w14:textId="223B9938" w:rsidR="009B2F80" w:rsidRDefault="00370409" w:rsidP="00BD6531">
            <w:r>
              <w:t xml:space="preserve">Der </w:t>
            </w:r>
            <w:r w:rsidR="00F00E85">
              <w:t xml:space="preserve">Zeitplan und </w:t>
            </w:r>
            <w:r>
              <w:t xml:space="preserve">die </w:t>
            </w:r>
            <w:r w:rsidR="00F00E85">
              <w:t>Grundstruktur der Dokumentation wurde</w:t>
            </w:r>
            <w:r w:rsidR="00D25381">
              <w:t>n</w:t>
            </w:r>
            <w:r w:rsidR="00F00E85">
              <w:t xml:space="preserve"> mit dem Experten besprochen.</w:t>
            </w:r>
          </w:p>
          <w:p w14:paraId="6EF0DAE9" w14:textId="2E2FAA1D" w:rsidR="00085261" w:rsidRDefault="00D25381" w:rsidP="00BD6531">
            <w:r>
              <w:br/>
              <w:t xml:space="preserve">Bei dem Zeitplan haben wir bemerkt, dass ich etwas zu genau und zu viel Zeit eingeplant haben. Wir haben uns darauf geeinigt, dass ich den Zeitplan noch einmal </w:t>
            </w:r>
            <w:r w:rsidR="00407494">
              <w:t>überarbeite, und schaue ob ich allfällige Tasks / Aufgaben entweder komplett streichen kann, oder weniger Zeit für die</w:t>
            </w:r>
            <w:r w:rsidR="001D472C">
              <w:t xml:space="preserve"> einplanen könnte.</w:t>
            </w:r>
            <w:r>
              <w:t xml:space="preserve"> </w:t>
            </w:r>
          </w:p>
          <w:p w14:paraId="4522962A" w14:textId="77777777" w:rsidR="00362EBE" w:rsidRDefault="00085261" w:rsidP="00085261">
            <w:r>
              <w:t>Wir haben uns auch darauf geeinigt, dass ich das Planen für die Dokumentation komplett heraus nehme, und dies einfach teil des täglichen arbeitens ist</w:t>
            </w:r>
          </w:p>
          <w:p w14:paraId="3C058A95" w14:textId="759DE336" w:rsidR="00085261" w:rsidRDefault="00085261" w:rsidP="00085261"/>
        </w:tc>
      </w:tr>
    </w:tbl>
    <w:p w14:paraId="65346D8D" w14:textId="59CA423C" w:rsidR="00A86AC8" w:rsidRDefault="00A86AC8">
      <w:pP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u w:val="single"/>
        </w:rPr>
      </w:pPr>
    </w:p>
    <w:p w14:paraId="3F5BCEB7" w14:textId="77777777" w:rsidR="00A86AC8" w:rsidRDefault="00A86AC8">
      <w:pP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u w:val="single"/>
        </w:rPr>
      </w:pPr>
      <w: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u w:val="single"/>
        </w:rPr>
        <w:br w:type="page"/>
      </w:r>
    </w:p>
    <w:p w14:paraId="632A8E68" w14:textId="77777777" w:rsidR="00B904A3" w:rsidRDefault="00B904A3" w:rsidP="006B2EAC">
      <w:pPr>
        <w:pStyle w:val="Heading1"/>
      </w:pPr>
      <w:bookmarkStart w:id="16" w:name="_Toc130221973"/>
    </w:p>
    <w:p w14:paraId="4CEFDA86" w14:textId="6430E7A9" w:rsidR="0093170E" w:rsidRPr="006B2EAC" w:rsidRDefault="002A33E6" w:rsidP="006B2EAC">
      <w:pPr>
        <w:pStyle w:val="Heading1"/>
      </w:pPr>
      <w:r w:rsidRPr="006B2EAC">
        <w:t>Projekt</w:t>
      </w:r>
      <w:r w:rsidR="000A36DF" w:rsidRPr="006B2EAC">
        <w:t xml:space="preserve"> (Teil 2)</w:t>
      </w:r>
      <w:bookmarkEnd w:id="16"/>
    </w:p>
    <w:p w14:paraId="52FEFE03" w14:textId="788D74AB" w:rsidR="004C278D" w:rsidRPr="004C278D" w:rsidRDefault="004C278D" w:rsidP="004C278D">
      <w:pPr>
        <w:pStyle w:val="Heading2"/>
      </w:pPr>
      <w:bookmarkStart w:id="17" w:name="_Toc130221974"/>
      <w:r>
        <w:t>Kurzzusammenfassung</w:t>
      </w:r>
      <w:bookmarkEnd w:id="17"/>
    </w:p>
    <w:p w14:paraId="75B1272A" w14:textId="794E9B78" w:rsidR="000C5451" w:rsidRPr="001F13D7" w:rsidRDefault="00D1673C" w:rsidP="009729BE">
      <w:pPr>
        <w:pStyle w:val="Heading3"/>
      </w:pPr>
      <w:bookmarkStart w:id="18" w:name="_Toc130221975"/>
      <w:r>
        <w:t>Ausgangslage</w:t>
      </w:r>
      <w:bookmarkEnd w:id="18"/>
    </w:p>
    <w:p w14:paraId="02D10677" w14:textId="755FD75C" w:rsidR="001D7DDF" w:rsidRPr="00B05643" w:rsidRDefault="00D1673C" w:rsidP="009729BE">
      <w:pPr>
        <w:pStyle w:val="Heading3"/>
      </w:pPr>
      <w:bookmarkStart w:id="19" w:name="_Toc130221976"/>
      <w:r>
        <w:t>Umsetzung</w:t>
      </w:r>
      <w:bookmarkEnd w:id="19"/>
    </w:p>
    <w:p w14:paraId="35F3D810" w14:textId="2D408EA2" w:rsidR="00315D3A" w:rsidRDefault="00D1673C" w:rsidP="003A122C">
      <w:pPr>
        <w:pStyle w:val="Heading3"/>
      </w:pPr>
      <w:bookmarkStart w:id="20" w:name="_Toc130221977"/>
      <w:r>
        <w:t>Ergebnis</w:t>
      </w:r>
      <w:bookmarkEnd w:id="20"/>
      <w:r w:rsidR="00315D3A">
        <w:br w:type="page"/>
      </w:r>
    </w:p>
    <w:p w14:paraId="24E22410" w14:textId="29336D62" w:rsidR="00BD2C49" w:rsidRPr="00CA7F64" w:rsidRDefault="009D5322" w:rsidP="009729BE">
      <w:pPr>
        <w:pStyle w:val="Heading2"/>
      </w:pPr>
      <w:bookmarkStart w:id="21" w:name="_Toc130221978"/>
      <w:r>
        <w:lastRenderedPageBreak/>
        <w:t>Informieren</w:t>
      </w:r>
      <w:bookmarkEnd w:id="21"/>
    </w:p>
    <w:p w14:paraId="21BD9A2A" w14:textId="3453FD3A" w:rsidR="000E495C" w:rsidRDefault="00D359E4" w:rsidP="009729BE">
      <w:pPr>
        <w:pStyle w:val="Heading3"/>
      </w:pPr>
      <w:bookmarkStart w:id="22" w:name="_Toc130221979"/>
      <w:r>
        <w:t>Anforderungen</w:t>
      </w:r>
      <w:bookmarkEnd w:id="22"/>
    </w:p>
    <w:p w14:paraId="3F6642C9" w14:textId="2E947976" w:rsidR="00341103" w:rsidRPr="005A0EB0" w:rsidRDefault="001E3805" w:rsidP="009729BE">
      <w:pPr>
        <w:pStyle w:val="Heading4"/>
      </w:pPr>
      <w:r>
        <w:t>Funktionale Anforderungen</w:t>
      </w:r>
    </w:p>
    <w:p w14:paraId="3D4363B8" w14:textId="446B6D52" w:rsidR="003A5DD7" w:rsidRDefault="003A5DD7" w:rsidP="003A5DD7">
      <w:pPr>
        <w:pStyle w:val="Heading4"/>
      </w:pPr>
      <w:r>
        <w:t>Erweiterte Anforderungen</w:t>
      </w:r>
    </w:p>
    <w:p w14:paraId="2DE44188" w14:textId="65F4D2BC" w:rsidR="0088241A" w:rsidRDefault="0088241A">
      <w:r>
        <w:br w:type="page"/>
      </w:r>
    </w:p>
    <w:p w14:paraId="37B7EB0E" w14:textId="1DD869F0" w:rsidR="00D53E91" w:rsidRDefault="003A5DD7" w:rsidP="009729BE">
      <w:pPr>
        <w:pStyle w:val="Heading4"/>
      </w:pPr>
      <w:r>
        <w:lastRenderedPageBreak/>
        <w:t>Nicht funktionale Anforderungen</w:t>
      </w:r>
    </w:p>
    <w:p w14:paraId="5C7E4DDD" w14:textId="682CB14F" w:rsidR="00312F1C" w:rsidRDefault="00B41938" w:rsidP="009729BE">
      <w:pPr>
        <w:pStyle w:val="Heading4"/>
      </w:pPr>
      <w:r>
        <w:t>Erweiterte nicht funktionale Anforderungen</w:t>
      </w:r>
    </w:p>
    <w:p w14:paraId="15488E10" w14:textId="1FB41D44" w:rsidR="009D5322" w:rsidRDefault="00EA36BF" w:rsidP="00052390">
      <w:pPr>
        <w:pStyle w:val="Heading2"/>
      </w:pPr>
      <w:bookmarkStart w:id="23" w:name="_Toc130221980"/>
      <w:r>
        <w:t>Planen</w:t>
      </w:r>
      <w:bookmarkEnd w:id="23"/>
    </w:p>
    <w:p w14:paraId="5FAFC1B4" w14:textId="78E6905C" w:rsidR="00DC4071" w:rsidRDefault="00DC4071">
      <w:r>
        <w:br w:type="page"/>
      </w:r>
    </w:p>
    <w:p w14:paraId="0695FAE0" w14:textId="34FD3D86" w:rsidR="00436F9E" w:rsidRDefault="00330330" w:rsidP="00436F9E">
      <w:pPr>
        <w:pStyle w:val="Heading3"/>
      </w:pPr>
      <w:bookmarkStart w:id="24" w:name="_Toc130221981"/>
      <w:r>
        <w:lastRenderedPageBreak/>
        <w:t>Sitemap</w:t>
      </w:r>
      <w:bookmarkEnd w:id="24"/>
    </w:p>
    <w:p w14:paraId="64B291CA" w14:textId="2EBF4E7D" w:rsidR="00FA4C57" w:rsidRDefault="00D359E4" w:rsidP="009729BE">
      <w:pPr>
        <w:pStyle w:val="Heading2"/>
      </w:pPr>
      <w:bookmarkStart w:id="25" w:name="_Toc130221982"/>
      <w:r>
        <w:t>Entscheiden</w:t>
      </w:r>
      <w:bookmarkEnd w:id="25"/>
    </w:p>
    <w:p w14:paraId="7DD96C98" w14:textId="1067805A" w:rsidR="006A4CD5" w:rsidRPr="002F384D" w:rsidRDefault="004E44E2" w:rsidP="009729BE">
      <w:pPr>
        <w:pStyle w:val="Heading3"/>
      </w:pPr>
      <w:bookmarkStart w:id="26" w:name="_Toc130221983"/>
      <w:r>
        <w:t>Varianten</w:t>
      </w:r>
      <w:bookmarkEnd w:id="26"/>
    </w:p>
    <w:p w14:paraId="7C12CA4F" w14:textId="6BE3E5FB" w:rsidR="001A5778" w:rsidRPr="009300BC" w:rsidRDefault="004E44E2" w:rsidP="009729BE">
      <w:pPr>
        <w:pStyle w:val="Heading3"/>
      </w:pPr>
      <w:bookmarkStart w:id="27" w:name="_Toc130221984"/>
      <w:r w:rsidRPr="0086270D">
        <w:t>Entscheid</w:t>
      </w:r>
      <w:bookmarkEnd w:id="27"/>
    </w:p>
    <w:p w14:paraId="661744F5" w14:textId="4FFF8F79" w:rsidR="004B5904" w:rsidRDefault="00EA36BF" w:rsidP="009729BE">
      <w:pPr>
        <w:pStyle w:val="Heading2"/>
      </w:pPr>
      <w:bookmarkStart w:id="28" w:name="_Toc130221985"/>
      <w:r>
        <w:t>Realisieren</w:t>
      </w:r>
      <w:bookmarkEnd w:id="28"/>
    </w:p>
    <w:p w14:paraId="1AC367A6" w14:textId="26FCAE60" w:rsidR="003D40BB" w:rsidRPr="009729BE" w:rsidRDefault="008635CA" w:rsidP="009729BE">
      <w:pPr>
        <w:pStyle w:val="Heading3"/>
        <w:rPr>
          <w:b/>
          <w:color w:val="FF0000"/>
        </w:rPr>
      </w:pPr>
      <w:bookmarkStart w:id="29" w:name="_Toc130221986"/>
      <w:r>
        <w:t>Frontend</w:t>
      </w:r>
      <w:bookmarkEnd w:id="29"/>
    </w:p>
    <w:p w14:paraId="715B245C" w14:textId="5CA71C05" w:rsidR="00734D16" w:rsidRDefault="00734D16" w:rsidP="00734D16">
      <w:pPr>
        <w:pStyle w:val="Heading4"/>
      </w:pPr>
      <w:r>
        <w:t xml:space="preserve">Struktur: </w:t>
      </w:r>
    </w:p>
    <w:p w14:paraId="0EB5DCB6" w14:textId="6D5510C6" w:rsidR="00D30CA9" w:rsidRPr="00F00E85" w:rsidRDefault="001F115F" w:rsidP="009729BE">
      <w:pPr>
        <w:pStyle w:val="Heading4"/>
      </w:pPr>
      <w:r>
        <w:t>Design</w:t>
      </w:r>
    </w:p>
    <w:p w14:paraId="3B4EBA5A" w14:textId="1F632307" w:rsidR="00B13EFA" w:rsidRPr="00F00E85" w:rsidRDefault="00B13EFA" w:rsidP="00040593"/>
    <w:p w14:paraId="1B2948A5" w14:textId="199A3E4D" w:rsidR="00182221" w:rsidRDefault="008635CA" w:rsidP="00E96ED5">
      <w:pPr>
        <w:pStyle w:val="Heading3"/>
      </w:pPr>
      <w:bookmarkStart w:id="30" w:name="_Toc130221987"/>
      <w:r w:rsidRPr="00C93F17">
        <w:t>Backend</w:t>
      </w:r>
      <w:bookmarkEnd w:id="30"/>
    </w:p>
    <w:p w14:paraId="7795B20A" w14:textId="1B4AA81E" w:rsidR="00015143" w:rsidRDefault="00170042" w:rsidP="008D76ED">
      <w:pPr>
        <w:pStyle w:val="Heading4"/>
      </w:pPr>
      <w:r>
        <w:t>Struktur</w:t>
      </w:r>
    </w:p>
    <w:p w14:paraId="3540A227" w14:textId="10470CF2" w:rsidR="001330CC" w:rsidRDefault="008D76ED" w:rsidP="009729BE">
      <w:pPr>
        <w:pStyle w:val="Heading4"/>
        <w:rPr>
          <w:noProof/>
        </w:rPr>
      </w:pPr>
      <w:r>
        <w:rPr>
          <w:noProof/>
        </w:rPr>
        <w:t>Controller</w:t>
      </w:r>
    </w:p>
    <w:p w14:paraId="24D380DC" w14:textId="48A91B00" w:rsidR="00A75D04" w:rsidRPr="00170042" w:rsidRDefault="00193A12" w:rsidP="009729BE">
      <w:pPr>
        <w:pStyle w:val="Heading4"/>
      </w:pPr>
      <w:r>
        <w:rPr>
          <w:noProof/>
        </w:rPr>
        <w:t>Service</w:t>
      </w:r>
    </w:p>
    <w:p w14:paraId="782D5133" w14:textId="6A8F528B" w:rsidR="00EA01D9" w:rsidRDefault="00C6178B" w:rsidP="009729BE">
      <w:pPr>
        <w:pStyle w:val="Heading3"/>
      </w:pPr>
      <w:bookmarkStart w:id="31" w:name="_Toc130221988"/>
      <w:r w:rsidRPr="00C97EFA">
        <w:t>Klassendiagramm</w:t>
      </w:r>
      <w:bookmarkEnd w:id="31"/>
      <w:r w:rsidRPr="00C97EFA">
        <w:t xml:space="preserve"> </w:t>
      </w:r>
    </w:p>
    <w:p w14:paraId="6237D5B7" w14:textId="65DA8EC5" w:rsidR="008D0DBA" w:rsidRPr="00C97EFA" w:rsidRDefault="005B1D2C" w:rsidP="009729BE">
      <w:pPr>
        <w:pStyle w:val="Heading4"/>
      </w:pPr>
      <w:r>
        <w:t>Sequenz Diagramm:</w:t>
      </w:r>
      <w:r w:rsidR="008D0DBA" w:rsidRPr="00C97EFA">
        <w:br w:type="page"/>
      </w:r>
    </w:p>
    <w:p w14:paraId="7AF7E2D9" w14:textId="338D047D" w:rsidR="003944D9" w:rsidRPr="00F13506" w:rsidRDefault="00224E23" w:rsidP="009729BE">
      <w:pPr>
        <w:pStyle w:val="Heading2"/>
      </w:pPr>
      <w:bookmarkStart w:id="32" w:name="_Toc130221989"/>
      <w:r w:rsidRPr="00C93F17">
        <w:lastRenderedPageBreak/>
        <w:t>Kontrollieren</w:t>
      </w:r>
      <w:bookmarkEnd w:id="32"/>
    </w:p>
    <w:p w14:paraId="4645B526" w14:textId="59274FD8" w:rsidR="00AE3C7E" w:rsidRPr="008D5943" w:rsidRDefault="00575F51" w:rsidP="009729BE">
      <w:pPr>
        <w:pStyle w:val="Heading3"/>
      </w:pPr>
      <w:bookmarkStart w:id="33" w:name="_Toc130221990"/>
      <w:r>
        <w:t>Testkonzept</w:t>
      </w:r>
      <w:bookmarkEnd w:id="33"/>
    </w:p>
    <w:tbl>
      <w:tblPr>
        <w:tblStyle w:val="TableGrid"/>
        <w:tblW w:w="9735" w:type="dxa"/>
        <w:tblInd w:w="-15" w:type="dxa"/>
        <w:tblLook w:val="04A0" w:firstRow="1" w:lastRow="0" w:firstColumn="1" w:lastColumn="0" w:noHBand="0" w:noVBand="1"/>
      </w:tblPr>
      <w:tblGrid>
        <w:gridCol w:w="1530"/>
        <w:gridCol w:w="8205"/>
      </w:tblGrid>
      <w:tr w:rsidR="006445D7" w:rsidRPr="00FD255B" w14:paraId="5A074892" w14:textId="77777777" w:rsidTr="00A4436A">
        <w:trPr>
          <w:trHeight w:val="277"/>
        </w:trPr>
        <w:tc>
          <w:tcPr>
            <w:tcW w:w="15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8BDB5"/>
          </w:tcPr>
          <w:p w14:paraId="51871A10" w14:textId="4844C851" w:rsidR="006445D7" w:rsidRPr="00FD255B" w:rsidRDefault="006445D7">
            <w:r>
              <w:t>Testfall-Nr: 1</w:t>
            </w:r>
          </w:p>
        </w:tc>
        <w:tc>
          <w:tcPr>
            <w:tcW w:w="820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8BDB5"/>
          </w:tcPr>
          <w:p w14:paraId="46FFAFC7" w14:textId="579F1D80" w:rsidR="006445D7" w:rsidRPr="00FD255B" w:rsidRDefault="006445D7"/>
        </w:tc>
      </w:tr>
      <w:tr w:rsidR="006445D7" w:rsidRPr="00FD255B" w14:paraId="023980D1" w14:textId="77777777" w:rsidTr="00A4436A">
        <w:trPr>
          <w:trHeight w:val="316"/>
        </w:trPr>
        <w:tc>
          <w:tcPr>
            <w:tcW w:w="1530" w:type="dxa"/>
            <w:tcBorders>
              <w:top w:val="single" w:sz="12" w:space="0" w:color="auto"/>
            </w:tcBorders>
          </w:tcPr>
          <w:p w14:paraId="6477FCBA" w14:textId="77777777" w:rsidR="006445D7" w:rsidRPr="00FD255B" w:rsidRDefault="006445D7">
            <w:r>
              <w:t>Beschreibung</w:t>
            </w:r>
          </w:p>
        </w:tc>
        <w:tc>
          <w:tcPr>
            <w:tcW w:w="8205" w:type="dxa"/>
            <w:tcBorders>
              <w:top w:val="single" w:sz="12" w:space="0" w:color="auto"/>
            </w:tcBorders>
          </w:tcPr>
          <w:p w14:paraId="6A2756CA" w14:textId="0E3B8B46" w:rsidR="006445D7" w:rsidRPr="00FD255B" w:rsidRDefault="006445D7"/>
        </w:tc>
      </w:tr>
      <w:tr w:rsidR="006445D7" w:rsidRPr="00FD255B" w14:paraId="52B47D1B" w14:textId="77777777" w:rsidTr="00A4436A">
        <w:trPr>
          <w:trHeight w:val="273"/>
        </w:trPr>
        <w:tc>
          <w:tcPr>
            <w:tcW w:w="1530" w:type="dxa"/>
          </w:tcPr>
          <w:p w14:paraId="730F87F2" w14:textId="77777777" w:rsidR="006445D7" w:rsidRPr="00FD255B" w:rsidRDefault="006445D7">
            <w:r>
              <w:t>Durchführung</w:t>
            </w:r>
          </w:p>
        </w:tc>
        <w:tc>
          <w:tcPr>
            <w:tcW w:w="8205" w:type="dxa"/>
          </w:tcPr>
          <w:p w14:paraId="35DF4DB2" w14:textId="1D5AB2C1" w:rsidR="006445D7" w:rsidRPr="00FD255B" w:rsidRDefault="006445D7" w:rsidP="009729BE"/>
        </w:tc>
      </w:tr>
      <w:tr w:rsidR="006445D7" w:rsidRPr="00FD255B" w14:paraId="31197AB5" w14:textId="77777777" w:rsidTr="00A4436A">
        <w:trPr>
          <w:trHeight w:val="273"/>
        </w:trPr>
        <w:tc>
          <w:tcPr>
            <w:tcW w:w="1530" w:type="dxa"/>
          </w:tcPr>
          <w:p w14:paraId="71304DAC" w14:textId="77777777" w:rsidR="006445D7" w:rsidRDefault="006445D7">
            <w:r>
              <w:t>Erwartetes Resultat</w:t>
            </w:r>
          </w:p>
        </w:tc>
        <w:tc>
          <w:tcPr>
            <w:tcW w:w="8205" w:type="dxa"/>
          </w:tcPr>
          <w:p w14:paraId="6520A9A8" w14:textId="1BEBD2D7" w:rsidR="006445D7" w:rsidRPr="00FD255B" w:rsidRDefault="006445D7"/>
        </w:tc>
      </w:tr>
    </w:tbl>
    <w:p w14:paraId="4AFE1C3D" w14:textId="65BE5B68" w:rsidR="00053494" w:rsidRPr="00EA1AD7" w:rsidRDefault="00053494" w:rsidP="00EA1AD7">
      <w:pPr>
        <w:pStyle w:val="Heading3"/>
        <w:rPr>
          <w:lang w:val="en-US"/>
        </w:rPr>
      </w:pPr>
    </w:p>
    <w:p w14:paraId="3135F096" w14:textId="77777777" w:rsidR="00245855" w:rsidRPr="00F44386" w:rsidRDefault="00245855">
      <w:pPr>
        <w:rPr>
          <w:rFonts w:asciiTheme="majorHAnsi" w:eastAsiaTheme="majorEastAsia" w:hAnsiTheme="majorHAnsi" w:cstheme="majorBidi"/>
          <w:i/>
          <w:color w:val="2F5496" w:themeColor="accent1" w:themeShade="BF"/>
          <w:lang w:val="en-GB"/>
        </w:rPr>
      </w:pPr>
      <w:r w:rsidRPr="00F44386">
        <w:rPr>
          <w:lang w:val="en-GB"/>
        </w:rPr>
        <w:br w:type="page"/>
      </w:r>
    </w:p>
    <w:p w14:paraId="1E748A81" w14:textId="60CC43DE" w:rsidR="00BA2A1B" w:rsidRPr="00370583" w:rsidRDefault="00D54638" w:rsidP="00052390">
      <w:pPr>
        <w:pStyle w:val="Heading3"/>
        <w:rPr>
          <w:lang w:val="en-GB"/>
        </w:rPr>
      </w:pPr>
      <w:bookmarkStart w:id="34" w:name="_Toc130221991"/>
      <w:proofErr w:type="spellStart"/>
      <w:r w:rsidRPr="00370583">
        <w:rPr>
          <w:lang w:val="en-GB"/>
        </w:rPr>
        <w:lastRenderedPageBreak/>
        <w:t>Manuelle</w:t>
      </w:r>
      <w:proofErr w:type="spellEnd"/>
      <w:r w:rsidRPr="00370583">
        <w:rPr>
          <w:lang w:val="en-GB"/>
        </w:rPr>
        <w:t xml:space="preserve"> Tests</w:t>
      </w:r>
      <w:bookmarkEnd w:id="3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13BDE" w14:paraId="5D82404D" w14:textId="77777777">
        <w:tc>
          <w:tcPr>
            <w:tcW w:w="4508" w:type="dxa"/>
          </w:tcPr>
          <w:p w14:paraId="537628DB" w14:textId="77777777" w:rsidR="00413BDE" w:rsidRDefault="00413BDE">
            <w:r>
              <w:t>Name</w:t>
            </w:r>
          </w:p>
        </w:tc>
        <w:tc>
          <w:tcPr>
            <w:tcW w:w="4508" w:type="dxa"/>
          </w:tcPr>
          <w:p w14:paraId="770A3438" w14:textId="0B660780" w:rsidR="00413BDE" w:rsidRDefault="00647AA6">
            <w:r>
              <w:t>Geschäfts Notebook</w:t>
            </w:r>
            <w:r w:rsidR="00727CC5">
              <w:t xml:space="preserve"> (</w:t>
            </w:r>
            <w:r w:rsidR="00727CC5" w:rsidRPr="00727CC5">
              <w:t>NBDEV15</w:t>
            </w:r>
            <w:r w:rsidR="00727CC5">
              <w:t>)</w:t>
            </w:r>
          </w:p>
        </w:tc>
      </w:tr>
      <w:tr w:rsidR="00413BDE" w14:paraId="5145F9EC" w14:textId="77777777">
        <w:tc>
          <w:tcPr>
            <w:tcW w:w="4508" w:type="dxa"/>
          </w:tcPr>
          <w:p w14:paraId="68E9C2D4" w14:textId="77777777" w:rsidR="00413BDE" w:rsidRDefault="00413BDE">
            <w:r>
              <w:t>Prozessor</w:t>
            </w:r>
          </w:p>
        </w:tc>
        <w:tc>
          <w:tcPr>
            <w:tcW w:w="4508" w:type="dxa"/>
          </w:tcPr>
          <w:p w14:paraId="6AE43EB1" w14:textId="31C69FE0" w:rsidR="00413BDE" w:rsidRDefault="00647AA6">
            <w:r>
              <w:t>Intel i7 Generation 8</w:t>
            </w:r>
          </w:p>
        </w:tc>
      </w:tr>
      <w:tr w:rsidR="00413BDE" w14:paraId="3CFBF9BA" w14:textId="77777777">
        <w:tc>
          <w:tcPr>
            <w:tcW w:w="4508" w:type="dxa"/>
          </w:tcPr>
          <w:p w14:paraId="0491A2B0" w14:textId="77777777" w:rsidR="00413BDE" w:rsidRDefault="00413BDE">
            <w:r>
              <w:t>Ram</w:t>
            </w:r>
          </w:p>
        </w:tc>
        <w:tc>
          <w:tcPr>
            <w:tcW w:w="4508" w:type="dxa"/>
          </w:tcPr>
          <w:p w14:paraId="621AE625" w14:textId="73CE3022" w:rsidR="00413BDE" w:rsidRDefault="00647AA6">
            <w:r>
              <w:t xml:space="preserve">32 GB </w:t>
            </w:r>
          </w:p>
        </w:tc>
      </w:tr>
      <w:tr w:rsidR="00413BDE" w14:paraId="5D242D71" w14:textId="77777777">
        <w:tc>
          <w:tcPr>
            <w:tcW w:w="4508" w:type="dxa"/>
          </w:tcPr>
          <w:p w14:paraId="29A817B5" w14:textId="77777777" w:rsidR="00413BDE" w:rsidRDefault="00413BDE">
            <w:r>
              <w:t>Browser</w:t>
            </w:r>
          </w:p>
        </w:tc>
        <w:tc>
          <w:tcPr>
            <w:tcW w:w="4508" w:type="dxa"/>
          </w:tcPr>
          <w:p w14:paraId="30A24B01" w14:textId="58C40109" w:rsidR="00413BDE" w:rsidRDefault="00DC13A7">
            <w:r>
              <w:t>Chrome Browser Version:</w:t>
            </w:r>
          </w:p>
        </w:tc>
      </w:tr>
      <w:tr w:rsidR="00413BDE" w14:paraId="7378D78F" w14:textId="77777777">
        <w:tc>
          <w:tcPr>
            <w:tcW w:w="4508" w:type="dxa"/>
          </w:tcPr>
          <w:p w14:paraId="4FF03E36" w14:textId="77777777" w:rsidR="00413BDE" w:rsidRDefault="00413BDE">
            <w:r>
              <w:t>Betriebssystem</w:t>
            </w:r>
          </w:p>
        </w:tc>
        <w:tc>
          <w:tcPr>
            <w:tcW w:w="4508" w:type="dxa"/>
          </w:tcPr>
          <w:p w14:paraId="4E8F889D" w14:textId="275ABE17" w:rsidR="00413BDE" w:rsidRDefault="00A60F66">
            <w:r>
              <w:t>Windows 1</w:t>
            </w:r>
            <w:r w:rsidR="00647AA6">
              <w:t>0</w:t>
            </w:r>
            <w:r>
              <w:t xml:space="preserve"> </w:t>
            </w:r>
            <w:r w:rsidR="00DE369C">
              <w:t>Enterprise</w:t>
            </w:r>
            <w:r>
              <w:t xml:space="preserve"> 64-Bit</w:t>
            </w:r>
            <w:r w:rsidR="00727CC5">
              <w:t xml:space="preserve"> (Version: </w:t>
            </w:r>
            <w:r w:rsidR="00727CC5" w:rsidRPr="00727CC5">
              <w:t>22H2</w:t>
            </w:r>
            <w:r w:rsidR="00727CC5">
              <w:t>)</w:t>
            </w:r>
          </w:p>
        </w:tc>
      </w:tr>
      <w:tr w:rsidR="00A711B4" w14:paraId="5393F2C8" w14:textId="77777777">
        <w:tc>
          <w:tcPr>
            <w:tcW w:w="4508" w:type="dxa"/>
          </w:tcPr>
          <w:p w14:paraId="7123EF50" w14:textId="41FCBFA2" w:rsidR="00A711B4" w:rsidRDefault="0068594D">
            <w:r>
              <w:t>Grafikkarte</w:t>
            </w:r>
          </w:p>
        </w:tc>
        <w:tc>
          <w:tcPr>
            <w:tcW w:w="4508" w:type="dxa"/>
          </w:tcPr>
          <w:p w14:paraId="0AA0BD89" w14:textId="77AEF24A" w:rsidR="00A711B4" w:rsidRDefault="00F92563">
            <w:r>
              <w:t>Intel UHD Graphics 620</w:t>
            </w:r>
          </w:p>
        </w:tc>
      </w:tr>
    </w:tbl>
    <w:p w14:paraId="43FA4633" w14:textId="77777777" w:rsidR="00BA2557" w:rsidRDefault="00BA2557" w:rsidP="00413BDE"/>
    <w:p w14:paraId="027B409E" w14:textId="37BAD451" w:rsidR="002F6C4C" w:rsidRPr="002F6C4C" w:rsidRDefault="00284013" w:rsidP="00413BDE">
      <w:pPr>
        <w:pStyle w:val="Heading4"/>
        <w:rPr>
          <w:lang w:val="en-US"/>
        </w:rPr>
      </w:pPr>
      <w:proofErr w:type="spellStart"/>
      <w:r>
        <w:rPr>
          <w:lang w:val="en-US"/>
        </w:rPr>
        <w:t>Manuelle</w:t>
      </w:r>
      <w:proofErr w:type="spellEnd"/>
      <w:r>
        <w:rPr>
          <w:lang w:val="en-US"/>
        </w:rPr>
        <w:t xml:space="preserve"> Tests</w:t>
      </w:r>
      <w:r w:rsidR="00586057">
        <w:rPr>
          <w:lang w:val="en-US"/>
        </w:rPr>
        <w:t xml:space="preserve"> </w:t>
      </w:r>
      <w:proofErr w:type="spellStart"/>
      <w:r w:rsidR="00586057">
        <w:rPr>
          <w:lang w:val="en-US"/>
        </w:rPr>
        <w:t>durchführung</w:t>
      </w:r>
      <w:proofErr w:type="spellEnd"/>
    </w:p>
    <w:p w14:paraId="5500056F" w14:textId="77777777" w:rsidR="00A7048A" w:rsidRPr="00A7048A" w:rsidRDefault="00A7048A" w:rsidP="00A7048A">
      <w:pPr>
        <w:rPr>
          <w:lang w:val="en-US"/>
        </w:rPr>
      </w:pPr>
    </w:p>
    <w:tbl>
      <w:tblPr>
        <w:tblStyle w:val="TableGrid"/>
        <w:tblW w:w="9095" w:type="dxa"/>
        <w:tblInd w:w="-15" w:type="dxa"/>
        <w:tblLook w:val="04A0" w:firstRow="1" w:lastRow="0" w:firstColumn="1" w:lastColumn="0" w:noHBand="0" w:noVBand="1"/>
      </w:tblPr>
      <w:tblGrid>
        <w:gridCol w:w="2127"/>
        <w:gridCol w:w="6968"/>
      </w:tblGrid>
      <w:tr w:rsidR="00E75966" w:rsidRPr="00FD255B" w14:paraId="64FA6D39" w14:textId="77777777" w:rsidTr="00C05952">
        <w:trPr>
          <w:trHeight w:val="285"/>
        </w:trPr>
        <w:tc>
          <w:tcPr>
            <w:tcW w:w="212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8BDB5"/>
          </w:tcPr>
          <w:p w14:paraId="696CEA4F" w14:textId="3A81373B" w:rsidR="00E75966" w:rsidRPr="00FD255B" w:rsidRDefault="00930D26" w:rsidP="00274954">
            <w:r>
              <w:t>Protokoll</w:t>
            </w:r>
            <w:r w:rsidR="00BC448C">
              <w:t>:</w:t>
            </w:r>
            <w:r>
              <w:t xml:space="preserve"> 1 </w:t>
            </w:r>
            <w:r w:rsidR="00BC448C">
              <w:t>–</w:t>
            </w:r>
            <w:r>
              <w:t xml:space="preserve"> </w:t>
            </w:r>
            <w:r w:rsidR="00BC448C">
              <w:t>Testfall-Nr: 1</w:t>
            </w:r>
          </w:p>
        </w:tc>
        <w:tc>
          <w:tcPr>
            <w:tcW w:w="696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8BDB5"/>
          </w:tcPr>
          <w:p w14:paraId="1265C31A" w14:textId="42BA3D1D" w:rsidR="00E75966" w:rsidRPr="00FD255B" w:rsidRDefault="00E75966" w:rsidP="00274954"/>
        </w:tc>
      </w:tr>
      <w:tr w:rsidR="00E75966" w:rsidRPr="00FD255B" w14:paraId="0AFDBE08" w14:textId="77777777" w:rsidTr="00C05952">
        <w:trPr>
          <w:trHeight w:val="279"/>
        </w:trPr>
        <w:tc>
          <w:tcPr>
            <w:tcW w:w="2127" w:type="dxa"/>
          </w:tcPr>
          <w:p w14:paraId="22E79D08" w14:textId="720916B0" w:rsidR="00E75966" w:rsidRDefault="00885ED2" w:rsidP="00274954">
            <w:r>
              <w:t>Erhaltenes Resultat</w:t>
            </w:r>
          </w:p>
        </w:tc>
        <w:tc>
          <w:tcPr>
            <w:tcW w:w="6968" w:type="dxa"/>
          </w:tcPr>
          <w:p w14:paraId="2A7FFC45" w14:textId="5EB44F74" w:rsidR="00E75966" w:rsidRPr="00FD255B" w:rsidRDefault="00E75966" w:rsidP="00903EDC"/>
        </w:tc>
      </w:tr>
      <w:tr w:rsidR="00FA582E" w:rsidRPr="00FD255B" w14:paraId="781B5502" w14:textId="77777777" w:rsidTr="00C05952">
        <w:trPr>
          <w:trHeight w:val="279"/>
        </w:trPr>
        <w:tc>
          <w:tcPr>
            <w:tcW w:w="2127" w:type="dxa"/>
          </w:tcPr>
          <w:p w14:paraId="77F41024" w14:textId="65591EA0" w:rsidR="00FA582E" w:rsidRDefault="00FA582E" w:rsidP="00274954">
            <w:r>
              <w:t>Datum</w:t>
            </w:r>
            <w:r w:rsidR="00A058EA">
              <w:t xml:space="preserve"> &amp; Zeit</w:t>
            </w:r>
          </w:p>
        </w:tc>
        <w:tc>
          <w:tcPr>
            <w:tcW w:w="6968" w:type="dxa"/>
          </w:tcPr>
          <w:p w14:paraId="691C2744" w14:textId="24BCDC1D" w:rsidR="00FA582E" w:rsidRDefault="00FA582E" w:rsidP="00274954"/>
        </w:tc>
      </w:tr>
      <w:tr w:rsidR="00FA582E" w:rsidRPr="00FD255B" w14:paraId="648546EE" w14:textId="77777777" w:rsidTr="00C05952">
        <w:trPr>
          <w:trHeight w:val="279"/>
        </w:trPr>
        <w:tc>
          <w:tcPr>
            <w:tcW w:w="2127" w:type="dxa"/>
          </w:tcPr>
          <w:p w14:paraId="50868C71" w14:textId="6D0419D3" w:rsidR="00FA582E" w:rsidRDefault="00FA582E" w:rsidP="00274954">
            <w:r>
              <w:t>Getestet von</w:t>
            </w:r>
          </w:p>
        </w:tc>
        <w:tc>
          <w:tcPr>
            <w:tcW w:w="6968" w:type="dxa"/>
          </w:tcPr>
          <w:p w14:paraId="54C6AA6F" w14:textId="5CD3B813" w:rsidR="00FA582E" w:rsidRDefault="00A058EA" w:rsidP="00274954">
            <w:r>
              <w:t>Dario Schaffner</w:t>
            </w:r>
          </w:p>
        </w:tc>
      </w:tr>
      <w:tr w:rsidR="00A058EA" w:rsidRPr="00FD255B" w14:paraId="23B46BE6" w14:textId="77777777" w:rsidTr="00C05952">
        <w:trPr>
          <w:trHeight w:val="279"/>
        </w:trPr>
        <w:tc>
          <w:tcPr>
            <w:tcW w:w="2127" w:type="dxa"/>
          </w:tcPr>
          <w:p w14:paraId="12066D04" w14:textId="5A8B2033" w:rsidR="00A058EA" w:rsidRDefault="00A058EA" w:rsidP="00274954">
            <w:r>
              <w:t>Test Fazit</w:t>
            </w:r>
          </w:p>
        </w:tc>
        <w:tc>
          <w:tcPr>
            <w:tcW w:w="6968" w:type="dxa"/>
          </w:tcPr>
          <w:p w14:paraId="1B90F930" w14:textId="77777777" w:rsidR="00A058EA" w:rsidRDefault="00A058EA" w:rsidP="00274954"/>
        </w:tc>
      </w:tr>
    </w:tbl>
    <w:p w14:paraId="7B3C074C" w14:textId="089EB4E4" w:rsidR="00D57F68" w:rsidRDefault="00204266">
      <w:r>
        <w:br w:type="page"/>
      </w:r>
    </w:p>
    <w:p w14:paraId="6F197396" w14:textId="56CF6206" w:rsidR="00B45CD6" w:rsidRPr="00043D44" w:rsidRDefault="009E6198" w:rsidP="006E1FA1">
      <w:pPr>
        <w:rPr>
          <w:color w:val="FF0000"/>
        </w:rPr>
      </w:pPr>
      <w:bookmarkStart w:id="35" w:name="_Toc130221992"/>
      <w:r w:rsidRPr="006E1FA1">
        <w:rPr>
          <w:rStyle w:val="Heading1Char"/>
        </w:rPr>
        <w:lastRenderedPageBreak/>
        <w:t>Auswerten</w:t>
      </w:r>
      <w:bookmarkEnd w:id="35"/>
    </w:p>
    <w:p w14:paraId="649ABABC" w14:textId="78BD9778" w:rsidR="006607AC" w:rsidRPr="00043D44" w:rsidRDefault="009E6198" w:rsidP="00043D44">
      <w:pPr>
        <w:pStyle w:val="Heading2"/>
        <w:rPr>
          <w:b/>
          <w:bCs/>
        </w:rPr>
      </w:pPr>
      <w:bookmarkStart w:id="36" w:name="_Toc130221993"/>
      <w:r>
        <w:t>Reflexion</w:t>
      </w:r>
      <w:bookmarkEnd w:id="36"/>
    </w:p>
    <w:p w14:paraId="0A1C5320" w14:textId="7A8CC105" w:rsidR="00DC1478" w:rsidRDefault="0062169A" w:rsidP="00043D44">
      <w:pPr>
        <w:pStyle w:val="Heading2"/>
      </w:pPr>
      <w:bookmarkStart w:id="37" w:name="_Toc130221994"/>
      <w:r>
        <w:t>Erfolge</w:t>
      </w:r>
      <w:bookmarkEnd w:id="37"/>
    </w:p>
    <w:p w14:paraId="41F10A74" w14:textId="74C915A4" w:rsidR="0062169A" w:rsidRDefault="0062169A" w:rsidP="0062169A">
      <w:pPr>
        <w:pStyle w:val="Heading2"/>
      </w:pPr>
      <w:bookmarkStart w:id="38" w:name="_Toc130221995"/>
      <w:r>
        <w:t>Misserfolge</w:t>
      </w:r>
      <w:bookmarkEnd w:id="38"/>
    </w:p>
    <w:p w14:paraId="14C62321" w14:textId="2F8737F5" w:rsidR="00B07723" w:rsidRDefault="00B07723">
      <w:r>
        <w:br w:type="page"/>
      </w:r>
    </w:p>
    <w:p w14:paraId="1F403B86" w14:textId="71E8D1E1" w:rsidR="00525174" w:rsidRPr="00525174" w:rsidRDefault="00525174" w:rsidP="00525174">
      <w:pPr>
        <w:pStyle w:val="Heading2"/>
      </w:pPr>
      <w:bookmarkStart w:id="39" w:name="_Toc130221996"/>
      <w:r>
        <w:lastRenderedPageBreak/>
        <w:t>Verbesserungsmöglichkeiten</w:t>
      </w:r>
      <w:bookmarkEnd w:id="39"/>
    </w:p>
    <w:p w14:paraId="04DF4A44" w14:textId="77777777" w:rsidR="000C2C29" w:rsidRPr="00046080" w:rsidRDefault="000C2C29" w:rsidP="000C2C29">
      <w:pPr>
        <w:ind w:left="360"/>
      </w:pPr>
    </w:p>
    <w:p w14:paraId="2AF1595B" w14:textId="6B18494C" w:rsidR="00B73EFF" w:rsidRPr="006452F9" w:rsidRDefault="009E6198" w:rsidP="006452F9">
      <w:pPr>
        <w:pStyle w:val="Heading2"/>
        <w:rPr>
          <w:color w:val="FF0000"/>
        </w:rPr>
      </w:pPr>
      <w:bookmarkStart w:id="40" w:name="_Toc130221997"/>
      <w:r>
        <w:t>Fazit</w:t>
      </w:r>
      <w:bookmarkEnd w:id="40"/>
    </w:p>
    <w:p w14:paraId="4881748A" w14:textId="3B547DA6" w:rsidR="001E2981" w:rsidRPr="00EB0B7E" w:rsidRDefault="001E2981" w:rsidP="006B2EAC">
      <w:pPr>
        <w:pStyle w:val="Heading1"/>
        <w:rPr>
          <w:color w:val="FF0000"/>
        </w:rPr>
      </w:pPr>
      <w:bookmarkStart w:id="41" w:name="_Toc130221998"/>
      <w:r>
        <w:t>Quellenverzeichnis</w:t>
      </w:r>
      <w:bookmarkEnd w:id="41"/>
    </w:p>
    <w:p w14:paraId="3A389C2B" w14:textId="2B52352E" w:rsidR="0007057D" w:rsidRPr="00A44AA2" w:rsidRDefault="00873ADF" w:rsidP="00222108">
      <w:pPr>
        <w:pStyle w:val="Heading1"/>
      </w:pPr>
      <w:bookmarkStart w:id="42" w:name="_Toc130221999"/>
      <w:r>
        <w:t>Glossar</w:t>
      </w:r>
      <w:bookmarkEnd w:id="42"/>
    </w:p>
    <w:p w14:paraId="0457D0AE" w14:textId="7D807605" w:rsidR="001E2981" w:rsidRPr="001E2981" w:rsidRDefault="00E80137" w:rsidP="006452F9">
      <w:pPr>
        <w:pStyle w:val="Heading1"/>
      </w:pPr>
      <w:bookmarkStart w:id="43" w:name="_Toc130222000"/>
      <w:r>
        <w:t>Ab</w:t>
      </w:r>
      <w:r w:rsidR="00B71D9C">
        <w:t>b</w:t>
      </w:r>
      <w:r>
        <w:t>ildungsverzeichnis</w:t>
      </w:r>
      <w:bookmarkEnd w:id="43"/>
    </w:p>
    <w:sectPr w:rsidR="001E2981" w:rsidRPr="001E2981" w:rsidSect="006F2CB3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7094A" w14:textId="77777777" w:rsidR="00726A8C" w:rsidRDefault="00726A8C" w:rsidP="009F20B4">
      <w:pPr>
        <w:spacing w:after="0" w:line="240" w:lineRule="auto"/>
      </w:pPr>
      <w:r>
        <w:separator/>
      </w:r>
    </w:p>
  </w:endnote>
  <w:endnote w:type="continuationSeparator" w:id="0">
    <w:p w14:paraId="28AE1479" w14:textId="77777777" w:rsidR="00726A8C" w:rsidRDefault="00726A8C" w:rsidP="009F20B4">
      <w:pPr>
        <w:spacing w:after="0" w:line="240" w:lineRule="auto"/>
      </w:pPr>
      <w:r>
        <w:continuationSeparator/>
      </w:r>
    </w:p>
  </w:endnote>
  <w:endnote w:type="continuationNotice" w:id="1">
    <w:p w14:paraId="6D8284E9" w14:textId="77777777" w:rsidR="00726A8C" w:rsidRDefault="00726A8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81661799"/>
      <w:docPartObj>
        <w:docPartGallery w:val="Page Numbers (Bottom of Page)"/>
        <w:docPartUnique/>
      </w:docPartObj>
    </w:sdtPr>
    <w:sdtContent>
      <w:p w14:paraId="2A90ECB5" w14:textId="77777777" w:rsidR="00651CF2" w:rsidRDefault="00651CF2">
        <w:pPr>
          <w:pStyle w:val="Footer"/>
          <w:jc w:val="right"/>
        </w:pPr>
      </w:p>
      <w:p w14:paraId="0B2C3627" w14:textId="37614B42" w:rsidR="00B9336B" w:rsidRDefault="00B9336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5C73BAEA" w14:textId="52C3D505" w:rsidR="009F20B4" w:rsidRDefault="009F20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E4770" w14:textId="77777777" w:rsidR="00726A8C" w:rsidRDefault="00726A8C" w:rsidP="009F20B4">
      <w:pPr>
        <w:spacing w:after="0" w:line="240" w:lineRule="auto"/>
      </w:pPr>
      <w:r>
        <w:separator/>
      </w:r>
    </w:p>
  </w:footnote>
  <w:footnote w:type="continuationSeparator" w:id="0">
    <w:p w14:paraId="73EA6AAF" w14:textId="77777777" w:rsidR="00726A8C" w:rsidRDefault="00726A8C" w:rsidP="009F20B4">
      <w:pPr>
        <w:spacing w:after="0" w:line="240" w:lineRule="auto"/>
      </w:pPr>
      <w:r>
        <w:continuationSeparator/>
      </w:r>
    </w:p>
  </w:footnote>
  <w:footnote w:type="continuationNotice" w:id="1">
    <w:p w14:paraId="718651C3" w14:textId="77777777" w:rsidR="00726A8C" w:rsidRDefault="00726A8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475A1" w14:textId="62DCC809" w:rsidR="009F20B4" w:rsidRDefault="00386280">
    <w:pPr>
      <w:pStyle w:val="Header"/>
    </w:pPr>
    <w:r>
      <w:t xml:space="preserve">Taskchain - </w:t>
    </w:r>
    <w:r w:rsidR="00651CF2">
      <w:t>Dario Schaffner</w:t>
    </w:r>
    <w:r w:rsidR="00651CF2">
      <w:tab/>
    </w:r>
    <w:r w:rsidR="00651CF2">
      <w:tab/>
    </w:r>
    <w:r>
      <w:t>24</w:t>
    </w:r>
    <w:r w:rsidR="007F4FAE">
      <w:t>.</w:t>
    </w:r>
    <w:r>
      <w:t>03</w:t>
    </w:r>
    <w:r w:rsidR="007F4FAE">
      <w:t>.2022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10540"/>
    <w:multiLevelType w:val="hybridMultilevel"/>
    <w:tmpl w:val="E25228FE"/>
    <w:lvl w:ilvl="0" w:tplc="EBBC0D6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05BF8"/>
    <w:multiLevelType w:val="hybridMultilevel"/>
    <w:tmpl w:val="A4EC8EEE"/>
    <w:lvl w:ilvl="0" w:tplc="B914E796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34D1E"/>
    <w:multiLevelType w:val="multilevel"/>
    <w:tmpl w:val="08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F7F3D99"/>
    <w:multiLevelType w:val="hybridMultilevel"/>
    <w:tmpl w:val="0C325802"/>
    <w:lvl w:ilvl="0" w:tplc="D7EAE4D0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A1D23"/>
    <w:multiLevelType w:val="hybridMultilevel"/>
    <w:tmpl w:val="D78CA0E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65532D"/>
    <w:multiLevelType w:val="hybridMultilevel"/>
    <w:tmpl w:val="4A8C2C80"/>
    <w:lvl w:ilvl="0" w:tplc="8B1891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11650"/>
    <w:multiLevelType w:val="hybridMultilevel"/>
    <w:tmpl w:val="68B8E858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0A3DA8"/>
    <w:multiLevelType w:val="hybridMultilevel"/>
    <w:tmpl w:val="2834E15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CC3082"/>
    <w:multiLevelType w:val="hybridMultilevel"/>
    <w:tmpl w:val="400ECBA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C73E97"/>
    <w:multiLevelType w:val="hybridMultilevel"/>
    <w:tmpl w:val="AF9A3DE4"/>
    <w:lvl w:ilvl="0" w:tplc="0807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0" w15:restartNumberingAfterBreak="0">
    <w:nsid w:val="21BD0062"/>
    <w:multiLevelType w:val="hybridMultilevel"/>
    <w:tmpl w:val="9B7EBF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B06FD6"/>
    <w:multiLevelType w:val="hybridMultilevel"/>
    <w:tmpl w:val="5468B4A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274AE2"/>
    <w:multiLevelType w:val="hybridMultilevel"/>
    <w:tmpl w:val="DB8C259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5B2F87"/>
    <w:multiLevelType w:val="hybridMultilevel"/>
    <w:tmpl w:val="3652447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D045B4"/>
    <w:multiLevelType w:val="hybridMultilevel"/>
    <w:tmpl w:val="9476E4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65623C"/>
    <w:multiLevelType w:val="multilevel"/>
    <w:tmpl w:val="C09820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6223C8E"/>
    <w:multiLevelType w:val="hybridMultilevel"/>
    <w:tmpl w:val="C06CAAB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9012E6"/>
    <w:multiLevelType w:val="hybridMultilevel"/>
    <w:tmpl w:val="4606D4E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15747D"/>
    <w:multiLevelType w:val="hybridMultilevel"/>
    <w:tmpl w:val="3EB28F7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997583"/>
    <w:multiLevelType w:val="hybridMultilevel"/>
    <w:tmpl w:val="FE3CFFE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9232DE"/>
    <w:multiLevelType w:val="hybridMultilevel"/>
    <w:tmpl w:val="4BEE459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E87F50"/>
    <w:multiLevelType w:val="hybridMultilevel"/>
    <w:tmpl w:val="C6F0819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C28D92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0540B5"/>
    <w:multiLevelType w:val="hybridMultilevel"/>
    <w:tmpl w:val="E4C864B8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1F0780"/>
    <w:multiLevelType w:val="hybridMultilevel"/>
    <w:tmpl w:val="DF16CA1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446D78"/>
    <w:multiLevelType w:val="hybridMultilevel"/>
    <w:tmpl w:val="CCC641D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6F50B9"/>
    <w:multiLevelType w:val="hybridMultilevel"/>
    <w:tmpl w:val="1A26A3D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C82341"/>
    <w:multiLevelType w:val="hybridMultilevel"/>
    <w:tmpl w:val="5C12B9D8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1474C8"/>
    <w:multiLevelType w:val="hybridMultilevel"/>
    <w:tmpl w:val="E724156A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E80DCA"/>
    <w:multiLevelType w:val="hybridMultilevel"/>
    <w:tmpl w:val="5F549854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6055884">
    <w:abstractNumId w:val="21"/>
  </w:num>
  <w:num w:numId="2" w16cid:durableId="627977147">
    <w:abstractNumId w:val="7"/>
  </w:num>
  <w:num w:numId="3" w16cid:durableId="1792892698">
    <w:abstractNumId w:val="8"/>
  </w:num>
  <w:num w:numId="4" w16cid:durableId="974525717">
    <w:abstractNumId w:val="10"/>
  </w:num>
  <w:num w:numId="5" w16cid:durableId="1827549923">
    <w:abstractNumId w:val="20"/>
  </w:num>
  <w:num w:numId="6" w16cid:durableId="1892884220">
    <w:abstractNumId w:val="22"/>
  </w:num>
  <w:num w:numId="7" w16cid:durableId="1488588709">
    <w:abstractNumId w:val="6"/>
  </w:num>
  <w:num w:numId="8" w16cid:durableId="775364255">
    <w:abstractNumId w:val="0"/>
  </w:num>
  <w:num w:numId="9" w16cid:durableId="1902668106">
    <w:abstractNumId w:val="17"/>
  </w:num>
  <w:num w:numId="10" w16cid:durableId="2082749365">
    <w:abstractNumId w:val="4"/>
  </w:num>
  <w:num w:numId="11" w16cid:durableId="1067075872">
    <w:abstractNumId w:val="18"/>
  </w:num>
  <w:num w:numId="12" w16cid:durableId="588077043">
    <w:abstractNumId w:val="19"/>
  </w:num>
  <w:num w:numId="13" w16cid:durableId="1682658768">
    <w:abstractNumId w:val="23"/>
  </w:num>
  <w:num w:numId="14" w16cid:durableId="337926176">
    <w:abstractNumId w:val="5"/>
  </w:num>
  <w:num w:numId="15" w16cid:durableId="1144809555">
    <w:abstractNumId w:val="27"/>
  </w:num>
  <w:num w:numId="16" w16cid:durableId="1250852224">
    <w:abstractNumId w:val="25"/>
  </w:num>
  <w:num w:numId="17" w16cid:durableId="1901552280">
    <w:abstractNumId w:val="12"/>
  </w:num>
  <w:num w:numId="18" w16cid:durableId="252395730">
    <w:abstractNumId w:val="26"/>
  </w:num>
  <w:num w:numId="19" w16cid:durableId="535238001">
    <w:abstractNumId w:val="24"/>
  </w:num>
  <w:num w:numId="20" w16cid:durableId="1431319189">
    <w:abstractNumId w:val="28"/>
  </w:num>
  <w:num w:numId="21" w16cid:durableId="774399404">
    <w:abstractNumId w:val="13"/>
  </w:num>
  <w:num w:numId="22" w16cid:durableId="1211307369">
    <w:abstractNumId w:val="14"/>
  </w:num>
  <w:num w:numId="23" w16cid:durableId="481779293">
    <w:abstractNumId w:val="9"/>
  </w:num>
  <w:num w:numId="24" w16cid:durableId="538710498">
    <w:abstractNumId w:val="16"/>
  </w:num>
  <w:num w:numId="25" w16cid:durableId="1162162096">
    <w:abstractNumId w:val="11"/>
  </w:num>
  <w:num w:numId="26" w16cid:durableId="1866871514">
    <w:abstractNumId w:val="2"/>
  </w:num>
  <w:num w:numId="27" w16cid:durableId="634917494">
    <w:abstractNumId w:val="3"/>
  </w:num>
  <w:num w:numId="28" w16cid:durableId="1687246654">
    <w:abstractNumId w:val="1"/>
  </w:num>
  <w:num w:numId="29" w16cid:durableId="732313399">
    <w:abstractNumId w:val="15"/>
  </w:num>
  <w:num w:numId="30" w16cid:durableId="1026097859">
    <w:abstractNumId w:val="15"/>
    <w:lvlOverride w:ilvl="0">
      <w:startOverride w:val="2"/>
    </w:lvlOverride>
    <w:lvlOverride w:ilvl="1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sTC1NDeyNDW3tDRU0lEKTi0uzszPAykwrAUADqumaCwAAAA="/>
  </w:docVars>
  <w:rsids>
    <w:rsidRoot w:val="00760A3F"/>
    <w:rsid w:val="00000252"/>
    <w:rsid w:val="000002AE"/>
    <w:rsid w:val="00000E37"/>
    <w:rsid w:val="000026CE"/>
    <w:rsid w:val="00002930"/>
    <w:rsid w:val="00002AC9"/>
    <w:rsid w:val="00002BAC"/>
    <w:rsid w:val="00002BB5"/>
    <w:rsid w:val="00003B9B"/>
    <w:rsid w:val="00003D99"/>
    <w:rsid w:val="0000482A"/>
    <w:rsid w:val="00005945"/>
    <w:rsid w:val="00005D61"/>
    <w:rsid w:val="00005D85"/>
    <w:rsid w:val="000063C6"/>
    <w:rsid w:val="000063DD"/>
    <w:rsid w:val="000065EA"/>
    <w:rsid w:val="000111AA"/>
    <w:rsid w:val="00011204"/>
    <w:rsid w:val="00011699"/>
    <w:rsid w:val="00011786"/>
    <w:rsid w:val="00011795"/>
    <w:rsid w:val="0001182D"/>
    <w:rsid w:val="00011F13"/>
    <w:rsid w:val="0001266A"/>
    <w:rsid w:val="00012A1C"/>
    <w:rsid w:val="00012ADB"/>
    <w:rsid w:val="00013591"/>
    <w:rsid w:val="00015143"/>
    <w:rsid w:val="000152AE"/>
    <w:rsid w:val="000176C5"/>
    <w:rsid w:val="000177D2"/>
    <w:rsid w:val="000179ED"/>
    <w:rsid w:val="000210A1"/>
    <w:rsid w:val="000212B3"/>
    <w:rsid w:val="0002193B"/>
    <w:rsid w:val="00021FC3"/>
    <w:rsid w:val="000221F0"/>
    <w:rsid w:val="00022A38"/>
    <w:rsid w:val="000239A9"/>
    <w:rsid w:val="00023CF5"/>
    <w:rsid w:val="00023D7A"/>
    <w:rsid w:val="0002464D"/>
    <w:rsid w:val="00025C04"/>
    <w:rsid w:val="00025CD5"/>
    <w:rsid w:val="00025DD8"/>
    <w:rsid w:val="00026622"/>
    <w:rsid w:val="0002709A"/>
    <w:rsid w:val="000278FB"/>
    <w:rsid w:val="00030075"/>
    <w:rsid w:val="00030153"/>
    <w:rsid w:val="00030442"/>
    <w:rsid w:val="00031A10"/>
    <w:rsid w:val="00031F12"/>
    <w:rsid w:val="00032A3E"/>
    <w:rsid w:val="00033B55"/>
    <w:rsid w:val="00034007"/>
    <w:rsid w:val="00034781"/>
    <w:rsid w:val="000369F8"/>
    <w:rsid w:val="00036E78"/>
    <w:rsid w:val="0003704A"/>
    <w:rsid w:val="000377F7"/>
    <w:rsid w:val="00040593"/>
    <w:rsid w:val="000405A5"/>
    <w:rsid w:val="000409CD"/>
    <w:rsid w:val="00040AA1"/>
    <w:rsid w:val="0004105B"/>
    <w:rsid w:val="00041929"/>
    <w:rsid w:val="0004305B"/>
    <w:rsid w:val="00043542"/>
    <w:rsid w:val="00043BC6"/>
    <w:rsid w:val="00043D26"/>
    <w:rsid w:val="00043D44"/>
    <w:rsid w:val="00043D95"/>
    <w:rsid w:val="0004482C"/>
    <w:rsid w:val="00045982"/>
    <w:rsid w:val="00045AF5"/>
    <w:rsid w:val="00046080"/>
    <w:rsid w:val="0004635C"/>
    <w:rsid w:val="00046C3C"/>
    <w:rsid w:val="00046D88"/>
    <w:rsid w:val="00047F0A"/>
    <w:rsid w:val="00050334"/>
    <w:rsid w:val="000507DD"/>
    <w:rsid w:val="000521E9"/>
    <w:rsid w:val="00052245"/>
    <w:rsid w:val="000522BF"/>
    <w:rsid w:val="00052390"/>
    <w:rsid w:val="00053494"/>
    <w:rsid w:val="00053915"/>
    <w:rsid w:val="00053A50"/>
    <w:rsid w:val="00053DB7"/>
    <w:rsid w:val="00054114"/>
    <w:rsid w:val="00054570"/>
    <w:rsid w:val="00054903"/>
    <w:rsid w:val="00054B28"/>
    <w:rsid w:val="000554BF"/>
    <w:rsid w:val="00055B60"/>
    <w:rsid w:val="00055F4B"/>
    <w:rsid w:val="00056657"/>
    <w:rsid w:val="00056ECB"/>
    <w:rsid w:val="00056F3D"/>
    <w:rsid w:val="00056F5B"/>
    <w:rsid w:val="00057030"/>
    <w:rsid w:val="00057158"/>
    <w:rsid w:val="0005779A"/>
    <w:rsid w:val="000577BC"/>
    <w:rsid w:val="000608AA"/>
    <w:rsid w:val="00060D9C"/>
    <w:rsid w:val="0006185F"/>
    <w:rsid w:val="000618AC"/>
    <w:rsid w:val="00061CC1"/>
    <w:rsid w:val="000620A7"/>
    <w:rsid w:val="00062A14"/>
    <w:rsid w:val="00062B51"/>
    <w:rsid w:val="00062EEB"/>
    <w:rsid w:val="00062F09"/>
    <w:rsid w:val="000633F1"/>
    <w:rsid w:val="00065A8D"/>
    <w:rsid w:val="00067064"/>
    <w:rsid w:val="00067371"/>
    <w:rsid w:val="000674AB"/>
    <w:rsid w:val="00067C6B"/>
    <w:rsid w:val="00070069"/>
    <w:rsid w:val="0007057D"/>
    <w:rsid w:val="0007119D"/>
    <w:rsid w:val="00072366"/>
    <w:rsid w:val="00072569"/>
    <w:rsid w:val="000747B9"/>
    <w:rsid w:val="00074FE8"/>
    <w:rsid w:val="00075125"/>
    <w:rsid w:val="00075417"/>
    <w:rsid w:val="00075FAA"/>
    <w:rsid w:val="00076129"/>
    <w:rsid w:val="00076CA0"/>
    <w:rsid w:val="00077E8F"/>
    <w:rsid w:val="0008034D"/>
    <w:rsid w:val="0008044C"/>
    <w:rsid w:val="0008141A"/>
    <w:rsid w:val="000819E2"/>
    <w:rsid w:val="00082E74"/>
    <w:rsid w:val="000835CA"/>
    <w:rsid w:val="000843E4"/>
    <w:rsid w:val="0008440F"/>
    <w:rsid w:val="000848B4"/>
    <w:rsid w:val="00085031"/>
    <w:rsid w:val="00085261"/>
    <w:rsid w:val="0008566F"/>
    <w:rsid w:val="00085CBF"/>
    <w:rsid w:val="00085F0C"/>
    <w:rsid w:val="00087332"/>
    <w:rsid w:val="0008749B"/>
    <w:rsid w:val="000877C3"/>
    <w:rsid w:val="00087F94"/>
    <w:rsid w:val="000904C8"/>
    <w:rsid w:val="00090AEB"/>
    <w:rsid w:val="000912B6"/>
    <w:rsid w:val="00091EE7"/>
    <w:rsid w:val="00092765"/>
    <w:rsid w:val="00092B55"/>
    <w:rsid w:val="00093068"/>
    <w:rsid w:val="000935A8"/>
    <w:rsid w:val="000947C7"/>
    <w:rsid w:val="000953A9"/>
    <w:rsid w:val="00095AE1"/>
    <w:rsid w:val="000969B2"/>
    <w:rsid w:val="0009712B"/>
    <w:rsid w:val="00097446"/>
    <w:rsid w:val="0009792F"/>
    <w:rsid w:val="00097B9D"/>
    <w:rsid w:val="000A0344"/>
    <w:rsid w:val="000A0425"/>
    <w:rsid w:val="000A08A4"/>
    <w:rsid w:val="000A0CDA"/>
    <w:rsid w:val="000A12BC"/>
    <w:rsid w:val="000A18B1"/>
    <w:rsid w:val="000A1C93"/>
    <w:rsid w:val="000A26B0"/>
    <w:rsid w:val="000A2AAB"/>
    <w:rsid w:val="000A36DF"/>
    <w:rsid w:val="000A3AF7"/>
    <w:rsid w:val="000A3FDC"/>
    <w:rsid w:val="000A5A29"/>
    <w:rsid w:val="000A6F64"/>
    <w:rsid w:val="000A7F8C"/>
    <w:rsid w:val="000B085F"/>
    <w:rsid w:val="000B0966"/>
    <w:rsid w:val="000B1854"/>
    <w:rsid w:val="000B1A6C"/>
    <w:rsid w:val="000B1C8A"/>
    <w:rsid w:val="000B2994"/>
    <w:rsid w:val="000B3251"/>
    <w:rsid w:val="000B3A84"/>
    <w:rsid w:val="000B4BC6"/>
    <w:rsid w:val="000B661F"/>
    <w:rsid w:val="000B6DF4"/>
    <w:rsid w:val="000B6F15"/>
    <w:rsid w:val="000B7599"/>
    <w:rsid w:val="000B7D49"/>
    <w:rsid w:val="000B7F92"/>
    <w:rsid w:val="000C034B"/>
    <w:rsid w:val="000C0D15"/>
    <w:rsid w:val="000C110B"/>
    <w:rsid w:val="000C152E"/>
    <w:rsid w:val="000C1A70"/>
    <w:rsid w:val="000C1A8D"/>
    <w:rsid w:val="000C1BB4"/>
    <w:rsid w:val="000C2C29"/>
    <w:rsid w:val="000C38CA"/>
    <w:rsid w:val="000C4067"/>
    <w:rsid w:val="000C40CF"/>
    <w:rsid w:val="000C45C0"/>
    <w:rsid w:val="000C5451"/>
    <w:rsid w:val="000C57C4"/>
    <w:rsid w:val="000C6FF7"/>
    <w:rsid w:val="000C7C7C"/>
    <w:rsid w:val="000C7FC2"/>
    <w:rsid w:val="000D057F"/>
    <w:rsid w:val="000D0C84"/>
    <w:rsid w:val="000D1060"/>
    <w:rsid w:val="000D11C4"/>
    <w:rsid w:val="000D1E68"/>
    <w:rsid w:val="000D1EB4"/>
    <w:rsid w:val="000D28D2"/>
    <w:rsid w:val="000D2D6B"/>
    <w:rsid w:val="000D3663"/>
    <w:rsid w:val="000D3B09"/>
    <w:rsid w:val="000D40A0"/>
    <w:rsid w:val="000D495D"/>
    <w:rsid w:val="000D5156"/>
    <w:rsid w:val="000D5611"/>
    <w:rsid w:val="000D56D0"/>
    <w:rsid w:val="000D5D90"/>
    <w:rsid w:val="000D5F07"/>
    <w:rsid w:val="000D6B9C"/>
    <w:rsid w:val="000D6F36"/>
    <w:rsid w:val="000E01B9"/>
    <w:rsid w:val="000E0C4A"/>
    <w:rsid w:val="000E16B8"/>
    <w:rsid w:val="000E215E"/>
    <w:rsid w:val="000E2A1B"/>
    <w:rsid w:val="000E2A59"/>
    <w:rsid w:val="000E2DF5"/>
    <w:rsid w:val="000E3EF1"/>
    <w:rsid w:val="000E4584"/>
    <w:rsid w:val="000E495C"/>
    <w:rsid w:val="000E54F5"/>
    <w:rsid w:val="000E5995"/>
    <w:rsid w:val="000E6A3F"/>
    <w:rsid w:val="000E6B8C"/>
    <w:rsid w:val="000E6EED"/>
    <w:rsid w:val="000E7C39"/>
    <w:rsid w:val="000F1019"/>
    <w:rsid w:val="000F103B"/>
    <w:rsid w:val="000F12F2"/>
    <w:rsid w:val="000F12FF"/>
    <w:rsid w:val="000F1467"/>
    <w:rsid w:val="000F15B6"/>
    <w:rsid w:val="000F185E"/>
    <w:rsid w:val="000F2639"/>
    <w:rsid w:val="000F34C5"/>
    <w:rsid w:val="000F3907"/>
    <w:rsid w:val="000F63D0"/>
    <w:rsid w:val="000F7094"/>
    <w:rsid w:val="000F7441"/>
    <w:rsid w:val="000F7D30"/>
    <w:rsid w:val="00100C42"/>
    <w:rsid w:val="00100F50"/>
    <w:rsid w:val="00102DCF"/>
    <w:rsid w:val="00103A1B"/>
    <w:rsid w:val="00103B69"/>
    <w:rsid w:val="00103F6E"/>
    <w:rsid w:val="001049AC"/>
    <w:rsid w:val="00104B2F"/>
    <w:rsid w:val="00104D39"/>
    <w:rsid w:val="00105385"/>
    <w:rsid w:val="001055AB"/>
    <w:rsid w:val="001057EC"/>
    <w:rsid w:val="00105E18"/>
    <w:rsid w:val="00105E3F"/>
    <w:rsid w:val="00106C8F"/>
    <w:rsid w:val="00107181"/>
    <w:rsid w:val="0010789D"/>
    <w:rsid w:val="001107E5"/>
    <w:rsid w:val="00111D86"/>
    <w:rsid w:val="0011253C"/>
    <w:rsid w:val="00112830"/>
    <w:rsid w:val="0011314C"/>
    <w:rsid w:val="00113433"/>
    <w:rsid w:val="00114174"/>
    <w:rsid w:val="00114C7B"/>
    <w:rsid w:val="0011514D"/>
    <w:rsid w:val="0011529C"/>
    <w:rsid w:val="00115FD3"/>
    <w:rsid w:val="00116A1A"/>
    <w:rsid w:val="001170C8"/>
    <w:rsid w:val="00117DEF"/>
    <w:rsid w:val="00121ABB"/>
    <w:rsid w:val="00122F71"/>
    <w:rsid w:val="00124954"/>
    <w:rsid w:val="001249D9"/>
    <w:rsid w:val="0012589C"/>
    <w:rsid w:val="00125C6B"/>
    <w:rsid w:val="0012673E"/>
    <w:rsid w:val="001269F2"/>
    <w:rsid w:val="001300E6"/>
    <w:rsid w:val="00130305"/>
    <w:rsid w:val="0013057A"/>
    <w:rsid w:val="00130CF6"/>
    <w:rsid w:val="00131C14"/>
    <w:rsid w:val="00132364"/>
    <w:rsid w:val="00132E2A"/>
    <w:rsid w:val="001330CC"/>
    <w:rsid w:val="001334FA"/>
    <w:rsid w:val="0013350E"/>
    <w:rsid w:val="001338B6"/>
    <w:rsid w:val="00133BE7"/>
    <w:rsid w:val="001345F0"/>
    <w:rsid w:val="00134D56"/>
    <w:rsid w:val="00136EC0"/>
    <w:rsid w:val="00137202"/>
    <w:rsid w:val="00140042"/>
    <w:rsid w:val="00140F35"/>
    <w:rsid w:val="00141AFC"/>
    <w:rsid w:val="00143C78"/>
    <w:rsid w:val="00145177"/>
    <w:rsid w:val="00146349"/>
    <w:rsid w:val="00146458"/>
    <w:rsid w:val="001465AA"/>
    <w:rsid w:val="00147869"/>
    <w:rsid w:val="00147C4A"/>
    <w:rsid w:val="00147CF3"/>
    <w:rsid w:val="00150ED2"/>
    <w:rsid w:val="00151A2B"/>
    <w:rsid w:val="00151DBC"/>
    <w:rsid w:val="00152271"/>
    <w:rsid w:val="001524F3"/>
    <w:rsid w:val="0015282D"/>
    <w:rsid w:val="00152E9D"/>
    <w:rsid w:val="0015331B"/>
    <w:rsid w:val="001538C9"/>
    <w:rsid w:val="00153C44"/>
    <w:rsid w:val="00153E33"/>
    <w:rsid w:val="001541FC"/>
    <w:rsid w:val="0015432A"/>
    <w:rsid w:val="00155723"/>
    <w:rsid w:val="0015597C"/>
    <w:rsid w:val="00155EBB"/>
    <w:rsid w:val="00156365"/>
    <w:rsid w:val="001566EB"/>
    <w:rsid w:val="00156C1E"/>
    <w:rsid w:val="001576F6"/>
    <w:rsid w:val="00157F22"/>
    <w:rsid w:val="0016030A"/>
    <w:rsid w:val="001603FD"/>
    <w:rsid w:val="00160557"/>
    <w:rsid w:val="00164575"/>
    <w:rsid w:val="001648D2"/>
    <w:rsid w:val="00165881"/>
    <w:rsid w:val="00165994"/>
    <w:rsid w:val="00166C4D"/>
    <w:rsid w:val="00167980"/>
    <w:rsid w:val="00167C58"/>
    <w:rsid w:val="00170042"/>
    <w:rsid w:val="00171227"/>
    <w:rsid w:val="0017161B"/>
    <w:rsid w:val="00171B68"/>
    <w:rsid w:val="001721F7"/>
    <w:rsid w:val="001733B4"/>
    <w:rsid w:val="0017346D"/>
    <w:rsid w:val="00173CFA"/>
    <w:rsid w:val="00173F66"/>
    <w:rsid w:val="0017462A"/>
    <w:rsid w:val="00174A49"/>
    <w:rsid w:val="00174EB7"/>
    <w:rsid w:val="00175538"/>
    <w:rsid w:val="0017555D"/>
    <w:rsid w:val="00176199"/>
    <w:rsid w:val="00176B13"/>
    <w:rsid w:val="00177019"/>
    <w:rsid w:val="0017754D"/>
    <w:rsid w:val="0017756A"/>
    <w:rsid w:val="001776BB"/>
    <w:rsid w:val="00180EA2"/>
    <w:rsid w:val="00182221"/>
    <w:rsid w:val="00182616"/>
    <w:rsid w:val="00183A84"/>
    <w:rsid w:val="001840E5"/>
    <w:rsid w:val="00184159"/>
    <w:rsid w:val="001857D7"/>
    <w:rsid w:val="00186ADE"/>
    <w:rsid w:val="00187511"/>
    <w:rsid w:val="001906C5"/>
    <w:rsid w:val="00190E5B"/>
    <w:rsid w:val="00191408"/>
    <w:rsid w:val="001922B5"/>
    <w:rsid w:val="00192897"/>
    <w:rsid w:val="00192D76"/>
    <w:rsid w:val="00193A12"/>
    <w:rsid w:val="001947D9"/>
    <w:rsid w:val="00194B3F"/>
    <w:rsid w:val="00196B64"/>
    <w:rsid w:val="001A022D"/>
    <w:rsid w:val="001A04DB"/>
    <w:rsid w:val="001A0C32"/>
    <w:rsid w:val="001A17DD"/>
    <w:rsid w:val="001A1EBC"/>
    <w:rsid w:val="001A2032"/>
    <w:rsid w:val="001A204B"/>
    <w:rsid w:val="001A23C1"/>
    <w:rsid w:val="001A2B6F"/>
    <w:rsid w:val="001A2BE0"/>
    <w:rsid w:val="001A2DDE"/>
    <w:rsid w:val="001A2FC7"/>
    <w:rsid w:val="001A3014"/>
    <w:rsid w:val="001A35E6"/>
    <w:rsid w:val="001A377C"/>
    <w:rsid w:val="001A43D6"/>
    <w:rsid w:val="001A514E"/>
    <w:rsid w:val="001A5778"/>
    <w:rsid w:val="001A67B0"/>
    <w:rsid w:val="001A6A36"/>
    <w:rsid w:val="001A70DF"/>
    <w:rsid w:val="001A7737"/>
    <w:rsid w:val="001A7789"/>
    <w:rsid w:val="001A7DBA"/>
    <w:rsid w:val="001A7E6C"/>
    <w:rsid w:val="001B0082"/>
    <w:rsid w:val="001B02E6"/>
    <w:rsid w:val="001B06AB"/>
    <w:rsid w:val="001B0AE0"/>
    <w:rsid w:val="001B0CFF"/>
    <w:rsid w:val="001B2C21"/>
    <w:rsid w:val="001B2FAD"/>
    <w:rsid w:val="001B3C65"/>
    <w:rsid w:val="001B4762"/>
    <w:rsid w:val="001B4F0B"/>
    <w:rsid w:val="001B7A61"/>
    <w:rsid w:val="001B7E9A"/>
    <w:rsid w:val="001C0270"/>
    <w:rsid w:val="001C0902"/>
    <w:rsid w:val="001C1674"/>
    <w:rsid w:val="001C1C3A"/>
    <w:rsid w:val="001C21D3"/>
    <w:rsid w:val="001C374D"/>
    <w:rsid w:val="001C4ED2"/>
    <w:rsid w:val="001C50C5"/>
    <w:rsid w:val="001C5480"/>
    <w:rsid w:val="001C61BA"/>
    <w:rsid w:val="001C680F"/>
    <w:rsid w:val="001C71D4"/>
    <w:rsid w:val="001C7312"/>
    <w:rsid w:val="001C7714"/>
    <w:rsid w:val="001C7AD8"/>
    <w:rsid w:val="001C7C7C"/>
    <w:rsid w:val="001D141B"/>
    <w:rsid w:val="001D1C5E"/>
    <w:rsid w:val="001D1EBC"/>
    <w:rsid w:val="001D28E1"/>
    <w:rsid w:val="001D2BC9"/>
    <w:rsid w:val="001D4267"/>
    <w:rsid w:val="001D469F"/>
    <w:rsid w:val="001D472C"/>
    <w:rsid w:val="001D5041"/>
    <w:rsid w:val="001D6264"/>
    <w:rsid w:val="001D668D"/>
    <w:rsid w:val="001D6AF8"/>
    <w:rsid w:val="001D7678"/>
    <w:rsid w:val="001D7DDF"/>
    <w:rsid w:val="001D7FFE"/>
    <w:rsid w:val="001E0954"/>
    <w:rsid w:val="001E1CEC"/>
    <w:rsid w:val="001E1FF2"/>
    <w:rsid w:val="001E2981"/>
    <w:rsid w:val="001E2D0D"/>
    <w:rsid w:val="001E3805"/>
    <w:rsid w:val="001E3DBC"/>
    <w:rsid w:val="001E5221"/>
    <w:rsid w:val="001E54B7"/>
    <w:rsid w:val="001E5D15"/>
    <w:rsid w:val="001E5E08"/>
    <w:rsid w:val="001E5E4E"/>
    <w:rsid w:val="001E61F1"/>
    <w:rsid w:val="001E6382"/>
    <w:rsid w:val="001E78A2"/>
    <w:rsid w:val="001F04DD"/>
    <w:rsid w:val="001F09A3"/>
    <w:rsid w:val="001F0B0C"/>
    <w:rsid w:val="001F115F"/>
    <w:rsid w:val="001F13D7"/>
    <w:rsid w:val="001F1594"/>
    <w:rsid w:val="001F1CCF"/>
    <w:rsid w:val="001F1EE4"/>
    <w:rsid w:val="001F38EA"/>
    <w:rsid w:val="001F4C22"/>
    <w:rsid w:val="001F520B"/>
    <w:rsid w:val="001F53FB"/>
    <w:rsid w:val="001F578E"/>
    <w:rsid w:val="001F57B4"/>
    <w:rsid w:val="001F5848"/>
    <w:rsid w:val="001F693C"/>
    <w:rsid w:val="001F6C39"/>
    <w:rsid w:val="001F7637"/>
    <w:rsid w:val="001F7FE6"/>
    <w:rsid w:val="00200AB9"/>
    <w:rsid w:val="00200BBA"/>
    <w:rsid w:val="00200BEF"/>
    <w:rsid w:val="00200F2C"/>
    <w:rsid w:val="0020100E"/>
    <w:rsid w:val="00202F25"/>
    <w:rsid w:val="002036AE"/>
    <w:rsid w:val="002039BD"/>
    <w:rsid w:val="00203CFD"/>
    <w:rsid w:val="00203FDA"/>
    <w:rsid w:val="0020404E"/>
    <w:rsid w:val="00204053"/>
    <w:rsid w:val="00204266"/>
    <w:rsid w:val="00204560"/>
    <w:rsid w:val="00204E27"/>
    <w:rsid w:val="002058DD"/>
    <w:rsid w:val="00205D07"/>
    <w:rsid w:val="00206B98"/>
    <w:rsid w:val="00207D14"/>
    <w:rsid w:val="00210979"/>
    <w:rsid w:val="00210A41"/>
    <w:rsid w:val="00211578"/>
    <w:rsid w:val="002119B9"/>
    <w:rsid w:val="00211B65"/>
    <w:rsid w:val="0021287E"/>
    <w:rsid w:val="00212AF5"/>
    <w:rsid w:val="0021305E"/>
    <w:rsid w:val="0021345C"/>
    <w:rsid w:val="00215094"/>
    <w:rsid w:val="002151E1"/>
    <w:rsid w:val="00215647"/>
    <w:rsid w:val="00215EC4"/>
    <w:rsid w:val="00215F41"/>
    <w:rsid w:val="00215FEB"/>
    <w:rsid w:val="002165F3"/>
    <w:rsid w:val="00217EC8"/>
    <w:rsid w:val="002201E2"/>
    <w:rsid w:val="0022032A"/>
    <w:rsid w:val="002203FB"/>
    <w:rsid w:val="00221855"/>
    <w:rsid w:val="00221885"/>
    <w:rsid w:val="00222108"/>
    <w:rsid w:val="00222DF9"/>
    <w:rsid w:val="00223559"/>
    <w:rsid w:val="00223A24"/>
    <w:rsid w:val="00224064"/>
    <w:rsid w:val="002242F4"/>
    <w:rsid w:val="00224890"/>
    <w:rsid w:val="00224B24"/>
    <w:rsid w:val="00224B37"/>
    <w:rsid w:val="00224E23"/>
    <w:rsid w:val="0022515B"/>
    <w:rsid w:val="002265F1"/>
    <w:rsid w:val="00230034"/>
    <w:rsid w:val="0023062B"/>
    <w:rsid w:val="00230665"/>
    <w:rsid w:val="002309B4"/>
    <w:rsid w:val="00230B16"/>
    <w:rsid w:val="00230BBF"/>
    <w:rsid w:val="00231348"/>
    <w:rsid w:val="00232D56"/>
    <w:rsid w:val="00233C7E"/>
    <w:rsid w:val="002345F9"/>
    <w:rsid w:val="002345FE"/>
    <w:rsid w:val="00234D45"/>
    <w:rsid w:val="00234E18"/>
    <w:rsid w:val="0023546F"/>
    <w:rsid w:val="00235CC0"/>
    <w:rsid w:val="002373EC"/>
    <w:rsid w:val="00237C3C"/>
    <w:rsid w:val="00240641"/>
    <w:rsid w:val="00240DC6"/>
    <w:rsid w:val="00241DF8"/>
    <w:rsid w:val="00242439"/>
    <w:rsid w:val="00242B3F"/>
    <w:rsid w:val="00243179"/>
    <w:rsid w:val="00243447"/>
    <w:rsid w:val="00243D46"/>
    <w:rsid w:val="00244672"/>
    <w:rsid w:val="00244D5C"/>
    <w:rsid w:val="00244E54"/>
    <w:rsid w:val="0024540A"/>
    <w:rsid w:val="00245855"/>
    <w:rsid w:val="00245ACB"/>
    <w:rsid w:val="00245EF7"/>
    <w:rsid w:val="002467DE"/>
    <w:rsid w:val="00247112"/>
    <w:rsid w:val="00247405"/>
    <w:rsid w:val="002476B1"/>
    <w:rsid w:val="002476CA"/>
    <w:rsid w:val="00250569"/>
    <w:rsid w:val="00250DCF"/>
    <w:rsid w:val="00251055"/>
    <w:rsid w:val="0025260B"/>
    <w:rsid w:val="0025290F"/>
    <w:rsid w:val="002529ED"/>
    <w:rsid w:val="00252A0D"/>
    <w:rsid w:val="002606A8"/>
    <w:rsid w:val="00260CBA"/>
    <w:rsid w:val="0026121E"/>
    <w:rsid w:val="0026137E"/>
    <w:rsid w:val="002632BD"/>
    <w:rsid w:val="00263753"/>
    <w:rsid w:val="00264652"/>
    <w:rsid w:val="00264862"/>
    <w:rsid w:val="00264988"/>
    <w:rsid w:val="0027155B"/>
    <w:rsid w:val="0027181C"/>
    <w:rsid w:val="00271E9C"/>
    <w:rsid w:val="002722FA"/>
    <w:rsid w:val="002723D1"/>
    <w:rsid w:val="0027269F"/>
    <w:rsid w:val="00272B42"/>
    <w:rsid w:val="00272E42"/>
    <w:rsid w:val="00272F5E"/>
    <w:rsid w:val="00273939"/>
    <w:rsid w:val="00274298"/>
    <w:rsid w:val="00274373"/>
    <w:rsid w:val="0027485E"/>
    <w:rsid w:val="00274954"/>
    <w:rsid w:val="00280220"/>
    <w:rsid w:val="00281512"/>
    <w:rsid w:val="002816CC"/>
    <w:rsid w:val="002817C6"/>
    <w:rsid w:val="0028274A"/>
    <w:rsid w:val="00282921"/>
    <w:rsid w:val="002834A4"/>
    <w:rsid w:val="0028357F"/>
    <w:rsid w:val="00284013"/>
    <w:rsid w:val="0028592E"/>
    <w:rsid w:val="00286E77"/>
    <w:rsid w:val="0028764B"/>
    <w:rsid w:val="00287A61"/>
    <w:rsid w:val="002900F7"/>
    <w:rsid w:val="002909D8"/>
    <w:rsid w:val="00290B83"/>
    <w:rsid w:val="002912FF"/>
    <w:rsid w:val="00292B8C"/>
    <w:rsid w:val="00294739"/>
    <w:rsid w:val="00294AF8"/>
    <w:rsid w:val="00294DEC"/>
    <w:rsid w:val="002953ED"/>
    <w:rsid w:val="002974AB"/>
    <w:rsid w:val="0029759E"/>
    <w:rsid w:val="002A0896"/>
    <w:rsid w:val="002A1EE7"/>
    <w:rsid w:val="002A2158"/>
    <w:rsid w:val="002A2E83"/>
    <w:rsid w:val="002A33E6"/>
    <w:rsid w:val="002A3C30"/>
    <w:rsid w:val="002A466B"/>
    <w:rsid w:val="002A63C7"/>
    <w:rsid w:val="002B004E"/>
    <w:rsid w:val="002B096C"/>
    <w:rsid w:val="002B0998"/>
    <w:rsid w:val="002B1A2A"/>
    <w:rsid w:val="002B2014"/>
    <w:rsid w:val="002B2D5A"/>
    <w:rsid w:val="002B2EF1"/>
    <w:rsid w:val="002B3400"/>
    <w:rsid w:val="002B36B7"/>
    <w:rsid w:val="002B3F1B"/>
    <w:rsid w:val="002B48E2"/>
    <w:rsid w:val="002B4E36"/>
    <w:rsid w:val="002B4E82"/>
    <w:rsid w:val="002B5019"/>
    <w:rsid w:val="002B54F8"/>
    <w:rsid w:val="002B5D62"/>
    <w:rsid w:val="002B605B"/>
    <w:rsid w:val="002B62CC"/>
    <w:rsid w:val="002B63EA"/>
    <w:rsid w:val="002B6F11"/>
    <w:rsid w:val="002B6F82"/>
    <w:rsid w:val="002B78C9"/>
    <w:rsid w:val="002B7BDB"/>
    <w:rsid w:val="002B7EBB"/>
    <w:rsid w:val="002C1975"/>
    <w:rsid w:val="002C25E5"/>
    <w:rsid w:val="002C27B6"/>
    <w:rsid w:val="002C27F5"/>
    <w:rsid w:val="002C2974"/>
    <w:rsid w:val="002C41F1"/>
    <w:rsid w:val="002C42B4"/>
    <w:rsid w:val="002C67C3"/>
    <w:rsid w:val="002C686B"/>
    <w:rsid w:val="002C7151"/>
    <w:rsid w:val="002C71ED"/>
    <w:rsid w:val="002D1820"/>
    <w:rsid w:val="002D19B3"/>
    <w:rsid w:val="002D1E4F"/>
    <w:rsid w:val="002D249B"/>
    <w:rsid w:val="002D2527"/>
    <w:rsid w:val="002D2540"/>
    <w:rsid w:val="002D25C2"/>
    <w:rsid w:val="002D2E86"/>
    <w:rsid w:val="002D3523"/>
    <w:rsid w:val="002D476C"/>
    <w:rsid w:val="002D4E3A"/>
    <w:rsid w:val="002D53F8"/>
    <w:rsid w:val="002D575E"/>
    <w:rsid w:val="002D6B79"/>
    <w:rsid w:val="002D7E28"/>
    <w:rsid w:val="002E0551"/>
    <w:rsid w:val="002E085C"/>
    <w:rsid w:val="002E17AB"/>
    <w:rsid w:val="002E1E46"/>
    <w:rsid w:val="002E1FD2"/>
    <w:rsid w:val="002E2392"/>
    <w:rsid w:val="002E257D"/>
    <w:rsid w:val="002E2BB2"/>
    <w:rsid w:val="002E3476"/>
    <w:rsid w:val="002E3D3D"/>
    <w:rsid w:val="002E530D"/>
    <w:rsid w:val="002E5377"/>
    <w:rsid w:val="002E5704"/>
    <w:rsid w:val="002E74F8"/>
    <w:rsid w:val="002E7CEA"/>
    <w:rsid w:val="002E7F5F"/>
    <w:rsid w:val="002F022B"/>
    <w:rsid w:val="002F04A9"/>
    <w:rsid w:val="002F05AA"/>
    <w:rsid w:val="002F05B2"/>
    <w:rsid w:val="002F1504"/>
    <w:rsid w:val="002F2202"/>
    <w:rsid w:val="002F22E4"/>
    <w:rsid w:val="002F251D"/>
    <w:rsid w:val="002F2E87"/>
    <w:rsid w:val="002F2E8F"/>
    <w:rsid w:val="002F3545"/>
    <w:rsid w:val="002F3630"/>
    <w:rsid w:val="002F384D"/>
    <w:rsid w:val="002F3F3B"/>
    <w:rsid w:val="002F41B5"/>
    <w:rsid w:val="002F463E"/>
    <w:rsid w:val="002F47F4"/>
    <w:rsid w:val="002F48F3"/>
    <w:rsid w:val="002F51BD"/>
    <w:rsid w:val="002F5345"/>
    <w:rsid w:val="002F55BC"/>
    <w:rsid w:val="002F6C4C"/>
    <w:rsid w:val="002F70E9"/>
    <w:rsid w:val="002F7CB8"/>
    <w:rsid w:val="00300762"/>
    <w:rsid w:val="003015C5"/>
    <w:rsid w:val="00301854"/>
    <w:rsid w:val="00302252"/>
    <w:rsid w:val="0030242A"/>
    <w:rsid w:val="0030356A"/>
    <w:rsid w:val="003038D0"/>
    <w:rsid w:val="003038F3"/>
    <w:rsid w:val="00304894"/>
    <w:rsid w:val="00305244"/>
    <w:rsid w:val="003054C2"/>
    <w:rsid w:val="0030563F"/>
    <w:rsid w:val="00306727"/>
    <w:rsid w:val="00306D56"/>
    <w:rsid w:val="00307638"/>
    <w:rsid w:val="003076B7"/>
    <w:rsid w:val="003079E6"/>
    <w:rsid w:val="00307FE1"/>
    <w:rsid w:val="003103B6"/>
    <w:rsid w:val="00310402"/>
    <w:rsid w:val="00311816"/>
    <w:rsid w:val="00311830"/>
    <w:rsid w:val="00311992"/>
    <w:rsid w:val="0031272D"/>
    <w:rsid w:val="00312A9A"/>
    <w:rsid w:val="00312CFF"/>
    <w:rsid w:val="00312F1C"/>
    <w:rsid w:val="00313066"/>
    <w:rsid w:val="00313A1F"/>
    <w:rsid w:val="00313DC0"/>
    <w:rsid w:val="003142A9"/>
    <w:rsid w:val="003147C7"/>
    <w:rsid w:val="0031589E"/>
    <w:rsid w:val="00315B4E"/>
    <w:rsid w:val="00315B63"/>
    <w:rsid w:val="00315D3A"/>
    <w:rsid w:val="003165BB"/>
    <w:rsid w:val="003167D5"/>
    <w:rsid w:val="0031725A"/>
    <w:rsid w:val="00317685"/>
    <w:rsid w:val="003204A7"/>
    <w:rsid w:val="003208D8"/>
    <w:rsid w:val="003210C0"/>
    <w:rsid w:val="00321340"/>
    <w:rsid w:val="0032267E"/>
    <w:rsid w:val="00322BDD"/>
    <w:rsid w:val="00322DE6"/>
    <w:rsid w:val="00323128"/>
    <w:rsid w:val="0032356C"/>
    <w:rsid w:val="00323DFF"/>
    <w:rsid w:val="00323EDB"/>
    <w:rsid w:val="00324429"/>
    <w:rsid w:val="00325877"/>
    <w:rsid w:val="003259D1"/>
    <w:rsid w:val="00325DA3"/>
    <w:rsid w:val="00326CAA"/>
    <w:rsid w:val="0032782B"/>
    <w:rsid w:val="00330156"/>
    <w:rsid w:val="00330330"/>
    <w:rsid w:val="00330D71"/>
    <w:rsid w:val="00331077"/>
    <w:rsid w:val="00331BBC"/>
    <w:rsid w:val="003333FC"/>
    <w:rsid w:val="00333435"/>
    <w:rsid w:val="00333D11"/>
    <w:rsid w:val="00334080"/>
    <w:rsid w:val="0033488C"/>
    <w:rsid w:val="00334A6C"/>
    <w:rsid w:val="00336734"/>
    <w:rsid w:val="00337A26"/>
    <w:rsid w:val="00337AF9"/>
    <w:rsid w:val="00337AFB"/>
    <w:rsid w:val="00337C35"/>
    <w:rsid w:val="00340131"/>
    <w:rsid w:val="00340619"/>
    <w:rsid w:val="00340F74"/>
    <w:rsid w:val="00341018"/>
    <w:rsid w:val="00341103"/>
    <w:rsid w:val="0034204C"/>
    <w:rsid w:val="00342493"/>
    <w:rsid w:val="003432F8"/>
    <w:rsid w:val="00343526"/>
    <w:rsid w:val="00343C27"/>
    <w:rsid w:val="00343F44"/>
    <w:rsid w:val="003444B8"/>
    <w:rsid w:val="00344CCB"/>
    <w:rsid w:val="00346C57"/>
    <w:rsid w:val="00346F20"/>
    <w:rsid w:val="00347EE2"/>
    <w:rsid w:val="00351C62"/>
    <w:rsid w:val="00351F57"/>
    <w:rsid w:val="003521CC"/>
    <w:rsid w:val="003522E7"/>
    <w:rsid w:val="0035302E"/>
    <w:rsid w:val="003548DD"/>
    <w:rsid w:val="003550A8"/>
    <w:rsid w:val="00355AA7"/>
    <w:rsid w:val="003565B6"/>
    <w:rsid w:val="003569DA"/>
    <w:rsid w:val="00356BCB"/>
    <w:rsid w:val="0035796D"/>
    <w:rsid w:val="00357E16"/>
    <w:rsid w:val="00357FD1"/>
    <w:rsid w:val="0036024A"/>
    <w:rsid w:val="00360974"/>
    <w:rsid w:val="00361451"/>
    <w:rsid w:val="003617B3"/>
    <w:rsid w:val="00361E27"/>
    <w:rsid w:val="003626A5"/>
    <w:rsid w:val="0036283B"/>
    <w:rsid w:val="00362957"/>
    <w:rsid w:val="00362EBE"/>
    <w:rsid w:val="00363708"/>
    <w:rsid w:val="00363776"/>
    <w:rsid w:val="00363AA5"/>
    <w:rsid w:val="003657C9"/>
    <w:rsid w:val="00366557"/>
    <w:rsid w:val="003669E8"/>
    <w:rsid w:val="00367B86"/>
    <w:rsid w:val="00367D2A"/>
    <w:rsid w:val="00367D82"/>
    <w:rsid w:val="00370364"/>
    <w:rsid w:val="00370409"/>
    <w:rsid w:val="00370583"/>
    <w:rsid w:val="003705A4"/>
    <w:rsid w:val="00370F08"/>
    <w:rsid w:val="003715B0"/>
    <w:rsid w:val="00372FEC"/>
    <w:rsid w:val="003730AD"/>
    <w:rsid w:val="00373849"/>
    <w:rsid w:val="00373992"/>
    <w:rsid w:val="003740D9"/>
    <w:rsid w:val="0037480A"/>
    <w:rsid w:val="00374CA0"/>
    <w:rsid w:val="00374DAA"/>
    <w:rsid w:val="0037512A"/>
    <w:rsid w:val="00377F51"/>
    <w:rsid w:val="00380229"/>
    <w:rsid w:val="00380704"/>
    <w:rsid w:val="00380C86"/>
    <w:rsid w:val="00382024"/>
    <w:rsid w:val="003824A1"/>
    <w:rsid w:val="003829EA"/>
    <w:rsid w:val="00382FBA"/>
    <w:rsid w:val="003838EC"/>
    <w:rsid w:val="00383EE3"/>
    <w:rsid w:val="00384685"/>
    <w:rsid w:val="00385798"/>
    <w:rsid w:val="00385C71"/>
    <w:rsid w:val="00386280"/>
    <w:rsid w:val="00387B7A"/>
    <w:rsid w:val="00387D7A"/>
    <w:rsid w:val="00390DFA"/>
    <w:rsid w:val="003923CA"/>
    <w:rsid w:val="003939B4"/>
    <w:rsid w:val="00393FFF"/>
    <w:rsid w:val="003944D9"/>
    <w:rsid w:val="003955B1"/>
    <w:rsid w:val="00395881"/>
    <w:rsid w:val="003959ED"/>
    <w:rsid w:val="00395CE6"/>
    <w:rsid w:val="00396508"/>
    <w:rsid w:val="00396532"/>
    <w:rsid w:val="00396CDD"/>
    <w:rsid w:val="003977A4"/>
    <w:rsid w:val="003A0100"/>
    <w:rsid w:val="003A0720"/>
    <w:rsid w:val="003A082E"/>
    <w:rsid w:val="003A0B31"/>
    <w:rsid w:val="003A0B9A"/>
    <w:rsid w:val="003A122C"/>
    <w:rsid w:val="003A14E1"/>
    <w:rsid w:val="003A21D2"/>
    <w:rsid w:val="003A2BC9"/>
    <w:rsid w:val="003A3276"/>
    <w:rsid w:val="003A3878"/>
    <w:rsid w:val="003A4BE7"/>
    <w:rsid w:val="003A548C"/>
    <w:rsid w:val="003A59A6"/>
    <w:rsid w:val="003A59B0"/>
    <w:rsid w:val="003A5AAC"/>
    <w:rsid w:val="003A5DD7"/>
    <w:rsid w:val="003A6F15"/>
    <w:rsid w:val="003A716A"/>
    <w:rsid w:val="003A7AFE"/>
    <w:rsid w:val="003B03D0"/>
    <w:rsid w:val="003B05F8"/>
    <w:rsid w:val="003B0CD6"/>
    <w:rsid w:val="003B1361"/>
    <w:rsid w:val="003B157D"/>
    <w:rsid w:val="003B184E"/>
    <w:rsid w:val="003B198D"/>
    <w:rsid w:val="003B1BD1"/>
    <w:rsid w:val="003B205F"/>
    <w:rsid w:val="003B29BF"/>
    <w:rsid w:val="003B2D99"/>
    <w:rsid w:val="003B3634"/>
    <w:rsid w:val="003B3745"/>
    <w:rsid w:val="003B3DE6"/>
    <w:rsid w:val="003B4346"/>
    <w:rsid w:val="003B641E"/>
    <w:rsid w:val="003B67D2"/>
    <w:rsid w:val="003B7776"/>
    <w:rsid w:val="003C040B"/>
    <w:rsid w:val="003C145E"/>
    <w:rsid w:val="003C1A6A"/>
    <w:rsid w:val="003C2374"/>
    <w:rsid w:val="003C29D9"/>
    <w:rsid w:val="003C32A5"/>
    <w:rsid w:val="003C3F37"/>
    <w:rsid w:val="003C48A5"/>
    <w:rsid w:val="003C4965"/>
    <w:rsid w:val="003C5371"/>
    <w:rsid w:val="003C6082"/>
    <w:rsid w:val="003C7158"/>
    <w:rsid w:val="003C7F83"/>
    <w:rsid w:val="003D06F7"/>
    <w:rsid w:val="003D13AB"/>
    <w:rsid w:val="003D15A0"/>
    <w:rsid w:val="003D1679"/>
    <w:rsid w:val="003D1D2D"/>
    <w:rsid w:val="003D1F92"/>
    <w:rsid w:val="003D26B8"/>
    <w:rsid w:val="003D37D8"/>
    <w:rsid w:val="003D3B0A"/>
    <w:rsid w:val="003D3E15"/>
    <w:rsid w:val="003D40BB"/>
    <w:rsid w:val="003D42AA"/>
    <w:rsid w:val="003D4F70"/>
    <w:rsid w:val="003D5418"/>
    <w:rsid w:val="003D5472"/>
    <w:rsid w:val="003D5C7A"/>
    <w:rsid w:val="003D5DD8"/>
    <w:rsid w:val="003D604A"/>
    <w:rsid w:val="003D6084"/>
    <w:rsid w:val="003D6399"/>
    <w:rsid w:val="003D6B62"/>
    <w:rsid w:val="003D6BF1"/>
    <w:rsid w:val="003D6DF8"/>
    <w:rsid w:val="003D7577"/>
    <w:rsid w:val="003D7E81"/>
    <w:rsid w:val="003E05D2"/>
    <w:rsid w:val="003E05E1"/>
    <w:rsid w:val="003E10B1"/>
    <w:rsid w:val="003E24FB"/>
    <w:rsid w:val="003E2A86"/>
    <w:rsid w:val="003E2BEE"/>
    <w:rsid w:val="003E2E0C"/>
    <w:rsid w:val="003E36CA"/>
    <w:rsid w:val="003E47C6"/>
    <w:rsid w:val="003E4B21"/>
    <w:rsid w:val="003E4E47"/>
    <w:rsid w:val="003E5B7E"/>
    <w:rsid w:val="003E5C3E"/>
    <w:rsid w:val="003E64EE"/>
    <w:rsid w:val="003E7E2B"/>
    <w:rsid w:val="003F0558"/>
    <w:rsid w:val="003F07AA"/>
    <w:rsid w:val="003F1C5E"/>
    <w:rsid w:val="003F1EF0"/>
    <w:rsid w:val="003F2B64"/>
    <w:rsid w:val="003F2CF2"/>
    <w:rsid w:val="003F31E0"/>
    <w:rsid w:val="003F374A"/>
    <w:rsid w:val="003F3D66"/>
    <w:rsid w:val="003F41D0"/>
    <w:rsid w:val="003F51A2"/>
    <w:rsid w:val="003F52B8"/>
    <w:rsid w:val="003F5495"/>
    <w:rsid w:val="003F617B"/>
    <w:rsid w:val="003F6395"/>
    <w:rsid w:val="003F6BD1"/>
    <w:rsid w:val="003F6F87"/>
    <w:rsid w:val="0040012E"/>
    <w:rsid w:val="00400C39"/>
    <w:rsid w:val="0040117A"/>
    <w:rsid w:val="00401580"/>
    <w:rsid w:val="004015D4"/>
    <w:rsid w:val="00402171"/>
    <w:rsid w:val="00402413"/>
    <w:rsid w:val="004025B0"/>
    <w:rsid w:val="004038F3"/>
    <w:rsid w:val="00403EF9"/>
    <w:rsid w:val="00404F6F"/>
    <w:rsid w:val="0040540C"/>
    <w:rsid w:val="004072B8"/>
    <w:rsid w:val="00407494"/>
    <w:rsid w:val="00407D87"/>
    <w:rsid w:val="004100D7"/>
    <w:rsid w:val="00410417"/>
    <w:rsid w:val="00410478"/>
    <w:rsid w:val="004105F5"/>
    <w:rsid w:val="00410D82"/>
    <w:rsid w:val="004115E0"/>
    <w:rsid w:val="00411741"/>
    <w:rsid w:val="00412502"/>
    <w:rsid w:val="00412933"/>
    <w:rsid w:val="00412F4A"/>
    <w:rsid w:val="004130F0"/>
    <w:rsid w:val="00413945"/>
    <w:rsid w:val="00413BDE"/>
    <w:rsid w:val="0041496E"/>
    <w:rsid w:val="00414F7A"/>
    <w:rsid w:val="00415596"/>
    <w:rsid w:val="0041670B"/>
    <w:rsid w:val="00420BB8"/>
    <w:rsid w:val="0042181B"/>
    <w:rsid w:val="00422B51"/>
    <w:rsid w:val="00422C72"/>
    <w:rsid w:val="004230E2"/>
    <w:rsid w:val="00424254"/>
    <w:rsid w:val="00425180"/>
    <w:rsid w:val="00425492"/>
    <w:rsid w:val="004256D1"/>
    <w:rsid w:val="00425A19"/>
    <w:rsid w:val="00427FCD"/>
    <w:rsid w:val="0043054F"/>
    <w:rsid w:val="004306C5"/>
    <w:rsid w:val="00431214"/>
    <w:rsid w:val="00431A23"/>
    <w:rsid w:val="00431DB5"/>
    <w:rsid w:val="00432003"/>
    <w:rsid w:val="00433452"/>
    <w:rsid w:val="00433D9D"/>
    <w:rsid w:val="004341FB"/>
    <w:rsid w:val="00434DF0"/>
    <w:rsid w:val="004356F7"/>
    <w:rsid w:val="004358F5"/>
    <w:rsid w:val="00435B56"/>
    <w:rsid w:val="004364FD"/>
    <w:rsid w:val="0043650F"/>
    <w:rsid w:val="00436F9E"/>
    <w:rsid w:val="00437A6F"/>
    <w:rsid w:val="00437BBB"/>
    <w:rsid w:val="00440E2B"/>
    <w:rsid w:val="004412D8"/>
    <w:rsid w:val="004415E3"/>
    <w:rsid w:val="00442857"/>
    <w:rsid w:val="0044298A"/>
    <w:rsid w:val="00442A2C"/>
    <w:rsid w:val="004433C6"/>
    <w:rsid w:val="00443C2A"/>
    <w:rsid w:val="004443A2"/>
    <w:rsid w:val="004444D7"/>
    <w:rsid w:val="0044475B"/>
    <w:rsid w:val="00444A00"/>
    <w:rsid w:val="00444A4D"/>
    <w:rsid w:val="00444BF9"/>
    <w:rsid w:val="00444EC6"/>
    <w:rsid w:val="00444F29"/>
    <w:rsid w:val="00445DE1"/>
    <w:rsid w:val="00446FD2"/>
    <w:rsid w:val="004473AF"/>
    <w:rsid w:val="00447BA5"/>
    <w:rsid w:val="00447E36"/>
    <w:rsid w:val="0045012E"/>
    <w:rsid w:val="00450654"/>
    <w:rsid w:val="004513A0"/>
    <w:rsid w:val="0045192D"/>
    <w:rsid w:val="00454AD9"/>
    <w:rsid w:val="004559E0"/>
    <w:rsid w:val="00456956"/>
    <w:rsid w:val="00456F05"/>
    <w:rsid w:val="00456F14"/>
    <w:rsid w:val="00457532"/>
    <w:rsid w:val="00457762"/>
    <w:rsid w:val="00460B27"/>
    <w:rsid w:val="00461679"/>
    <w:rsid w:val="0046185F"/>
    <w:rsid w:val="00461973"/>
    <w:rsid w:val="00463814"/>
    <w:rsid w:val="0046489B"/>
    <w:rsid w:val="00464F21"/>
    <w:rsid w:val="004652AE"/>
    <w:rsid w:val="004653EC"/>
    <w:rsid w:val="00465626"/>
    <w:rsid w:val="00465EF9"/>
    <w:rsid w:val="0046614C"/>
    <w:rsid w:val="00466644"/>
    <w:rsid w:val="00466F08"/>
    <w:rsid w:val="00466F53"/>
    <w:rsid w:val="004675FE"/>
    <w:rsid w:val="0046764D"/>
    <w:rsid w:val="00470369"/>
    <w:rsid w:val="00470C00"/>
    <w:rsid w:val="00471B13"/>
    <w:rsid w:val="00471CB5"/>
    <w:rsid w:val="0047274A"/>
    <w:rsid w:val="00472CB5"/>
    <w:rsid w:val="00473682"/>
    <w:rsid w:val="004737C3"/>
    <w:rsid w:val="00473FA6"/>
    <w:rsid w:val="00474E9F"/>
    <w:rsid w:val="00474F54"/>
    <w:rsid w:val="004760B6"/>
    <w:rsid w:val="00476654"/>
    <w:rsid w:val="00476949"/>
    <w:rsid w:val="00476F63"/>
    <w:rsid w:val="004771EF"/>
    <w:rsid w:val="0047749D"/>
    <w:rsid w:val="004776BC"/>
    <w:rsid w:val="00477783"/>
    <w:rsid w:val="00481997"/>
    <w:rsid w:val="00481A41"/>
    <w:rsid w:val="00481D94"/>
    <w:rsid w:val="00482200"/>
    <w:rsid w:val="004834F1"/>
    <w:rsid w:val="00485917"/>
    <w:rsid w:val="00485BB2"/>
    <w:rsid w:val="00485BD2"/>
    <w:rsid w:val="0048632D"/>
    <w:rsid w:val="0048635F"/>
    <w:rsid w:val="00486C2A"/>
    <w:rsid w:val="00487457"/>
    <w:rsid w:val="00487777"/>
    <w:rsid w:val="00487B62"/>
    <w:rsid w:val="00490F80"/>
    <w:rsid w:val="00490F9C"/>
    <w:rsid w:val="004917DD"/>
    <w:rsid w:val="00492C37"/>
    <w:rsid w:val="00492FAE"/>
    <w:rsid w:val="00493924"/>
    <w:rsid w:val="00493C6D"/>
    <w:rsid w:val="004947AC"/>
    <w:rsid w:val="004957CA"/>
    <w:rsid w:val="00497538"/>
    <w:rsid w:val="004A08C6"/>
    <w:rsid w:val="004A10B5"/>
    <w:rsid w:val="004A1659"/>
    <w:rsid w:val="004A1D9E"/>
    <w:rsid w:val="004A246E"/>
    <w:rsid w:val="004A288E"/>
    <w:rsid w:val="004A3374"/>
    <w:rsid w:val="004A4459"/>
    <w:rsid w:val="004A4FFF"/>
    <w:rsid w:val="004A5626"/>
    <w:rsid w:val="004A616E"/>
    <w:rsid w:val="004A7C74"/>
    <w:rsid w:val="004B05DB"/>
    <w:rsid w:val="004B0B22"/>
    <w:rsid w:val="004B1256"/>
    <w:rsid w:val="004B12BC"/>
    <w:rsid w:val="004B168A"/>
    <w:rsid w:val="004B200C"/>
    <w:rsid w:val="004B2094"/>
    <w:rsid w:val="004B24C0"/>
    <w:rsid w:val="004B2B72"/>
    <w:rsid w:val="004B30BC"/>
    <w:rsid w:val="004B32A2"/>
    <w:rsid w:val="004B32B2"/>
    <w:rsid w:val="004B354E"/>
    <w:rsid w:val="004B42FA"/>
    <w:rsid w:val="004B4599"/>
    <w:rsid w:val="004B49FD"/>
    <w:rsid w:val="004B4EFB"/>
    <w:rsid w:val="004B51C7"/>
    <w:rsid w:val="004B5904"/>
    <w:rsid w:val="004B599D"/>
    <w:rsid w:val="004B6C0E"/>
    <w:rsid w:val="004B773E"/>
    <w:rsid w:val="004B7D97"/>
    <w:rsid w:val="004C05DD"/>
    <w:rsid w:val="004C1B8E"/>
    <w:rsid w:val="004C1CDF"/>
    <w:rsid w:val="004C25AF"/>
    <w:rsid w:val="004C278D"/>
    <w:rsid w:val="004C358A"/>
    <w:rsid w:val="004C45B9"/>
    <w:rsid w:val="004C4F02"/>
    <w:rsid w:val="004C5967"/>
    <w:rsid w:val="004C64D9"/>
    <w:rsid w:val="004C698D"/>
    <w:rsid w:val="004C7A86"/>
    <w:rsid w:val="004D11CA"/>
    <w:rsid w:val="004D13DC"/>
    <w:rsid w:val="004D18DF"/>
    <w:rsid w:val="004D19F0"/>
    <w:rsid w:val="004D223C"/>
    <w:rsid w:val="004D225E"/>
    <w:rsid w:val="004D2870"/>
    <w:rsid w:val="004D2B7F"/>
    <w:rsid w:val="004D2F0D"/>
    <w:rsid w:val="004D39B2"/>
    <w:rsid w:val="004D3BA8"/>
    <w:rsid w:val="004D4B3C"/>
    <w:rsid w:val="004D4D8B"/>
    <w:rsid w:val="004D5403"/>
    <w:rsid w:val="004D6676"/>
    <w:rsid w:val="004D67A1"/>
    <w:rsid w:val="004D7235"/>
    <w:rsid w:val="004D7885"/>
    <w:rsid w:val="004D7A62"/>
    <w:rsid w:val="004E06E9"/>
    <w:rsid w:val="004E0C54"/>
    <w:rsid w:val="004E0F63"/>
    <w:rsid w:val="004E12AB"/>
    <w:rsid w:val="004E2C85"/>
    <w:rsid w:val="004E2CBA"/>
    <w:rsid w:val="004E2DF5"/>
    <w:rsid w:val="004E3074"/>
    <w:rsid w:val="004E44E2"/>
    <w:rsid w:val="004E4F0C"/>
    <w:rsid w:val="004E4FAC"/>
    <w:rsid w:val="004E60A8"/>
    <w:rsid w:val="004F0BE4"/>
    <w:rsid w:val="004F1191"/>
    <w:rsid w:val="004F1E2B"/>
    <w:rsid w:val="004F2652"/>
    <w:rsid w:val="004F32D7"/>
    <w:rsid w:val="004F4574"/>
    <w:rsid w:val="004F47D7"/>
    <w:rsid w:val="004F49A7"/>
    <w:rsid w:val="004F4C0B"/>
    <w:rsid w:val="004F5745"/>
    <w:rsid w:val="004F7E24"/>
    <w:rsid w:val="005008C4"/>
    <w:rsid w:val="00500D45"/>
    <w:rsid w:val="00500E2A"/>
    <w:rsid w:val="005020F5"/>
    <w:rsid w:val="00502772"/>
    <w:rsid w:val="005028CF"/>
    <w:rsid w:val="00503D9A"/>
    <w:rsid w:val="00504206"/>
    <w:rsid w:val="00504FA4"/>
    <w:rsid w:val="00506861"/>
    <w:rsid w:val="00506952"/>
    <w:rsid w:val="005104A4"/>
    <w:rsid w:val="0051097E"/>
    <w:rsid w:val="00510F1C"/>
    <w:rsid w:val="0051175C"/>
    <w:rsid w:val="005120EB"/>
    <w:rsid w:val="005120F5"/>
    <w:rsid w:val="005121FC"/>
    <w:rsid w:val="0051232D"/>
    <w:rsid w:val="00512DE8"/>
    <w:rsid w:val="00512FE3"/>
    <w:rsid w:val="00513ABB"/>
    <w:rsid w:val="00514457"/>
    <w:rsid w:val="005144EA"/>
    <w:rsid w:val="0051486E"/>
    <w:rsid w:val="0051554C"/>
    <w:rsid w:val="005163BE"/>
    <w:rsid w:val="00516BAC"/>
    <w:rsid w:val="00520062"/>
    <w:rsid w:val="00521308"/>
    <w:rsid w:val="005221D3"/>
    <w:rsid w:val="005225C3"/>
    <w:rsid w:val="005230CF"/>
    <w:rsid w:val="005239D6"/>
    <w:rsid w:val="005243FF"/>
    <w:rsid w:val="00524811"/>
    <w:rsid w:val="0052492D"/>
    <w:rsid w:val="00525174"/>
    <w:rsid w:val="005300F0"/>
    <w:rsid w:val="005318C7"/>
    <w:rsid w:val="00531A66"/>
    <w:rsid w:val="00531BC7"/>
    <w:rsid w:val="005327CE"/>
    <w:rsid w:val="0053478E"/>
    <w:rsid w:val="00535CCC"/>
    <w:rsid w:val="005362A2"/>
    <w:rsid w:val="005363DD"/>
    <w:rsid w:val="005368B2"/>
    <w:rsid w:val="00536BC8"/>
    <w:rsid w:val="0053721B"/>
    <w:rsid w:val="005374D0"/>
    <w:rsid w:val="00537DAE"/>
    <w:rsid w:val="00540642"/>
    <w:rsid w:val="005420D1"/>
    <w:rsid w:val="0054249B"/>
    <w:rsid w:val="00543273"/>
    <w:rsid w:val="00543431"/>
    <w:rsid w:val="005434A6"/>
    <w:rsid w:val="00543DA7"/>
    <w:rsid w:val="00544A5F"/>
    <w:rsid w:val="00544D48"/>
    <w:rsid w:val="00546CAF"/>
    <w:rsid w:val="00546E61"/>
    <w:rsid w:val="005473E0"/>
    <w:rsid w:val="0054775F"/>
    <w:rsid w:val="0055007D"/>
    <w:rsid w:val="0055056C"/>
    <w:rsid w:val="00550D76"/>
    <w:rsid w:val="0055113C"/>
    <w:rsid w:val="00552351"/>
    <w:rsid w:val="0055349C"/>
    <w:rsid w:val="005539C5"/>
    <w:rsid w:val="00554255"/>
    <w:rsid w:val="00554400"/>
    <w:rsid w:val="00554CD0"/>
    <w:rsid w:val="00555000"/>
    <w:rsid w:val="00555103"/>
    <w:rsid w:val="00555AEF"/>
    <w:rsid w:val="00556991"/>
    <w:rsid w:val="005574BD"/>
    <w:rsid w:val="005577BC"/>
    <w:rsid w:val="00557D9E"/>
    <w:rsid w:val="00557F5B"/>
    <w:rsid w:val="00557F86"/>
    <w:rsid w:val="005602AC"/>
    <w:rsid w:val="0056065A"/>
    <w:rsid w:val="005624AB"/>
    <w:rsid w:val="0056261F"/>
    <w:rsid w:val="00563125"/>
    <w:rsid w:val="0056370D"/>
    <w:rsid w:val="00563BE3"/>
    <w:rsid w:val="0056460A"/>
    <w:rsid w:val="00564A59"/>
    <w:rsid w:val="00565FCD"/>
    <w:rsid w:val="00566715"/>
    <w:rsid w:val="0056786A"/>
    <w:rsid w:val="005702CC"/>
    <w:rsid w:val="005704AD"/>
    <w:rsid w:val="005716E0"/>
    <w:rsid w:val="0057174D"/>
    <w:rsid w:val="0057261F"/>
    <w:rsid w:val="00572BAB"/>
    <w:rsid w:val="00573947"/>
    <w:rsid w:val="005750EE"/>
    <w:rsid w:val="00575475"/>
    <w:rsid w:val="00575A9D"/>
    <w:rsid w:val="00575F51"/>
    <w:rsid w:val="005767C1"/>
    <w:rsid w:val="00576822"/>
    <w:rsid w:val="00576E27"/>
    <w:rsid w:val="00580301"/>
    <w:rsid w:val="00580859"/>
    <w:rsid w:val="00580B1D"/>
    <w:rsid w:val="00580DB0"/>
    <w:rsid w:val="00580DBF"/>
    <w:rsid w:val="00580FF3"/>
    <w:rsid w:val="005815AF"/>
    <w:rsid w:val="005817A6"/>
    <w:rsid w:val="00581826"/>
    <w:rsid w:val="00582FCA"/>
    <w:rsid w:val="00582FF1"/>
    <w:rsid w:val="005830AF"/>
    <w:rsid w:val="00583399"/>
    <w:rsid w:val="00583C65"/>
    <w:rsid w:val="00586057"/>
    <w:rsid w:val="00586295"/>
    <w:rsid w:val="005867B6"/>
    <w:rsid w:val="005906BD"/>
    <w:rsid w:val="00590F82"/>
    <w:rsid w:val="0059111E"/>
    <w:rsid w:val="00591E28"/>
    <w:rsid w:val="005920C9"/>
    <w:rsid w:val="00592176"/>
    <w:rsid w:val="00592854"/>
    <w:rsid w:val="00592EAC"/>
    <w:rsid w:val="00592F4D"/>
    <w:rsid w:val="005939B5"/>
    <w:rsid w:val="00594289"/>
    <w:rsid w:val="00594C3B"/>
    <w:rsid w:val="00594CBC"/>
    <w:rsid w:val="0059501A"/>
    <w:rsid w:val="005953AA"/>
    <w:rsid w:val="00595D6D"/>
    <w:rsid w:val="0059623E"/>
    <w:rsid w:val="005967FA"/>
    <w:rsid w:val="0059684E"/>
    <w:rsid w:val="00596D7C"/>
    <w:rsid w:val="0059742D"/>
    <w:rsid w:val="005A008F"/>
    <w:rsid w:val="005A083A"/>
    <w:rsid w:val="005A0EB0"/>
    <w:rsid w:val="005A1073"/>
    <w:rsid w:val="005A28F8"/>
    <w:rsid w:val="005A2AD7"/>
    <w:rsid w:val="005A31A0"/>
    <w:rsid w:val="005A3EDB"/>
    <w:rsid w:val="005A423F"/>
    <w:rsid w:val="005A5029"/>
    <w:rsid w:val="005A56B0"/>
    <w:rsid w:val="005A5AAA"/>
    <w:rsid w:val="005A5E7A"/>
    <w:rsid w:val="005A63FA"/>
    <w:rsid w:val="005A6AE3"/>
    <w:rsid w:val="005A7FC5"/>
    <w:rsid w:val="005B021F"/>
    <w:rsid w:val="005B0B6C"/>
    <w:rsid w:val="005B0D73"/>
    <w:rsid w:val="005B1D2C"/>
    <w:rsid w:val="005B375A"/>
    <w:rsid w:val="005B39A2"/>
    <w:rsid w:val="005B3E64"/>
    <w:rsid w:val="005B3ECC"/>
    <w:rsid w:val="005B4103"/>
    <w:rsid w:val="005B4662"/>
    <w:rsid w:val="005B4825"/>
    <w:rsid w:val="005B489B"/>
    <w:rsid w:val="005B5C89"/>
    <w:rsid w:val="005B66DD"/>
    <w:rsid w:val="005B6E8B"/>
    <w:rsid w:val="005B71D4"/>
    <w:rsid w:val="005B790F"/>
    <w:rsid w:val="005B7989"/>
    <w:rsid w:val="005C08C6"/>
    <w:rsid w:val="005C1222"/>
    <w:rsid w:val="005C2A6A"/>
    <w:rsid w:val="005C2BA4"/>
    <w:rsid w:val="005C3320"/>
    <w:rsid w:val="005C3A1B"/>
    <w:rsid w:val="005C3C60"/>
    <w:rsid w:val="005C42CE"/>
    <w:rsid w:val="005C5948"/>
    <w:rsid w:val="005C5A25"/>
    <w:rsid w:val="005C6245"/>
    <w:rsid w:val="005C6436"/>
    <w:rsid w:val="005C6693"/>
    <w:rsid w:val="005C6E39"/>
    <w:rsid w:val="005C711D"/>
    <w:rsid w:val="005C7D38"/>
    <w:rsid w:val="005D02D8"/>
    <w:rsid w:val="005D0518"/>
    <w:rsid w:val="005D0F5E"/>
    <w:rsid w:val="005D1163"/>
    <w:rsid w:val="005D229D"/>
    <w:rsid w:val="005D2603"/>
    <w:rsid w:val="005D26A2"/>
    <w:rsid w:val="005D2836"/>
    <w:rsid w:val="005D2945"/>
    <w:rsid w:val="005D35C4"/>
    <w:rsid w:val="005D5F57"/>
    <w:rsid w:val="005D6544"/>
    <w:rsid w:val="005E153C"/>
    <w:rsid w:val="005E18FE"/>
    <w:rsid w:val="005E202E"/>
    <w:rsid w:val="005E26A0"/>
    <w:rsid w:val="005E31EE"/>
    <w:rsid w:val="005E4D2C"/>
    <w:rsid w:val="005E4FA8"/>
    <w:rsid w:val="005E56BE"/>
    <w:rsid w:val="005E5D24"/>
    <w:rsid w:val="005E7A53"/>
    <w:rsid w:val="005F08C7"/>
    <w:rsid w:val="005F0F06"/>
    <w:rsid w:val="005F1707"/>
    <w:rsid w:val="005F2A48"/>
    <w:rsid w:val="005F2D66"/>
    <w:rsid w:val="005F3914"/>
    <w:rsid w:val="005F3D51"/>
    <w:rsid w:val="005F3F82"/>
    <w:rsid w:val="005F4549"/>
    <w:rsid w:val="005F508F"/>
    <w:rsid w:val="005F5FA9"/>
    <w:rsid w:val="005F77BC"/>
    <w:rsid w:val="005F7CDC"/>
    <w:rsid w:val="006004D2"/>
    <w:rsid w:val="00600678"/>
    <w:rsid w:val="006011B7"/>
    <w:rsid w:val="00601DF0"/>
    <w:rsid w:val="0060252E"/>
    <w:rsid w:val="00602C43"/>
    <w:rsid w:val="00604667"/>
    <w:rsid w:val="006046F5"/>
    <w:rsid w:val="00604A46"/>
    <w:rsid w:val="00605557"/>
    <w:rsid w:val="00606B56"/>
    <w:rsid w:val="00607953"/>
    <w:rsid w:val="00607D7D"/>
    <w:rsid w:val="00610356"/>
    <w:rsid w:val="006105B6"/>
    <w:rsid w:val="006109B7"/>
    <w:rsid w:val="00610A3A"/>
    <w:rsid w:val="00610E4B"/>
    <w:rsid w:val="00612551"/>
    <w:rsid w:val="0061432F"/>
    <w:rsid w:val="00614738"/>
    <w:rsid w:val="00614749"/>
    <w:rsid w:val="006159EE"/>
    <w:rsid w:val="00615D1D"/>
    <w:rsid w:val="00615DD6"/>
    <w:rsid w:val="006160F6"/>
    <w:rsid w:val="006166EC"/>
    <w:rsid w:val="00617242"/>
    <w:rsid w:val="00617890"/>
    <w:rsid w:val="00620B67"/>
    <w:rsid w:val="0062169A"/>
    <w:rsid w:val="0062219A"/>
    <w:rsid w:val="0062285A"/>
    <w:rsid w:val="006233F7"/>
    <w:rsid w:val="00623692"/>
    <w:rsid w:val="00623B95"/>
    <w:rsid w:val="00623BFB"/>
    <w:rsid w:val="006250B4"/>
    <w:rsid w:val="00625A65"/>
    <w:rsid w:val="00625B88"/>
    <w:rsid w:val="0062606F"/>
    <w:rsid w:val="00626C18"/>
    <w:rsid w:val="00626E31"/>
    <w:rsid w:val="0062735E"/>
    <w:rsid w:val="006304BA"/>
    <w:rsid w:val="00630EAF"/>
    <w:rsid w:val="0063105B"/>
    <w:rsid w:val="006314AB"/>
    <w:rsid w:val="00631659"/>
    <w:rsid w:val="006320FF"/>
    <w:rsid w:val="006324C1"/>
    <w:rsid w:val="00632B16"/>
    <w:rsid w:val="00632CBD"/>
    <w:rsid w:val="00633AF8"/>
    <w:rsid w:val="00633FCD"/>
    <w:rsid w:val="00635984"/>
    <w:rsid w:val="00635CD9"/>
    <w:rsid w:val="006368EF"/>
    <w:rsid w:val="00636F15"/>
    <w:rsid w:val="00636FF6"/>
    <w:rsid w:val="006408DB"/>
    <w:rsid w:val="00640FEA"/>
    <w:rsid w:val="00641257"/>
    <w:rsid w:val="0064142D"/>
    <w:rsid w:val="006419EB"/>
    <w:rsid w:val="006436AD"/>
    <w:rsid w:val="006439EC"/>
    <w:rsid w:val="00643A5E"/>
    <w:rsid w:val="00643A7B"/>
    <w:rsid w:val="006445D7"/>
    <w:rsid w:val="006452F9"/>
    <w:rsid w:val="00646259"/>
    <w:rsid w:val="00646F38"/>
    <w:rsid w:val="00647AA6"/>
    <w:rsid w:val="00647CC8"/>
    <w:rsid w:val="006504A2"/>
    <w:rsid w:val="00650B02"/>
    <w:rsid w:val="006512C7"/>
    <w:rsid w:val="00651CF2"/>
    <w:rsid w:val="00651E0D"/>
    <w:rsid w:val="006520B7"/>
    <w:rsid w:val="00652276"/>
    <w:rsid w:val="006523A0"/>
    <w:rsid w:val="006526E9"/>
    <w:rsid w:val="006528C5"/>
    <w:rsid w:val="00652DEB"/>
    <w:rsid w:val="00652E03"/>
    <w:rsid w:val="006533F8"/>
    <w:rsid w:val="00653F4B"/>
    <w:rsid w:val="00654075"/>
    <w:rsid w:val="00654E50"/>
    <w:rsid w:val="00656AE4"/>
    <w:rsid w:val="00656BB3"/>
    <w:rsid w:val="006572AC"/>
    <w:rsid w:val="00657D5A"/>
    <w:rsid w:val="00657F3D"/>
    <w:rsid w:val="006607AC"/>
    <w:rsid w:val="00661ACE"/>
    <w:rsid w:val="00661E0F"/>
    <w:rsid w:val="00662123"/>
    <w:rsid w:val="006623D6"/>
    <w:rsid w:val="006626EA"/>
    <w:rsid w:val="006636F7"/>
    <w:rsid w:val="0066404D"/>
    <w:rsid w:val="00665303"/>
    <w:rsid w:val="00666795"/>
    <w:rsid w:val="00666B8A"/>
    <w:rsid w:val="00667B41"/>
    <w:rsid w:val="006707F8"/>
    <w:rsid w:val="00670C29"/>
    <w:rsid w:val="00670F47"/>
    <w:rsid w:val="006713E5"/>
    <w:rsid w:val="006714D9"/>
    <w:rsid w:val="00672255"/>
    <w:rsid w:val="006728E1"/>
    <w:rsid w:val="00673864"/>
    <w:rsid w:val="00673E0D"/>
    <w:rsid w:val="00673FA3"/>
    <w:rsid w:val="00674883"/>
    <w:rsid w:val="0067498C"/>
    <w:rsid w:val="00674CB0"/>
    <w:rsid w:val="00675C73"/>
    <w:rsid w:val="00676965"/>
    <w:rsid w:val="00676D2A"/>
    <w:rsid w:val="00676E47"/>
    <w:rsid w:val="006776F1"/>
    <w:rsid w:val="006808FB"/>
    <w:rsid w:val="00680E84"/>
    <w:rsid w:val="006812AA"/>
    <w:rsid w:val="006812F4"/>
    <w:rsid w:val="00681776"/>
    <w:rsid w:val="006825D7"/>
    <w:rsid w:val="00682D82"/>
    <w:rsid w:val="00682DDC"/>
    <w:rsid w:val="0068385C"/>
    <w:rsid w:val="00683886"/>
    <w:rsid w:val="00683D4D"/>
    <w:rsid w:val="00684650"/>
    <w:rsid w:val="00685526"/>
    <w:rsid w:val="0068594D"/>
    <w:rsid w:val="00685ED8"/>
    <w:rsid w:val="00686BAD"/>
    <w:rsid w:val="00687282"/>
    <w:rsid w:val="00687CE8"/>
    <w:rsid w:val="00690B51"/>
    <w:rsid w:val="00690CB1"/>
    <w:rsid w:val="00692119"/>
    <w:rsid w:val="00692991"/>
    <w:rsid w:val="00693747"/>
    <w:rsid w:val="00693E7E"/>
    <w:rsid w:val="00694464"/>
    <w:rsid w:val="00694957"/>
    <w:rsid w:val="00694B22"/>
    <w:rsid w:val="006950E6"/>
    <w:rsid w:val="0069537B"/>
    <w:rsid w:val="00696594"/>
    <w:rsid w:val="006975B3"/>
    <w:rsid w:val="00697AB5"/>
    <w:rsid w:val="00697F61"/>
    <w:rsid w:val="006A075D"/>
    <w:rsid w:val="006A0955"/>
    <w:rsid w:val="006A104A"/>
    <w:rsid w:val="006A16BE"/>
    <w:rsid w:val="006A284D"/>
    <w:rsid w:val="006A321B"/>
    <w:rsid w:val="006A4999"/>
    <w:rsid w:val="006A49BC"/>
    <w:rsid w:val="006A4A67"/>
    <w:rsid w:val="006A4C02"/>
    <w:rsid w:val="006A4C9A"/>
    <w:rsid w:val="006A4CD5"/>
    <w:rsid w:val="006A4E64"/>
    <w:rsid w:val="006A58C0"/>
    <w:rsid w:val="006A5D54"/>
    <w:rsid w:val="006A63E2"/>
    <w:rsid w:val="006A6BA6"/>
    <w:rsid w:val="006A6E6D"/>
    <w:rsid w:val="006A6EC8"/>
    <w:rsid w:val="006A796E"/>
    <w:rsid w:val="006B0655"/>
    <w:rsid w:val="006B06C0"/>
    <w:rsid w:val="006B0D15"/>
    <w:rsid w:val="006B1085"/>
    <w:rsid w:val="006B1172"/>
    <w:rsid w:val="006B117D"/>
    <w:rsid w:val="006B17B9"/>
    <w:rsid w:val="006B2EAC"/>
    <w:rsid w:val="006B359C"/>
    <w:rsid w:val="006B48AD"/>
    <w:rsid w:val="006B4969"/>
    <w:rsid w:val="006B5331"/>
    <w:rsid w:val="006B58BF"/>
    <w:rsid w:val="006B58D1"/>
    <w:rsid w:val="006B5AAB"/>
    <w:rsid w:val="006B5C86"/>
    <w:rsid w:val="006B5DF3"/>
    <w:rsid w:val="006B6D80"/>
    <w:rsid w:val="006B74DC"/>
    <w:rsid w:val="006C1F10"/>
    <w:rsid w:val="006C2269"/>
    <w:rsid w:val="006C22BF"/>
    <w:rsid w:val="006C2CEA"/>
    <w:rsid w:val="006C2D09"/>
    <w:rsid w:val="006C3E23"/>
    <w:rsid w:val="006C3EAF"/>
    <w:rsid w:val="006C55ED"/>
    <w:rsid w:val="006C5717"/>
    <w:rsid w:val="006C708E"/>
    <w:rsid w:val="006C7A95"/>
    <w:rsid w:val="006C7C19"/>
    <w:rsid w:val="006D0820"/>
    <w:rsid w:val="006D1772"/>
    <w:rsid w:val="006D30EF"/>
    <w:rsid w:val="006D33BD"/>
    <w:rsid w:val="006D5652"/>
    <w:rsid w:val="006D5748"/>
    <w:rsid w:val="006D5E60"/>
    <w:rsid w:val="006D619E"/>
    <w:rsid w:val="006D6456"/>
    <w:rsid w:val="006E01E9"/>
    <w:rsid w:val="006E07F0"/>
    <w:rsid w:val="006E0CD3"/>
    <w:rsid w:val="006E1129"/>
    <w:rsid w:val="006E1BD0"/>
    <w:rsid w:val="006E1D8E"/>
    <w:rsid w:val="006E1FA1"/>
    <w:rsid w:val="006E22EF"/>
    <w:rsid w:val="006E25A1"/>
    <w:rsid w:val="006E2867"/>
    <w:rsid w:val="006E2E78"/>
    <w:rsid w:val="006E37E4"/>
    <w:rsid w:val="006E3B95"/>
    <w:rsid w:val="006E3F95"/>
    <w:rsid w:val="006E3FBB"/>
    <w:rsid w:val="006E4202"/>
    <w:rsid w:val="006E5BAD"/>
    <w:rsid w:val="006E608C"/>
    <w:rsid w:val="006E6D6A"/>
    <w:rsid w:val="006E6DD4"/>
    <w:rsid w:val="006E70CB"/>
    <w:rsid w:val="006E7139"/>
    <w:rsid w:val="006F0175"/>
    <w:rsid w:val="006F021B"/>
    <w:rsid w:val="006F0220"/>
    <w:rsid w:val="006F05E5"/>
    <w:rsid w:val="006F0689"/>
    <w:rsid w:val="006F0964"/>
    <w:rsid w:val="006F0A11"/>
    <w:rsid w:val="006F13CA"/>
    <w:rsid w:val="006F2357"/>
    <w:rsid w:val="006F26B9"/>
    <w:rsid w:val="006F2CB3"/>
    <w:rsid w:val="006F2D12"/>
    <w:rsid w:val="006F2F28"/>
    <w:rsid w:val="006F2FDB"/>
    <w:rsid w:val="006F41BF"/>
    <w:rsid w:val="006F5498"/>
    <w:rsid w:val="006F5B32"/>
    <w:rsid w:val="006F5E66"/>
    <w:rsid w:val="006F5FAD"/>
    <w:rsid w:val="006F6496"/>
    <w:rsid w:val="006F6964"/>
    <w:rsid w:val="006F727B"/>
    <w:rsid w:val="006F779B"/>
    <w:rsid w:val="006F7BD5"/>
    <w:rsid w:val="00700600"/>
    <w:rsid w:val="0070090A"/>
    <w:rsid w:val="00700BF3"/>
    <w:rsid w:val="00704FA5"/>
    <w:rsid w:val="007056BF"/>
    <w:rsid w:val="00705A4D"/>
    <w:rsid w:val="00705AFA"/>
    <w:rsid w:val="0070625A"/>
    <w:rsid w:val="00706382"/>
    <w:rsid w:val="00706708"/>
    <w:rsid w:val="0070695E"/>
    <w:rsid w:val="00706988"/>
    <w:rsid w:val="00706C21"/>
    <w:rsid w:val="007070B5"/>
    <w:rsid w:val="00707196"/>
    <w:rsid w:val="007072AA"/>
    <w:rsid w:val="0070770F"/>
    <w:rsid w:val="00707E49"/>
    <w:rsid w:val="00710025"/>
    <w:rsid w:val="00710C0D"/>
    <w:rsid w:val="00710DF7"/>
    <w:rsid w:val="00712DE4"/>
    <w:rsid w:val="00714415"/>
    <w:rsid w:val="00715322"/>
    <w:rsid w:val="00715C34"/>
    <w:rsid w:val="007166ED"/>
    <w:rsid w:val="00717027"/>
    <w:rsid w:val="0071747A"/>
    <w:rsid w:val="00720004"/>
    <w:rsid w:val="00720603"/>
    <w:rsid w:val="0072069A"/>
    <w:rsid w:val="007208ED"/>
    <w:rsid w:val="00720BFC"/>
    <w:rsid w:val="007213EB"/>
    <w:rsid w:val="007218C3"/>
    <w:rsid w:val="00721E1F"/>
    <w:rsid w:val="00722D8D"/>
    <w:rsid w:val="00723A02"/>
    <w:rsid w:val="007240E4"/>
    <w:rsid w:val="007241D8"/>
    <w:rsid w:val="0072452B"/>
    <w:rsid w:val="00724FF5"/>
    <w:rsid w:val="00725222"/>
    <w:rsid w:val="007253F6"/>
    <w:rsid w:val="00726A79"/>
    <w:rsid w:val="00726A8C"/>
    <w:rsid w:val="007271BC"/>
    <w:rsid w:val="00727CC5"/>
    <w:rsid w:val="00727E93"/>
    <w:rsid w:val="0073026E"/>
    <w:rsid w:val="00730FDF"/>
    <w:rsid w:val="00731064"/>
    <w:rsid w:val="00731113"/>
    <w:rsid w:val="00731778"/>
    <w:rsid w:val="007317FB"/>
    <w:rsid w:val="00731EBB"/>
    <w:rsid w:val="0073219E"/>
    <w:rsid w:val="007327E8"/>
    <w:rsid w:val="00734A72"/>
    <w:rsid w:val="00734D16"/>
    <w:rsid w:val="00735E9E"/>
    <w:rsid w:val="00735F6C"/>
    <w:rsid w:val="0073621E"/>
    <w:rsid w:val="00736634"/>
    <w:rsid w:val="00736BCD"/>
    <w:rsid w:val="00737F8D"/>
    <w:rsid w:val="007403AF"/>
    <w:rsid w:val="00741E93"/>
    <w:rsid w:val="007420EB"/>
    <w:rsid w:val="007423BA"/>
    <w:rsid w:val="007423CC"/>
    <w:rsid w:val="00742587"/>
    <w:rsid w:val="007428A9"/>
    <w:rsid w:val="007428E1"/>
    <w:rsid w:val="00742E54"/>
    <w:rsid w:val="0074324A"/>
    <w:rsid w:val="007438B5"/>
    <w:rsid w:val="00744950"/>
    <w:rsid w:val="00745B4B"/>
    <w:rsid w:val="00746A19"/>
    <w:rsid w:val="0074788E"/>
    <w:rsid w:val="00747A37"/>
    <w:rsid w:val="007503E4"/>
    <w:rsid w:val="0075165A"/>
    <w:rsid w:val="00751F0B"/>
    <w:rsid w:val="0075271A"/>
    <w:rsid w:val="0075289F"/>
    <w:rsid w:val="007535C7"/>
    <w:rsid w:val="0075483B"/>
    <w:rsid w:val="007554EA"/>
    <w:rsid w:val="007560FC"/>
    <w:rsid w:val="00756378"/>
    <w:rsid w:val="00756475"/>
    <w:rsid w:val="0075670F"/>
    <w:rsid w:val="00756AC1"/>
    <w:rsid w:val="00756CB4"/>
    <w:rsid w:val="00760A3F"/>
    <w:rsid w:val="007626D8"/>
    <w:rsid w:val="007627A9"/>
    <w:rsid w:val="0076309B"/>
    <w:rsid w:val="007630FA"/>
    <w:rsid w:val="007633D1"/>
    <w:rsid w:val="0076346E"/>
    <w:rsid w:val="007640C7"/>
    <w:rsid w:val="00764848"/>
    <w:rsid w:val="00764A68"/>
    <w:rsid w:val="00764E2C"/>
    <w:rsid w:val="00765F07"/>
    <w:rsid w:val="00766189"/>
    <w:rsid w:val="00766E5E"/>
    <w:rsid w:val="00766F3F"/>
    <w:rsid w:val="00766FC7"/>
    <w:rsid w:val="00767C5E"/>
    <w:rsid w:val="00770664"/>
    <w:rsid w:val="00770BBB"/>
    <w:rsid w:val="00771272"/>
    <w:rsid w:val="007712E9"/>
    <w:rsid w:val="007729FA"/>
    <w:rsid w:val="007735B5"/>
    <w:rsid w:val="00774818"/>
    <w:rsid w:val="00774FDA"/>
    <w:rsid w:val="007752EB"/>
    <w:rsid w:val="00775CF2"/>
    <w:rsid w:val="00776CF6"/>
    <w:rsid w:val="0077771C"/>
    <w:rsid w:val="007779C9"/>
    <w:rsid w:val="007801B4"/>
    <w:rsid w:val="007801E2"/>
    <w:rsid w:val="007820F6"/>
    <w:rsid w:val="00783E70"/>
    <w:rsid w:val="00784683"/>
    <w:rsid w:val="00784E03"/>
    <w:rsid w:val="00785145"/>
    <w:rsid w:val="00785DB0"/>
    <w:rsid w:val="00786132"/>
    <w:rsid w:val="0078643C"/>
    <w:rsid w:val="007866DE"/>
    <w:rsid w:val="00786D71"/>
    <w:rsid w:val="00787771"/>
    <w:rsid w:val="00787AB6"/>
    <w:rsid w:val="007911B9"/>
    <w:rsid w:val="00791208"/>
    <w:rsid w:val="0079125F"/>
    <w:rsid w:val="00791944"/>
    <w:rsid w:val="0079194E"/>
    <w:rsid w:val="00791A8F"/>
    <w:rsid w:val="0079229D"/>
    <w:rsid w:val="007924E8"/>
    <w:rsid w:val="00792601"/>
    <w:rsid w:val="00792BB9"/>
    <w:rsid w:val="00792BF0"/>
    <w:rsid w:val="0079389E"/>
    <w:rsid w:val="00793EF7"/>
    <w:rsid w:val="00795479"/>
    <w:rsid w:val="00796AF8"/>
    <w:rsid w:val="00796E09"/>
    <w:rsid w:val="007974B7"/>
    <w:rsid w:val="007A034E"/>
    <w:rsid w:val="007A04C8"/>
    <w:rsid w:val="007A04F2"/>
    <w:rsid w:val="007A109F"/>
    <w:rsid w:val="007A22DC"/>
    <w:rsid w:val="007A3188"/>
    <w:rsid w:val="007A32C7"/>
    <w:rsid w:val="007A3742"/>
    <w:rsid w:val="007A3ACD"/>
    <w:rsid w:val="007A5176"/>
    <w:rsid w:val="007A5AC2"/>
    <w:rsid w:val="007A6239"/>
    <w:rsid w:val="007A6DA6"/>
    <w:rsid w:val="007A706E"/>
    <w:rsid w:val="007A73A6"/>
    <w:rsid w:val="007B02E2"/>
    <w:rsid w:val="007B0589"/>
    <w:rsid w:val="007B08F0"/>
    <w:rsid w:val="007B188A"/>
    <w:rsid w:val="007B18A3"/>
    <w:rsid w:val="007B1AE0"/>
    <w:rsid w:val="007B1C6B"/>
    <w:rsid w:val="007B256D"/>
    <w:rsid w:val="007B4006"/>
    <w:rsid w:val="007B4B96"/>
    <w:rsid w:val="007B5219"/>
    <w:rsid w:val="007B5A21"/>
    <w:rsid w:val="007B5BE0"/>
    <w:rsid w:val="007B5F8D"/>
    <w:rsid w:val="007B634E"/>
    <w:rsid w:val="007B710F"/>
    <w:rsid w:val="007B7234"/>
    <w:rsid w:val="007B7708"/>
    <w:rsid w:val="007C07F1"/>
    <w:rsid w:val="007C0EBC"/>
    <w:rsid w:val="007C27F5"/>
    <w:rsid w:val="007C33E1"/>
    <w:rsid w:val="007C3903"/>
    <w:rsid w:val="007C3F69"/>
    <w:rsid w:val="007C4859"/>
    <w:rsid w:val="007C4BD6"/>
    <w:rsid w:val="007C54EF"/>
    <w:rsid w:val="007C5555"/>
    <w:rsid w:val="007C5B7C"/>
    <w:rsid w:val="007C5FED"/>
    <w:rsid w:val="007C74BC"/>
    <w:rsid w:val="007D073A"/>
    <w:rsid w:val="007D153F"/>
    <w:rsid w:val="007D1C2E"/>
    <w:rsid w:val="007D1C95"/>
    <w:rsid w:val="007D2709"/>
    <w:rsid w:val="007D29BC"/>
    <w:rsid w:val="007D2F16"/>
    <w:rsid w:val="007D4137"/>
    <w:rsid w:val="007D4D88"/>
    <w:rsid w:val="007D5412"/>
    <w:rsid w:val="007D5624"/>
    <w:rsid w:val="007D5CB1"/>
    <w:rsid w:val="007D6399"/>
    <w:rsid w:val="007D6825"/>
    <w:rsid w:val="007D6EF1"/>
    <w:rsid w:val="007D6FE6"/>
    <w:rsid w:val="007E0094"/>
    <w:rsid w:val="007E00D0"/>
    <w:rsid w:val="007E0D65"/>
    <w:rsid w:val="007E11B9"/>
    <w:rsid w:val="007E1B02"/>
    <w:rsid w:val="007E1DC2"/>
    <w:rsid w:val="007E1F12"/>
    <w:rsid w:val="007E2F44"/>
    <w:rsid w:val="007E3682"/>
    <w:rsid w:val="007E3815"/>
    <w:rsid w:val="007E4532"/>
    <w:rsid w:val="007E4DDD"/>
    <w:rsid w:val="007E4E79"/>
    <w:rsid w:val="007E5062"/>
    <w:rsid w:val="007E5B13"/>
    <w:rsid w:val="007E7614"/>
    <w:rsid w:val="007F00AC"/>
    <w:rsid w:val="007F0EB2"/>
    <w:rsid w:val="007F153C"/>
    <w:rsid w:val="007F1C27"/>
    <w:rsid w:val="007F35E9"/>
    <w:rsid w:val="007F409F"/>
    <w:rsid w:val="007F4649"/>
    <w:rsid w:val="007F48EC"/>
    <w:rsid w:val="007F4ACD"/>
    <w:rsid w:val="007F4FAE"/>
    <w:rsid w:val="007F5EF1"/>
    <w:rsid w:val="007F6EC1"/>
    <w:rsid w:val="007F7CEB"/>
    <w:rsid w:val="00800831"/>
    <w:rsid w:val="00801338"/>
    <w:rsid w:val="00801A76"/>
    <w:rsid w:val="008027F8"/>
    <w:rsid w:val="008032C6"/>
    <w:rsid w:val="00803664"/>
    <w:rsid w:val="00803751"/>
    <w:rsid w:val="00803E14"/>
    <w:rsid w:val="008049CD"/>
    <w:rsid w:val="00806223"/>
    <w:rsid w:val="008067AA"/>
    <w:rsid w:val="00806C4D"/>
    <w:rsid w:val="0080762F"/>
    <w:rsid w:val="00807ABA"/>
    <w:rsid w:val="008102D3"/>
    <w:rsid w:val="008110DE"/>
    <w:rsid w:val="008112B4"/>
    <w:rsid w:val="00812648"/>
    <w:rsid w:val="00812816"/>
    <w:rsid w:val="00813033"/>
    <w:rsid w:val="0081365B"/>
    <w:rsid w:val="008166B0"/>
    <w:rsid w:val="00816CDF"/>
    <w:rsid w:val="00816DCF"/>
    <w:rsid w:val="00817882"/>
    <w:rsid w:val="008210FD"/>
    <w:rsid w:val="00821322"/>
    <w:rsid w:val="00821A22"/>
    <w:rsid w:val="00822068"/>
    <w:rsid w:val="008238D5"/>
    <w:rsid w:val="00823F91"/>
    <w:rsid w:val="008249B9"/>
    <w:rsid w:val="00826376"/>
    <w:rsid w:val="008267C7"/>
    <w:rsid w:val="00826A65"/>
    <w:rsid w:val="00826A74"/>
    <w:rsid w:val="00826E41"/>
    <w:rsid w:val="008270C2"/>
    <w:rsid w:val="008274DE"/>
    <w:rsid w:val="00827FEB"/>
    <w:rsid w:val="0083006A"/>
    <w:rsid w:val="008303B6"/>
    <w:rsid w:val="00830462"/>
    <w:rsid w:val="00830C59"/>
    <w:rsid w:val="00831647"/>
    <w:rsid w:val="0083219D"/>
    <w:rsid w:val="008323D2"/>
    <w:rsid w:val="00832507"/>
    <w:rsid w:val="0083362D"/>
    <w:rsid w:val="008338B3"/>
    <w:rsid w:val="008345BD"/>
    <w:rsid w:val="00834856"/>
    <w:rsid w:val="00834D1E"/>
    <w:rsid w:val="008360AA"/>
    <w:rsid w:val="008367A3"/>
    <w:rsid w:val="0083708D"/>
    <w:rsid w:val="008373F8"/>
    <w:rsid w:val="00837749"/>
    <w:rsid w:val="00837A91"/>
    <w:rsid w:val="008403DD"/>
    <w:rsid w:val="00840515"/>
    <w:rsid w:val="0084079F"/>
    <w:rsid w:val="008413B2"/>
    <w:rsid w:val="00841515"/>
    <w:rsid w:val="008423EE"/>
    <w:rsid w:val="008429AA"/>
    <w:rsid w:val="00843A22"/>
    <w:rsid w:val="00844397"/>
    <w:rsid w:val="00844886"/>
    <w:rsid w:val="00844B94"/>
    <w:rsid w:val="00844EA1"/>
    <w:rsid w:val="0084573D"/>
    <w:rsid w:val="00845AB6"/>
    <w:rsid w:val="00845E07"/>
    <w:rsid w:val="00845E8B"/>
    <w:rsid w:val="008465E0"/>
    <w:rsid w:val="00846787"/>
    <w:rsid w:val="008470FF"/>
    <w:rsid w:val="00847208"/>
    <w:rsid w:val="00847E39"/>
    <w:rsid w:val="00850E41"/>
    <w:rsid w:val="008513B5"/>
    <w:rsid w:val="00851B34"/>
    <w:rsid w:val="008520BD"/>
    <w:rsid w:val="00852E46"/>
    <w:rsid w:val="00853180"/>
    <w:rsid w:val="00853214"/>
    <w:rsid w:val="00853CCD"/>
    <w:rsid w:val="00856004"/>
    <w:rsid w:val="00856684"/>
    <w:rsid w:val="00856EC5"/>
    <w:rsid w:val="0085725A"/>
    <w:rsid w:val="00857F60"/>
    <w:rsid w:val="00860A07"/>
    <w:rsid w:val="00861676"/>
    <w:rsid w:val="00861E54"/>
    <w:rsid w:val="0086270D"/>
    <w:rsid w:val="0086288C"/>
    <w:rsid w:val="008628EC"/>
    <w:rsid w:val="00862A96"/>
    <w:rsid w:val="008635CA"/>
    <w:rsid w:val="008640F3"/>
    <w:rsid w:val="00865BFE"/>
    <w:rsid w:val="00866E0B"/>
    <w:rsid w:val="0086785A"/>
    <w:rsid w:val="00867E1B"/>
    <w:rsid w:val="00867E3C"/>
    <w:rsid w:val="00867E69"/>
    <w:rsid w:val="00870354"/>
    <w:rsid w:val="0087047F"/>
    <w:rsid w:val="00870C25"/>
    <w:rsid w:val="008720C0"/>
    <w:rsid w:val="00872E84"/>
    <w:rsid w:val="0087331E"/>
    <w:rsid w:val="008734EE"/>
    <w:rsid w:val="00873ADF"/>
    <w:rsid w:val="00874254"/>
    <w:rsid w:val="00875546"/>
    <w:rsid w:val="008762A4"/>
    <w:rsid w:val="0087677A"/>
    <w:rsid w:val="00876ACE"/>
    <w:rsid w:val="00877784"/>
    <w:rsid w:val="00880B06"/>
    <w:rsid w:val="00880FEB"/>
    <w:rsid w:val="00881467"/>
    <w:rsid w:val="00881C3B"/>
    <w:rsid w:val="0088241A"/>
    <w:rsid w:val="0088293E"/>
    <w:rsid w:val="00882F7C"/>
    <w:rsid w:val="00883F32"/>
    <w:rsid w:val="0088441E"/>
    <w:rsid w:val="00884E40"/>
    <w:rsid w:val="008858C7"/>
    <w:rsid w:val="00885ED2"/>
    <w:rsid w:val="008863A9"/>
    <w:rsid w:val="008864E1"/>
    <w:rsid w:val="0088653F"/>
    <w:rsid w:val="00886AAB"/>
    <w:rsid w:val="00886F33"/>
    <w:rsid w:val="0089116F"/>
    <w:rsid w:val="0089146D"/>
    <w:rsid w:val="00891721"/>
    <w:rsid w:val="008919DB"/>
    <w:rsid w:val="00891AE8"/>
    <w:rsid w:val="008926D8"/>
    <w:rsid w:val="00892C51"/>
    <w:rsid w:val="008933DD"/>
    <w:rsid w:val="00894573"/>
    <w:rsid w:val="00894FFC"/>
    <w:rsid w:val="00895FE9"/>
    <w:rsid w:val="00896E00"/>
    <w:rsid w:val="00897194"/>
    <w:rsid w:val="008972DC"/>
    <w:rsid w:val="00897891"/>
    <w:rsid w:val="008A03AE"/>
    <w:rsid w:val="008A059C"/>
    <w:rsid w:val="008A06F1"/>
    <w:rsid w:val="008A0A40"/>
    <w:rsid w:val="008A2D43"/>
    <w:rsid w:val="008A3ABA"/>
    <w:rsid w:val="008A3EB7"/>
    <w:rsid w:val="008A5105"/>
    <w:rsid w:val="008A5151"/>
    <w:rsid w:val="008A5B20"/>
    <w:rsid w:val="008A5CFA"/>
    <w:rsid w:val="008A5D7B"/>
    <w:rsid w:val="008A63F3"/>
    <w:rsid w:val="008A75AE"/>
    <w:rsid w:val="008A7B26"/>
    <w:rsid w:val="008A7EFE"/>
    <w:rsid w:val="008B0534"/>
    <w:rsid w:val="008B14A7"/>
    <w:rsid w:val="008B2881"/>
    <w:rsid w:val="008B2B15"/>
    <w:rsid w:val="008B2E29"/>
    <w:rsid w:val="008B4120"/>
    <w:rsid w:val="008B45D7"/>
    <w:rsid w:val="008B4832"/>
    <w:rsid w:val="008B5DED"/>
    <w:rsid w:val="008B6911"/>
    <w:rsid w:val="008B6F7A"/>
    <w:rsid w:val="008B77FC"/>
    <w:rsid w:val="008B7B43"/>
    <w:rsid w:val="008C00BA"/>
    <w:rsid w:val="008C042D"/>
    <w:rsid w:val="008C1FE9"/>
    <w:rsid w:val="008C2201"/>
    <w:rsid w:val="008C22ED"/>
    <w:rsid w:val="008C23B2"/>
    <w:rsid w:val="008C2BDC"/>
    <w:rsid w:val="008C34DD"/>
    <w:rsid w:val="008C3B48"/>
    <w:rsid w:val="008C41CD"/>
    <w:rsid w:val="008C4841"/>
    <w:rsid w:val="008C4FA4"/>
    <w:rsid w:val="008C50A8"/>
    <w:rsid w:val="008C5332"/>
    <w:rsid w:val="008C58DD"/>
    <w:rsid w:val="008C599B"/>
    <w:rsid w:val="008C5CC4"/>
    <w:rsid w:val="008C6303"/>
    <w:rsid w:val="008C640B"/>
    <w:rsid w:val="008C6650"/>
    <w:rsid w:val="008C695F"/>
    <w:rsid w:val="008C789A"/>
    <w:rsid w:val="008C7DDC"/>
    <w:rsid w:val="008D0330"/>
    <w:rsid w:val="008D05BB"/>
    <w:rsid w:val="008D0625"/>
    <w:rsid w:val="008D0DBA"/>
    <w:rsid w:val="008D1201"/>
    <w:rsid w:val="008D19E5"/>
    <w:rsid w:val="008D1B7F"/>
    <w:rsid w:val="008D22C6"/>
    <w:rsid w:val="008D28F1"/>
    <w:rsid w:val="008D2D66"/>
    <w:rsid w:val="008D2FAF"/>
    <w:rsid w:val="008D3585"/>
    <w:rsid w:val="008D4065"/>
    <w:rsid w:val="008D412B"/>
    <w:rsid w:val="008D42B2"/>
    <w:rsid w:val="008D4301"/>
    <w:rsid w:val="008D4556"/>
    <w:rsid w:val="008D55A1"/>
    <w:rsid w:val="008D5943"/>
    <w:rsid w:val="008D634B"/>
    <w:rsid w:val="008D6D31"/>
    <w:rsid w:val="008D76ED"/>
    <w:rsid w:val="008E0A79"/>
    <w:rsid w:val="008E141E"/>
    <w:rsid w:val="008E1934"/>
    <w:rsid w:val="008E247F"/>
    <w:rsid w:val="008E273C"/>
    <w:rsid w:val="008E2A9B"/>
    <w:rsid w:val="008E32B1"/>
    <w:rsid w:val="008E3D66"/>
    <w:rsid w:val="008E4DA1"/>
    <w:rsid w:val="008E4EFE"/>
    <w:rsid w:val="008E5727"/>
    <w:rsid w:val="008E5DC4"/>
    <w:rsid w:val="008E61CD"/>
    <w:rsid w:val="008E644B"/>
    <w:rsid w:val="008E64AA"/>
    <w:rsid w:val="008E6E4D"/>
    <w:rsid w:val="008E7144"/>
    <w:rsid w:val="008F059C"/>
    <w:rsid w:val="008F0AD7"/>
    <w:rsid w:val="008F0E3F"/>
    <w:rsid w:val="008F226B"/>
    <w:rsid w:val="008F252D"/>
    <w:rsid w:val="008F2ED4"/>
    <w:rsid w:val="008F36FE"/>
    <w:rsid w:val="008F49C2"/>
    <w:rsid w:val="008F4C4A"/>
    <w:rsid w:val="008F557F"/>
    <w:rsid w:val="008F6E45"/>
    <w:rsid w:val="008F7801"/>
    <w:rsid w:val="008F7EBD"/>
    <w:rsid w:val="00900A5B"/>
    <w:rsid w:val="00900CBC"/>
    <w:rsid w:val="00901A2C"/>
    <w:rsid w:val="00902DEE"/>
    <w:rsid w:val="00903A67"/>
    <w:rsid w:val="00903EDC"/>
    <w:rsid w:val="00904752"/>
    <w:rsid w:val="00904904"/>
    <w:rsid w:val="009062C7"/>
    <w:rsid w:val="009065DD"/>
    <w:rsid w:val="0090696A"/>
    <w:rsid w:val="00910760"/>
    <w:rsid w:val="00910A88"/>
    <w:rsid w:val="00911141"/>
    <w:rsid w:val="00911577"/>
    <w:rsid w:val="009134AA"/>
    <w:rsid w:val="00915F25"/>
    <w:rsid w:val="00915F4E"/>
    <w:rsid w:val="009161DB"/>
    <w:rsid w:val="0091663C"/>
    <w:rsid w:val="00916C28"/>
    <w:rsid w:val="00917532"/>
    <w:rsid w:val="009175DB"/>
    <w:rsid w:val="009175F0"/>
    <w:rsid w:val="00917E22"/>
    <w:rsid w:val="009201AC"/>
    <w:rsid w:val="009214A0"/>
    <w:rsid w:val="00921D4E"/>
    <w:rsid w:val="009222F8"/>
    <w:rsid w:val="009225CC"/>
    <w:rsid w:val="00922CC5"/>
    <w:rsid w:val="00923C4A"/>
    <w:rsid w:val="00923E17"/>
    <w:rsid w:val="009243DC"/>
    <w:rsid w:val="00924D68"/>
    <w:rsid w:val="00925D9D"/>
    <w:rsid w:val="00926071"/>
    <w:rsid w:val="00926709"/>
    <w:rsid w:val="009300BC"/>
    <w:rsid w:val="009300FB"/>
    <w:rsid w:val="00930661"/>
    <w:rsid w:val="009309CC"/>
    <w:rsid w:val="00930D26"/>
    <w:rsid w:val="0093170E"/>
    <w:rsid w:val="009318B6"/>
    <w:rsid w:val="0093203B"/>
    <w:rsid w:val="009327A1"/>
    <w:rsid w:val="00932C83"/>
    <w:rsid w:val="0093344A"/>
    <w:rsid w:val="00933D88"/>
    <w:rsid w:val="0093488D"/>
    <w:rsid w:val="00935225"/>
    <w:rsid w:val="00936391"/>
    <w:rsid w:val="009374FD"/>
    <w:rsid w:val="009376DD"/>
    <w:rsid w:val="00937C3E"/>
    <w:rsid w:val="00941300"/>
    <w:rsid w:val="0094155E"/>
    <w:rsid w:val="00942FCA"/>
    <w:rsid w:val="00943D73"/>
    <w:rsid w:val="00943EBD"/>
    <w:rsid w:val="009448D8"/>
    <w:rsid w:val="009455E6"/>
    <w:rsid w:val="00945737"/>
    <w:rsid w:val="00945D09"/>
    <w:rsid w:val="009468B9"/>
    <w:rsid w:val="00950274"/>
    <w:rsid w:val="00950360"/>
    <w:rsid w:val="0095059A"/>
    <w:rsid w:val="00950782"/>
    <w:rsid w:val="00950987"/>
    <w:rsid w:val="00950E0B"/>
    <w:rsid w:val="00950EFB"/>
    <w:rsid w:val="00950F51"/>
    <w:rsid w:val="00951666"/>
    <w:rsid w:val="009517B0"/>
    <w:rsid w:val="009517C2"/>
    <w:rsid w:val="00951BCD"/>
    <w:rsid w:val="00951C38"/>
    <w:rsid w:val="009520A1"/>
    <w:rsid w:val="0095255E"/>
    <w:rsid w:val="00952997"/>
    <w:rsid w:val="00953D60"/>
    <w:rsid w:val="009540A2"/>
    <w:rsid w:val="0095490E"/>
    <w:rsid w:val="00954B58"/>
    <w:rsid w:val="00956EE2"/>
    <w:rsid w:val="00957CF6"/>
    <w:rsid w:val="0096043C"/>
    <w:rsid w:val="00960A7F"/>
    <w:rsid w:val="00961622"/>
    <w:rsid w:val="009633FC"/>
    <w:rsid w:val="00963991"/>
    <w:rsid w:val="00964C9C"/>
    <w:rsid w:val="009651D1"/>
    <w:rsid w:val="00965562"/>
    <w:rsid w:val="00966283"/>
    <w:rsid w:val="009664E6"/>
    <w:rsid w:val="009669D7"/>
    <w:rsid w:val="00966B0D"/>
    <w:rsid w:val="00966F3C"/>
    <w:rsid w:val="00967591"/>
    <w:rsid w:val="00967F07"/>
    <w:rsid w:val="00970F35"/>
    <w:rsid w:val="00971E5D"/>
    <w:rsid w:val="00971F1A"/>
    <w:rsid w:val="009724E1"/>
    <w:rsid w:val="009729BE"/>
    <w:rsid w:val="009731FE"/>
    <w:rsid w:val="0097331C"/>
    <w:rsid w:val="009737D0"/>
    <w:rsid w:val="00973A6D"/>
    <w:rsid w:val="00973E0F"/>
    <w:rsid w:val="00974F9E"/>
    <w:rsid w:val="00976397"/>
    <w:rsid w:val="00976DA6"/>
    <w:rsid w:val="00977B2E"/>
    <w:rsid w:val="00977F0A"/>
    <w:rsid w:val="00980007"/>
    <w:rsid w:val="0098064C"/>
    <w:rsid w:val="00980E91"/>
    <w:rsid w:val="00980F55"/>
    <w:rsid w:val="009816FE"/>
    <w:rsid w:val="00981BC3"/>
    <w:rsid w:val="00981F08"/>
    <w:rsid w:val="009825A0"/>
    <w:rsid w:val="00982651"/>
    <w:rsid w:val="00983CA8"/>
    <w:rsid w:val="00983CAD"/>
    <w:rsid w:val="009846B4"/>
    <w:rsid w:val="00984DEE"/>
    <w:rsid w:val="0098577C"/>
    <w:rsid w:val="00985CBB"/>
    <w:rsid w:val="00985FB3"/>
    <w:rsid w:val="009877AA"/>
    <w:rsid w:val="009907C4"/>
    <w:rsid w:val="00990E79"/>
    <w:rsid w:val="0099134E"/>
    <w:rsid w:val="0099225B"/>
    <w:rsid w:val="0099467D"/>
    <w:rsid w:val="0099470A"/>
    <w:rsid w:val="0099481A"/>
    <w:rsid w:val="00995659"/>
    <w:rsid w:val="00995C24"/>
    <w:rsid w:val="00995DA2"/>
    <w:rsid w:val="00995DA3"/>
    <w:rsid w:val="00996B41"/>
    <w:rsid w:val="00996F63"/>
    <w:rsid w:val="009A0872"/>
    <w:rsid w:val="009A129F"/>
    <w:rsid w:val="009A135F"/>
    <w:rsid w:val="009A241A"/>
    <w:rsid w:val="009A4848"/>
    <w:rsid w:val="009A4E6D"/>
    <w:rsid w:val="009A5C6B"/>
    <w:rsid w:val="009A61CF"/>
    <w:rsid w:val="009A6C2D"/>
    <w:rsid w:val="009A73B1"/>
    <w:rsid w:val="009A744C"/>
    <w:rsid w:val="009A7585"/>
    <w:rsid w:val="009B0B0C"/>
    <w:rsid w:val="009B0B23"/>
    <w:rsid w:val="009B1295"/>
    <w:rsid w:val="009B1300"/>
    <w:rsid w:val="009B1ADE"/>
    <w:rsid w:val="009B1AFE"/>
    <w:rsid w:val="009B1EEB"/>
    <w:rsid w:val="009B241F"/>
    <w:rsid w:val="009B2498"/>
    <w:rsid w:val="009B2F80"/>
    <w:rsid w:val="009B388E"/>
    <w:rsid w:val="009B41F0"/>
    <w:rsid w:val="009B4675"/>
    <w:rsid w:val="009B4C63"/>
    <w:rsid w:val="009B57D7"/>
    <w:rsid w:val="009B5977"/>
    <w:rsid w:val="009B61E9"/>
    <w:rsid w:val="009B6FDE"/>
    <w:rsid w:val="009C0080"/>
    <w:rsid w:val="009C1012"/>
    <w:rsid w:val="009C125C"/>
    <w:rsid w:val="009C19B1"/>
    <w:rsid w:val="009C1D6F"/>
    <w:rsid w:val="009C2915"/>
    <w:rsid w:val="009C2F1C"/>
    <w:rsid w:val="009C3769"/>
    <w:rsid w:val="009C37E6"/>
    <w:rsid w:val="009C3D47"/>
    <w:rsid w:val="009C4085"/>
    <w:rsid w:val="009C44BD"/>
    <w:rsid w:val="009C47C4"/>
    <w:rsid w:val="009C4BA7"/>
    <w:rsid w:val="009C562C"/>
    <w:rsid w:val="009C6084"/>
    <w:rsid w:val="009C62AE"/>
    <w:rsid w:val="009C65DA"/>
    <w:rsid w:val="009C6B11"/>
    <w:rsid w:val="009C72BA"/>
    <w:rsid w:val="009C7ACB"/>
    <w:rsid w:val="009C7E8D"/>
    <w:rsid w:val="009D041F"/>
    <w:rsid w:val="009D06B9"/>
    <w:rsid w:val="009D0B9F"/>
    <w:rsid w:val="009D13CD"/>
    <w:rsid w:val="009D148E"/>
    <w:rsid w:val="009D1DDE"/>
    <w:rsid w:val="009D1F1B"/>
    <w:rsid w:val="009D24B9"/>
    <w:rsid w:val="009D2BFF"/>
    <w:rsid w:val="009D2DB5"/>
    <w:rsid w:val="009D2EC6"/>
    <w:rsid w:val="009D314D"/>
    <w:rsid w:val="009D5322"/>
    <w:rsid w:val="009D557D"/>
    <w:rsid w:val="009D58F4"/>
    <w:rsid w:val="009D5ED6"/>
    <w:rsid w:val="009E040D"/>
    <w:rsid w:val="009E04D2"/>
    <w:rsid w:val="009E10A8"/>
    <w:rsid w:val="009E1496"/>
    <w:rsid w:val="009E17AF"/>
    <w:rsid w:val="009E268A"/>
    <w:rsid w:val="009E2B8D"/>
    <w:rsid w:val="009E2E1F"/>
    <w:rsid w:val="009E2F34"/>
    <w:rsid w:val="009E36C7"/>
    <w:rsid w:val="009E36E4"/>
    <w:rsid w:val="009E39A7"/>
    <w:rsid w:val="009E4B0A"/>
    <w:rsid w:val="009E5BDB"/>
    <w:rsid w:val="009E6198"/>
    <w:rsid w:val="009E753B"/>
    <w:rsid w:val="009E76AF"/>
    <w:rsid w:val="009E7C65"/>
    <w:rsid w:val="009F04A4"/>
    <w:rsid w:val="009F065E"/>
    <w:rsid w:val="009F0DD6"/>
    <w:rsid w:val="009F1A66"/>
    <w:rsid w:val="009F1D08"/>
    <w:rsid w:val="009F1EAA"/>
    <w:rsid w:val="009F20B4"/>
    <w:rsid w:val="009F2E4A"/>
    <w:rsid w:val="009F308C"/>
    <w:rsid w:val="009F44BF"/>
    <w:rsid w:val="009F4DC2"/>
    <w:rsid w:val="009F5640"/>
    <w:rsid w:val="00A00ACC"/>
    <w:rsid w:val="00A03303"/>
    <w:rsid w:val="00A03DF9"/>
    <w:rsid w:val="00A03FAD"/>
    <w:rsid w:val="00A05481"/>
    <w:rsid w:val="00A058EA"/>
    <w:rsid w:val="00A07999"/>
    <w:rsid w:val="00A10BFD"/>
    <w:rsid w:val="00A1209C"/>
    <w:rsid w:val="00A121A9"/>
    <w:rsid w:val="00A12619"/>
    <w:rsid w:val="00A12C72"/>
    <w:rsid w:val="00A13259"/>
    <w:rsid w:val="00A13B55"/>
    <w:rsid w:val="00A147C2"/>
    <w:rsid w:val="00A14B93"/>
    <w:rsid w:val="00A154B0"/>
    <w:rsid w:val="00A15E3B"/>
    <w:rsid w:val="00A2027C"/>
    <w:rsid w:val="00A20996"/>
    <w:rsid w:val="00A21674"/>
    <w:rsid w:val="00A22155"/>
    <w:rsid w:val="00A22A73"/>
    <w:rsid w:val="00A2308B"/>
    <w:rsid w:val="00A23B2D"/>
    <w:rsid w:val="00A2492C"/>
    <w:rsid w:val="00A26A54"/>
    <w:rsid w:val="00A271A5"/>
    <w:rsid w:val="00A274FE"/>
    <w:rsid w:val="00A27C9B"/>
    <w:rsid w:val="00A27CD6"/>
    <w:rsid w:val="00A27E0E"/>
    <w:rsid w:val="00A30D29"/>
    <w:rsid w:val="00A3106E"/>
    <w:rsid w:val="00A31A2D"/>
    <w:rsid w:val="00A31B6C"/>
    <w:rsid w:val="00A327A2"/>
    <w:rsid w:val="00A3284A"/>
    <w:rsid w:val="00A32A25"/>
    <w:rsid w:val="00A344E3"/>
    <w:rsid w:val="00A34953"/>
    <w:rsid w:val="00A34978"/>
    <w:rsid w:val="00A34E8A"/>
    <w:rsid w:val="00A3717E"/>
    <w:rsid w:val="00A373B5"/>
    <w:rsid w:val="00A37CC7"/>
    <w:rsid w:val="00A40089"/>
    <w:rsid w:val="00A40159"/>
    <w:rsid w:val="00A402C9"/>
    <w:rsid w:val="00A404E6"/>
    <w:rsid w:val="00A409B5"/>
    <w:rsid w:val="00A40D0E"/>
    <w:rsid w:val="00A42A7C"/>
    <w:rsid w:val="00A42B58"/>
    <w:rsid w:val="00A43621"/>
    <w:rsid w:val="00A438F8"/>
    <w:rsid w:val="00A43E00"/>
    <w:rsid w:val="00A43ED8"/>
    <w:rsid w:val="00A4436A"/>
    <w:rsid w:val="00A4478C"/>
    <w:rsid w:val="00A44AA2"/>
    <w:rsid w:val="00A456B4"/>
    <w:rsid w:val="00A45EFF"/>
    <w:rsid w:val="00A460B3"/>
    <w:rsid w:val="00A46EED"/>
    <w:rsid w:val="00A47789"/>
    <w:rsid w:val="00A4786A"/>
    <w:rsid w:val="00A500FF"/>
    <w:rsid w:val="00A50387"/>
    <w:rsid w:val="00A504D0"/>
    <w:rsid w:val="00A50576"/>
    <w:rsid w:val="00A507B0"/>
    <w:rsid w:val="00A50E53"/>
    <w:rsid w:val="00A51165"/>
    <w:rsid w:val="00A51191"/>
    <w:rsid w:val="00A51C81"/>
    <w:rsid w:val="00A51F5C"/>
    <w:rsid w:val="00A52D53"/>
    <w:rsid w:val="00A533BA"/>
    <w:rsid w:val="00A54222"/>
    <w:rsid w:val="00A5481B"/>
    <w:rsid w:val="00A54BA0"/>
    <w:rsid w:val="00A55063"/>
    <w:rsid w:val="00A55102"/>
    <w:rsid w:val="00A55382"/>
    <w:rsid w:val="00A56099"/>
    <w:rsid w:val="00A56919"/>
    <w:rsid w:val="00A56971"/>
    <w:rsid w:val="00A571D8"/>
    <w:rsid w:val="00A57374"/>
    <w:rsid w:val="00A5744A"/>
    <w:rsid w:val="00A57B23"/>
    <w:rsid w:val="00A603EA"/>
    <w:rsid w:val="00A60835"/>
    <w:rsid w:val="00A60CC3"/>
    <w:rsid w:val="00A60F66"/>
    <w:rsid w:val="00A61AE8"/>
    <w:rsid w:val="00A627A8"/>
    <w:rsid w:val="00A63F59"/>
    <w:rsid w:val="00A64839"/>
    <w:rsid w:val="00A64E85"/>
    <w:rsid w:val="00A668D9"/>
    <w:rsid w:val="00A67646"/>
    <w:rsid w:val="00A7048A"/>
    <w:rsid w:val="00A706E7"/>
    <w:rsid w:val="00A70D58"/>
    <w:rsid w:val="00A711B4"/>
    <w:rsid w:val="00A7146C"/>
    <w:rsid w:val="00A7184A"/>
    <w:rsid w:val="00A7192F"/>
    <w:rsid w:val="00A71A63"/>
    <w:rsid w:val="00A726A5"/>
    <w:rsid w:val="00A729AA"/>
    <w:rsid w:val="00A72F68"/>
    <w:rsid w:val="00A737ED"/>
    <w:rsid w:val="00A74706"/>
    <w:rsid w:val="00A74F05"/>
    <w:rsid w:val="00A75C68"/>
    <w:rsid w:val="00A75D04"/>
    <w:rsid w:val="00A764A8"/>
    <w:rsid w:val="00A7785D"/>
    <w:rsid w:val="00A77FDC"/>
    <w:rsid w:val="00A80D87"/>
    <w:rsid w:val="00A81D37"/>
    <w:rsid w:val="00A81D51"/>
    <w:rsid w:val="00A827B6"/>
    <w:rsid w:val="00A832CE"/>
    <w:rsid w:val="00A83FEF"/>
    <w:rsid w:val="00A84229"/>
    <w:rsid w:val="00A845D4"/>
    <w:rsid w:val="00A849A2"/>
    <w:rsid w:val="00A851CD"/>
    <w:rsid w:val="00A8573A"/>
    <w:rsid w:val="00A86003"/>
    <w:rsid w:val="00A86333"/>
    <w:rsid w:val="00A86AC8"/>
    <w:rsid w:val="00A874CB"/>
    <w:rsid w:val="00A878B6"/>
    <w:rsid w:val="00A87A9E"/>
    <w:rsid w:val="00A87AF6"/>
    <w:rsid w:val="00A87B82"/>
    <w:rsid w:val="00A87CF5"/>
    <w:rsid w:val="00A87F23"/>
    <w:rsid w:val="00A87F26"/>
    <w:rsid w:val="00A91F81"/>
    <w:rsid w:val="00A91FA3"/>
    <w:rsid w:val="00A931AC"/>
    <w:rsid w:val="00A93552"/>
    <w:rsid w:val="00A94720"/>
    <w:rsid w:val="00A94A87"/>
    <w:rsid w:val="00A95A9B"/>
    <w:rsid w:val="00A95EA8"/>
    <w:rsid w:val="00A962ED"/>
    <w:rsid w:val="00A96574"/>
    <w:rsid w:val="00A972A1"/>
    <w:rsid w:val="00AA02C4"/>
    <w:rsid w:val="00AA0565"/>
    <w:rsid w:val="00AA08CA"/>
    <w:rsid w:val="00AA1B41"/>
    <w:rsid w:val="00AA1B47"/>
    <w:rsid w:val="00AA2032"/>
    <w:rsid w:val="00AA2227"/>
    <w:rsid w:val="00AA353C"/>
    <w:rsid w:val="00AA35A3"/>
    <w:rsid w:val="00AA4383"/>
    <w:rsid w:val="00AA50D5"/>
    <w:rsid w:val="00AA51BE"/>
    <w:rsid w:val="00AA60B9"/>
    <w:rsid w:val="00AA6CCA"/>
    <w:rsid w:val="00AB122C"/>
    <w:rsid w:val="00AB2CDC"/>
    <w:rsid w:val="00AB2E49"/>
    <w:rsid w:val="00AB3177"/>
    <w:rsid w:val="00AB4066"/>
    <w:rsid w:val="00AB411D"/>
    <w:rsid w:val="00AB434B"/>
    <w:rsid w:val="00AB49A9"/>
    <w:rsid w:val="00AB4BA0"/>
    <w:rsid w:val="00AB4C68"/>
    <w:rsid w:val="00AB4FC8"/>
    <w:rsid w:val="00AB590A"/>
    <w:rsid w:val="00AB6943"/>
    <w:rsid w:val="00AB7481"/>
    <w:rsid w:val="00AC0A34"/>
    <w:rsid w:val="00AC1DE4"/>
    <w:rsid w:val="00AC1E06"/>
    <w:rsid w:val="00AC1E34"/>
    <w:rsid w:val="00AC27BA"/>
    <w:rsid w:val="00AC3B1B"/>
    <w:rsid w:val="00AC53A2"/>
    <w:rsid w:val="00AC56B3"/>
    <w:rsid w:val="00AC56D2"/>
    <w:rsid w:val="00AC5932"/>
    <w:rsid w:val="00AC6111"/>
    <w:rsid w:val="00AC7CF9"/>
    <w:rsid w:val="00AC7D92"/>
    <w:rsid w:val="00AD0439"/>
    <w:rsid w:val="00AD08B6"/>
    <w:rsid w:val="00AD18A8"/>
    <w:rsid w:val="00AD1E66"/>
    <w:rsid w:val="00AD3087"/>
    <w:rsid w:val="00AD32BD"/>
    <w:rsid w:val="00AD3C1E"/>
    <w:rsid w:val="00AD3C82"/>
    <w:rsid w:val="00AD3ECC"/>
    <w:rsid w:val="00AD42B5"/>
    <w:rsid w:val="00AD4B06"/>
    <w:rsid w:val="00AD51AC"/>
    <w:rsid w:val="00AD5CFC"/>
    <w:rsid w:val="00AD702C"/>
    <w:rsid w:val="00AD7C7D"/>
    <w:rsid w:val="00AE00C7"/>
    <w:rsid w:val="00AE1BC6"/>
    <w:rsid w:val="00AE2666"/>
    <w:rsid w:val="00AE3C7E"/>
    <w:rsid w:val="00AE44B0"/>
    <w:rsid w:val="00AE44FA"/>
    <w:rsid w:val="00AE47DC"/>
    <w:rsid w:val="00AE4836"/>
    <w:rsid w:val="00AE4E73"/>
    <w:rsid w:val="00AE514A"/>
    <w:rsid w:val="00AE585C"/>
    <w:rsid w:val="00AE5969"/>
    <w:rsid w:val="00AE7031"/>
    <w:rsid w:val="00AE7359"/>
    <w:rsid w:val="00AE7E5F"/>
    <w:rsid w:val="00AE7F7B"/>
    <w:rsid w:val="00AF04E3"/>
    <w:rsid w:val="00AF1236"/>
    <w:rsid w:val="00AF1333"/>
    <w:rsid w:val="00AF1E1C"/>
    <w:rsid w:val="00AF1EC5"/>
    <w:rsid w:val="00AF1F29"/>
    <w:rsid w:val="00AF276D"/>
    <w:rsid w:val="00AF4260"/>
    <w:rsid w:val="00AF47B5"/>
    <w:rsid w:val="00AF4BB3"/>
    <w:rsid w:val="00AF4CB3"/>
    <w:rsid w:val="00AF5421"/>
    <w:rsid w:val="00AF6CB0"/>
    <w:rsid w:val="00AF7BA7"/>
    <w:rsid w:val="00B00B04"/>
    <w:rsid w:val="00B00CA7"/>
    <w:rsid w:val="00B01074"/>
    <w:rsid w:val="00B01271"/>
    <w:rsid w:val="00B02B36"/>
    <w:rsid w:val="00B03FAF"/>
    <w:rsid w:val="00B041AC"/>
    <w:rsid w:val="00B04F41"/>
    <w:rsid w:val="00B05643"/>
    <w:rsid w:val="00B057FC"/>
    <w:rsid w:val="00B05F45"/>
    <w:rsid w:val="00B07129"/>
    <w:rsid w:val="00B07723"/>
    <w:rsid w:val="00B07820"/>
    <w:rsid w:val="00B10476"/>
    <w:rsid w:val="00B10851"/>
    <w:rsid w:val="00B10F1E"/>
    <w:rsid w:val="00B10F5E"/>
    <w:rsid w:val="00B1333C"/>
    <w:rsid w:val="00B13508"/>
    <w:rsid w:val="00B135AF"/>
    <w:rsid w:val="00B13EFA"/>
    <w:rsid w:val="00B14161"/>
    <w:rsid w:val="00B141AA"/>
    <w:rsid w:val="00B14B23"/>
    <w:rsid w:val="00B15643"/>
    <w:rsid w:val="00B15781"/>
    <w:rsid w:val="00B15FCE"/>
    <w:rsid w:val="00B15FDD"/>
    <w:rsid w:val="00B170AB"/>
    <w:rsid w:val="00B17FF9"/>
    <w:rsid w:val="00B221E5"/>
    <w:rsid w:val="00B225B0"/>
    <w:rsid w:val="00B23803"/>
    <w:rsid w:val="00B24358"/>
    <w:rsid w:val="00B2618C"/>
    <w:rsid w:val="00B261B5"/>
    <w:rsid w:val="00B265A4"/>
    <w:rsid w:val="00B2664E"/>
    <w:rsid w:val="00B267DD"/>
    <w:rsid w:val="00B26EDD"/>
    <w:rsid w:val="00B30222"/>
    <w:rsid w:val="00B30659"/>
    <w:rsid w:val="00B30816"/>
    <w:rsid w:val="00B30D27"/>
    <w:rsid w:val="00B30FDB"/>
    <w:rsid w:val="00B318EA"/>
    <w:rsid w:val="00B31D6B"/>
    <w:rsid w:val="00B335FF"/>
    <w:rsid w:val="00B33ED6"/>
    <w:rsid w:val="00B34C73"/>
    <w:rsid w:val="00B3647C"/>
    <w:rsid w:val="00B376DB"/>
    <w:rsid w:val="00B40729"/>
    <w:rsid w:val="00B4104F"/>
    <w:rsid w:val="00B4134F"/>
    <w:rsid w:val="00B41938"/>
    <w:rsid w:val="00B41B8B"/>
    <w:rsid w:val="00B422B1"/>
    <w:rsid w:val="00B42735"/>
    <w:rsid w:val="00B42B5A"/>
    <w:rsid w:val="00B438E0"/>
    <w:rsid w:val="00B44666"/>
    <w:rsid w:val="00B44DB9"/>
    <w:rsid w:val="00B45484"/>
    <w:rsid w:val="00B45CD6"/>
    <w:rsid w:val="00B46D3A"/>
    <w:rsid w:val="00B46FC1"/>
    <w:rsid w:val="00B47A2D"/>
    <w:rsid w:val="00B507A0"/>
    <w:rsid w:val="00B511BC"/>
    <w:rsid w:val="00B513AC"/>
    <w:rsid w:val="00B5217F"/>
    <w:rsid w:val="00B52DCD"/>
    <w:rsid w:val="00B53043"/>
    <w:rsid w:val="00B5380C"/>
    <w:rsid w:val="00B53C64"/>
    <w:rsid w:val="00B541BC"/>
    <w:rsid w:val="00B5523A"/>
    <w:rsid w:val="00B555C5"/>
    <w:rsid w:val="00B5564A"/>
    <w:rsid w:val="00B56060"/>
    <w:rsid w:val="00B561C8"/>
    <w:rsid w:val="00B5633A"/>
    <w:rsid w:val="00B5637E"/>
    <w:rsid w:val="00B563DF"/>
    <w:rsid w:val="00B5640A"/>
    <w:rsid w:val="00B57513"/>
    <w:rsid w:val="00B60A7A"/>
    <w:rsid w:val="00B60EBF"/>
    <w:rsid w:val="00B60FD4"/>
    <w:rsid w:val="00B612AA"/>
    <w:rsid w:val="00B62575"/>
    <w:rsid w:val="00B625B8"/>
    <w:rsid w:val="00B638A9"/>
    <w:rsid w:val="00B646B2"/>
    <w:rsid w:val="00B648D0"/>
    <w:rsid w:val="00B657DF"/>
    <w:rsid w:val="00B65910"/>
    <w:rsid w:val="00B666C7"/>
    <w:rsid w:val="00B667E1"/>
    <w:rsid w:val="00B66F2A"/>
    <w:rsid w:val="00B67659"/>
    <w:rsid w:val="00B705C5"/>
    <w:rsid w:val="00B70661"/>
    <w:rsid w:val="00B71470"/>
    <w:rsid w:val="00B71A7F"/>
    <w:rsid w:val="00B71D9C"/>
    <w:rsid w:val="00B72331"/>
    <w:rsid w:val="00B72787"/>
    <w:rsid w:val="00B73EFF"/>
    <w:rsid w:val="00B74515"/>
    <w:rsid w:val="00B74A67"/>
    <w:rsid w:val="00B755FD"/>
    <w:rsid w:val="00B76120"/>
    <w:rsid w:val="00B766E7"/>
    <w:rsid w:val="00B76802"/>
    <w:rsid w:val="00B76D76"/>
    <w:rsid w:val="00B76FDE"/>
    <w:rsid w:val="00B77CD7"/>
    <w:rsid w:val="00B8112F"/>
    <w:rsid w:val="00B814E8"/>
    <w:rsid w:val="00B820C8"/>
    <w:rsid w:val="00B83723"/>
    <w:rsid w:val="00B83FE4"/>
    <w:rsid w:val="00B842B1"/>
    <w:rsid w:val="00B84B70"/>
    <w:rsid w:val="00B8548D"/>
    <w:rsid w:val="00B85584"/>
    <w:rsid w:val="00B86DF0"/>
    <w:rsid w:val="00B87C85"/>
    <w:rsid w:val="00B87D82"/>
    <w:rsid w:val="00B904A3"/>
    <w:rsid w:val="00B92050"/>
    <w:rsid w:val="00B9287F"/>
    <w:rsid w:val="00B92B45"/>
    <w:rsid w:val="00B9336B"/>
    <w:rsid w:val="00B93489"/>
    <w:rsid w:val="00B93D9D"/>
    <w:rsid w:val="00B93DA5"/>
    <w:rsid w:val="00B94BD3"/>
    <w:rsid w:val="00B9532B"/>
    <w:rsid w:val="00B965A1"/>
    <w:rsid w:val="00B96FB2"/>
    <w:rsid w:val="00B97047"/>
    <w:rsid w:val="00B973DE"/>
    <w:rsid w:val="00B97899"/>
    <w:rsid w:val="00B9797E"/>
    <w:rsid w:val="00BA05BF"/>
    <w:rsid w:val="00BA072F"/>
    <w:rsid w:val="00BA1169"/>
    <w:rsid w:val="00BA1290"/>
    <w:rsid w:val="00BA12C4"/>
    <w:rsid w:val="00BA1D93"/>
    <w:rsid w:val="00BA1E1D"/>
    <w:rsid w:val="00BA20F4"/>
    <w:rsid w:val="00BA2357"/>
    <w:rsid w:val="00BA2557"/>
    <w:rsid w:val="00BA2A1B"/>
    <w:rsid w:val="00BA30A8"/>
    <w:rsid w:val="00BA3A18"/>
    <w:rsid w:val="00BA3E3B"/>
    <w:rsid w:val="00BA4D9B"/>
    <w:rsid w:val="00BA5B73"/>
    <w:rsid w:val="00BA5BC2"/>
    <w:rsid w:val="00BA5F84"/>
    <w:rsid w:val="00BA6939"/>
    <w:rsid w:val="00BA6C4C"/>
    <w:rsid w:val="00BA6DA3"/>
    <w:rsid w:val="00BA6F0F"/>
    <w:rsid w:val="00BA76FF"/>
    <w:rsid w:val="00BB101E"/>
    <w:rsid w:val="00BB1BD9"/>
    <w:rsid w:val="00BB20DA"/>
    <w:rsid w:val="00BB29E3"/>
    <w:rsid w:val="00BB32F6"/>
    <w:rsid w:val="00BB335C"/>
    <w:rsid w:val="00BB3A61"/>
    <w:rsid w:val="00BB4880"/>
    <w:rsid w:val="00BB4A42"/>
    <w:rsid w:val="00BB4CE1"/>
    <w:rsid w:val="00BB5100"/>
    <w:rsid w:val="00BB5281"/>
    <w:rsid w:val="00BB5D29"/>
    <w:rsid w:val="00BB6359"/>
    <w:rsid w:val="00BB6868"/>
    <w:rsid w:val="00BB6934"/>
    <w:rsid w:val="00BB6C09"/>
    <w:rsid w:val="00BB6D85"/>
    <w:rsid w:val="00BB6D92"/>
    <w:rsid w:val="00BB6E26"/>
    <w:rsid w:val="00BC00CE"/>
    <w:rsid w:val="00BC050D"/>
    <w:rsid w:val="00BC1BE7"/>
    <w:rsid w:val="00BC1ED6"/>
    <w:rsid w:val="00BC3717"/>
    <w:rsid w:val="00BC37B6"/>
    <w:rsid w:val="00BC448C"/>
    <w:rsid w:val="00BC4727"/>
    <w:rsid w:val="00BC49D4"/>
    <w:rsid w:val="00BC4AE7"/>
    <w:rsid w:val="00BC5D15"/>
    <w:rsid w:val="00BC6C43"/>
    <w:rsid w:val="00BC7B16"/>
    <w:rsid w:val="00BD0D07"/>
    <w:rsid w:val="00BD0D4C"/>
    <w:rsid w:val="00BD0EED"/>
    <w:rsid w:val="00BD1FDE"/>
    <w:rsid w:val="00BD254C"/>
    <w:rsid w:val="00BD2C49"/>
    <w:rsid w:val="00BD4583"/>
    <w:rsid w:val="00BD4643"/>
    <w:rsid w:val="00BD5941"/>
    <w:rsid w:val="00BD5B9B"/>
    <w:rsid w:val="00BD6357"/>
    <w:rsid w:val="00BD6531"/>
    <w:rsid w:val="00BD691C"/>
    <w:rsid w:val="00BD698B"/>
    <w:rsid w:val="00BD7950"/>
    <w:rsid w:val="00BD7A7A"/>
    <w:rsid w:val="00BD7BCC"/>
    <w:rsid w:val="00BD7DAB"/>
    <w:rsid w:val="00BE10DB"/>
    <w:rsid w:val="00BE12A8"/>
    <w:rsid w:val="00BE18A5"/>
    <w:rsid w:val="00BE21FC"/>
    <w:rsid w:val="00BE3533"/>
    <w:rsid w:val="00BE4018"/>
    <w:rsid w:val="00BE43A7"/>
    <w:rsid w:val="00BE4EB2"/>
    <w:rsid w:val="00BE5956"/>
    <w:rsid w:val="00BE5982"/>
    <w:rsid w:val="00BE745E"/>
    <w:rsid w:val="00BE7C0A"/>
    <w:rsid w:val="00BF01A9"/>
    <w:rsid w:val="00BF0CFB"/>
    <w:rsid w:val="00BF0EEB"/>
    <w:rsid w:val="00BF146B"/>
    <w:rsid w:val="00BF2162"/>
    <w:rsid w:val="00BF23CA"/>
    <w:rsid w:val="00BF2EDB"/>
    <w:rsid w:val="00BF3236"/>
    <w:rsid w:val="00BF3B7F"/>
    <w:rsid w:val="00BF3F73"/>
    <w:rsid w:val="00BF40B6"/>
    <w:rsid w:val="00BF4E34"/>
    <w:rsid w:val="00BF54B9"/>
    <w:rsid w:val="00BF556D"/>
    <w:rsid w:val="00BF5686"/>
    <w:rsid w:val="00BF5AEE"/>
    <w:rsid w:val="00BF5E33"/>
    <w:rsid w:val="00BF660B"/>
    <w:rsid w:val="00BF6B03"/>
    <w:rsid w:val="00BF6F2A"/>
    <w:rsid w:val="00BF716D"/>
    <w:rsid w:val="00BF7F84"/>
    <w:rsid w:val="00C006E6"/>
    <w:rsid w:val="00C00884"/>
    <w:rsid w:val="00C00A91"/>
    <w:rsid w:val="00C016CF"/>
    <w:rsid w:val="00C01D3E"/>
    <w:rsid w:val="00C028E3"/>
    <w:rsid w:val="00C035A2"/>
    <w:rsid w:val="00C03DE0"/>
    <w:rsid w:val="00C04430"/>
    <w:rsid w:val="00C04920"/>
    <w:rsid w:val="00C05952"/>
    <w:rsid w:val="00C05AA8"/>
    <w:rsid w:val="00C05C84"/>
    <w:rsid w:val="00C06880"/>
    <w:rsid w:val="00C06E55"/>
    <w:rsid w:val="00C070D9"/>
    <w:rsid w:val="00C07904"/>
    <w:rsid w:val="00C07A0E"/>
    <w:rsid w:val="00C07C4E"/>
    <w:rsid w:val="00C07DEF"/>
    <w:rsid w:val="00C102CB"/>
    <w:rsid w:val="00C107A8"/>
    <w:rsid w:val="00C12EE2"/>
    <w:rsid w:val="00C14148"/>
    <w:rsid w:val="00C15386"/>
    <w:rsid w:val="00C16A67"/>
    <w:rsid w:val="00C16F56"/>
    <w:rsid w:val="00C17804"/>
    <w:rsid w:val="00C17A13"/>
    <w:rsid w:val="00C17E56"/>
    <w:rsid w:val="00C20B3E"/>
    <w:rsid w:val="00C21C41"/>
    <w:rsid w:val="00C224C5"/>
    <w:rsid w:val="00C224D0"/>
    <w:rsid w:val="00C22AAE"/>
    <w:rsid w:val="00C2340E"/>
    <w:rsid w:val="00C2426A"/>
    <w:rsid w:val="00C24342"/>
    <w:rsid w:val="00C2478A"/>
    <w:rsid w:val="00C24803"/>
    <w:rsid w:val="00C2497D"/>
    <w:rsid w:val="00C24DCC"/>
    <w:rsid w:val="00C24F49"/>
    <w:rsid w:val="00C25BD2"/>
    <w:rsid w:val="00C26C3D"/>
    <w:rsid w:val="00C2719F"/>
    <w:rsid w:val="00C315E2"/>
    <w:rsid w:val="00C31E0A"/>
    <w:rsid w:val="00C32029"/>
    <w:rsid w:val="00C320FD"/>
    <w:rsid w:val="00C3231E"/>
    <w:rsid w:val="00C323BD"/>
    <w:rsid w:val="00C34795"/>
    <w:rsid w:val="00C347CD"/>
    <w:rsid w:val="00C34FC2"/>
    <w:rsid w:val="00C3539C"/>
    <w:rsid w:val="00C35903"/>
    <w:rsid w:val="00C36208"/>
    <w:rsid w:val="00C3655C"/>
    <w:rsid w:val="00C36837"/>
    <w:rsid w:val="00C36B3F"/>
    <w:rsid w:val="00C37421"/>
    <w:rsid w:val="00C37BB5"/>
    <w:rsid w:val="00C40539"/>
    <w:rsid w:val="00C40935"/>
    <w:rsid w:val="00C40AE4"/>
    <w:rsid w:val="00C41C4A"/>
    <w:rsid w:val="00C4213E"/>
    <w:rsid w:val="00C42541"/>
    <w:rsid w:val="00C42998"/>
    <w:rsid w:val="00C42C12"/>
    <w:rsid w:val="00C42FE2"/>
    <w:rsid w:val="00C437AD"/>
    <w:rsid w:val="00C443BA"/>
    <w:rsid w:val="00C45F27"/>
    <w:rsid w:val="00C46BDA"/>
    <w:rsid w:val="00C46E4C"/>
    <w:rsid w:val="00C50D41"/>
    <w:rsid w:val="00C51464"/>
    <w:rsid w:val="00C51542"/>
    <w:rsid w:val="00C519E9"/>
    <w:rsid w:val="00C51B58"/>
    <w:rsid w:val="00C51B71"/>
    <w:rsid w:val="00C5281D"/>
    <w:rsid w:val="00C53B31"/>
    <w:rsid w:val="00C53D8D"/>
    <w:rsid w:val="00C54140"/>
    <w:rsid w:val="00C558CA"/>
    <w:rsid w:val="00C55AD9"/>
    <w:rsid w:val="00C55BB5"/>
    <w:rsid w:val="00C5616E"/>
    <w:rsid w:val="00C56721"/>
    <w:rsid w:val="00C57682"/>
    <w:rsid w:val="00C57D07"/>
    <w:rsid w:val="00C6178B"/>
    <w:rsid w:val="00C61EA5"/>
    <w:rsid w:val="00C6377E"/>
    <w:rsid w:val="00C63863"/>
    <w:rsid w:val="00C63F79"/>
    <w:rsid w:val="00C64C20"/>
    <w:rsid w:val="00C64E0A"/>
    <w:rsid w:val="00C65D90"/>
    <w:rsid w:val="00C6602D"/>
    <w:rsid w:val="00C66E99"/>
    <w:rsid w:val="00C70366"/>
    <w:rsid w:val="00C703A4"/>
    <w:rsid w:val="00C70F67"/>
    <w:rsid w:val="00C718AE"/>
    <w:rsid w:val="00C71C6F"/>
    <w:rsid w:val="00C7248B"/>
    <w:rsid w:val="00C73F23"/>
    <w:rsid w:val="00C74264"/>
    <w:rsid w:val="00C74A4C"/>
    <w:rsid w:val="00C74DFA"/>
    <w:rsid w:val="00C75170"/>
    <w:rsid w:val="00C755EF"/>
    <w:rsid w:val="00C766F5"/>
    <w:rsid w:val="00C768C3"/>
    <w:rsid w:val="00C76A4A"/>
    <w:rsid w:val="00C7728B"/>
    <w:rsid w:val="00C7729A"/>
    <w:rsid w:val="00C805F2"/>
    <w:rsid w:val="00C8086D"/>
    <w:rsid w:val="00C80FC2"/>
    <w:rsid w:val="00C818F6"/>
    <w:rsid w:val="00C81C1E"/>
    <w:rsid w:val="00C81C84"/>
    <w:rsid w:val="00C827F4"/>
    <w:rsid w:val="00C8289D"/>
    <w:rsid w:val="00C82AD8"/>
    <w:rsid w:val="00C83688"/>
    <w:rsid w:val="00C837EF"/>
    <w:rsid w:val="00C84062"/>
    <w:rsid w:val="00C841F6"/>
    <w:rsid w:val="00C8428C"/>
    <w:rsid w:val="00C84AF0"/>
    <w:rsid w:val="00C852F4"/>
    <w:rsid w:val="00C86102"/>
    <w:rsid w:val="00C8629E"/>
    <w:rsid w:val="00C86F88"/>
    <w:rsid w:val="00C872E5"/>
    <w:rsid w:val="00C8792F"/>
    <w:rsid w:val="00C90034"/>
    <w:rsid w:val="00C90449"/>
    <w:rsid w:val="00C906BD"/>
    <w:rsid w:val="00C923B3"/>
    <w:rsid w:val="00C93E31"/>
    <w:rsid w:val="00C93EB7"/>
    <w:rsid w:val="00C93F17"/>
    <w:rsid w:val="00C93FB0"/>
    <w:rsid w:val="00C94A67"/>
    <w:rsid w:val="00C94D3C"/>
    <w:rsid w:val="00C95634"/>
    <w:rsid w:val="00C97EFA"/>
    <w:rsid w:val="00CA03D7"/>
    <w:rsid w:val="00CA0C71"/>
    <w:rsid w:val="00CA13C3"/>
    <w:rsid w:val="00CA14F2"/>
    <w:rsid w:val="00CA1D14"/>
    <w:rsid w:val="00CA2978"/>
    <w:rsid w:val="00CA3576"/>
    <w:rsid w:val="00CA368B"/>
    <w:rsid w:val="00CA3BAB"/>
    <w:rsid w:val="00CA604E"/>
    <w:rsid w:val="00CA646E"/>
    <w:rsid w:val="00CA6C97"/>
    <w:rsid w:val="00CA759A"/>
    <w:rsid w:val="00CA79AC"/>
    <w:rsid w:val="00CA7F64"/>
    <w:rsid w:val="00CB0E4F"/>
    <w:rsid w:val="00CB0E9B"/>
    <w:rsid w:val="00CB19F5"/>
    <w:rsid w:val="00CB1F99"/>
    <w:rsid w:val="00CB3892"/>
    <w:rsid w:val="00CB5309"/>
    <w:rsid w:val="00CB5390"/>
    <w:rsid w:val="00CB56F6"/>
    <w:rsid w:val="00CB5C31"/>
    <w:rsid w:val="00CB66FD"/>
    <w:rsid w:val="00CB6BCB"/>
    <w:rsid w:val="00CB7210"/>
    <w:rsid w:val="00CB7997"/>
    <w:rsid w:val="00CC031C"/>
    <w:rsid w:val="00CC0D2F"/>
    <w:rsid w:val="00CC0E1B"/>
    <w:rsid w:val="00CC1912"/>
    <w:rsid w:val="00CC19DD"/>
    <w:rsid w:val="00CC1BBD"/>
    <w:rsid w:val="00CC2359"/>
    <w:rsid w:val="00CC2A10"/>
    <w:rsid w:val="00CC2F96"/>
    <w:rsid w:val="00CC3D9F"/>
    <w:rsid w:val="00CC4F71"/>
    <w:rsid w:val="00CC5771"/>
    <w:rsid w:val="00CC5AC4"/>
    <w:rsid w:val="00CC6E3C"/>
    <w:rsid w:val="00CD1543"/>
    <w:rsid w:val="00CD1766"/>
    <w:rsid w:val="00CD1E30"/>
    <w:rsid w:val="00CD1EE3"/>
    <w:rsid w:val="00CD2CF3"/>
    <w:rsid w:val="00CD2E0D"/>
    <w:rsid w:val="00CD327A"/>
    <w:rsid w:val="00CD363B"/>
    <w:rsid w:val="00CD43BB"/>
    <w:rsid w:val="00CD4B32"/>
    <w:rsid w:val="00CD55BC"/>
    <w:rsid w:val="00CD5880"/>
    <w:rsid w:val="00CD61AC"/>
    <w:rsid w:val="00CD6CA7"/>
    <w:rsid w:val="00CD73F1"/>
    <w:rsid w:val="00CD7B21"/>
    <w:rsid w:val="00CD7ECC"/>
    <w:rsid w:val="00CE0409"/>
    <w:rsid w:val="00CE07A0"/>
    <w:rsid w:val="00CE08F6"/>
    <w:rsid w:val="00CE0E22"/>
    <w:rsid w:val="00CE15C8"/>
    <w:rsid w:val="00CE18D8"/>
    <w:rsid w:val="00CE2F54"/>
    <w:rsid w:val="00CE3160"/>
    <w:rsid w:val="00CE3383"/>
    <w:rsid w:val="00CE374C"/>
    <w:rsid w:val="00CE46BA"/>
    <w:rsid w:val="00CE590A"/>
    <w:rsid w:val="00CE67EB"/>
    <w:rsid w:val="00CE6979"/>
    <w:rsid w:val="00CE7181"/>
    <w:rsid w:val="00CE7487"/>
    <w:rsid w:val="00CE7A7B"/>
    <w:rsid w:val="00CF01EB"/>
    <w:rsid w:val="00CF10B3"/>
    <w:rsid w:val="00CF10B8"/>
    <w:rsid w:val="00CF1F83"/>
    <w:rsid w:val="00CF2364"/>
    <w:rsid w:val="00CF375B"/>
    <w:rsid w:val="00CF41B3"/>
    <w:rsid w:val="00CF5A81"/>
    <w:rsid w:val="00CF6379"/>
    <w:rsid w:val="00CF7658"/>
    <w:rsid w:val="00CF7D9A"/>
    <w:rsid w:val="00D0022D"/>
    <w:rsid w:val="00D0072C"/>
    <w:rsid w:val="00D01821"/>
    <w:rsid w:val="00D02CF9"/>
    <w:rsid w:val="00D0302B"/>
    <w:rsid w:val="00D03318"/>
    <w:rsid w:val="00D03550"/>
    <w:rsid w:val="00D03A85"/>
    <w:rsid w:val="00D04799"/>
    <w:rsid w:val="00D04E19"/>
    <w:rsid w:val="00D05020"/>
    <w:rsid w:val="00D05DCA"/>
    <w:rsid w:val="00D06BF6"/>
    <w:rsid w:val="00D076E1"/>
    <w:rsid w:val="00D10614"/>
    <w:rsid w:val="00D1098B"/>
    <w:rsid w:val="00D10E37"/>
    <w:rsid w:val="00D11773"/>
    <w:rsid w:val="00D11F03"/>
    <w:rsid w:val="00D12002"/>
    <w:rsid w:val="00D129E4"/>
    <w:rsid w:val="00D12C56"/>
    <w:rsid w:val="00D12C77"/>
    <w:rsid w:val="00D13971"/>
    <w:rsid w:val="00D1435E"/>
    <w:rsid w:val="00D14C1A"/>
    <w:rsid w:val="00D150C2"/>
    <w:rsid w:val="00D15190"/>
    <w:rsid w:val="00D154AC"/>
    <w:rsid w:val="00D15769"/>
    <w:rsid w:val="00D15776"/>
    <w:rsid w:val="00D158FF"/>
    <w:rsid w:val="00D15E99"/>
    <w:rsid w:val="00D1616D"/>
    <w:rsid w:val="00D1673C"/>
    <w:rsid w:val="00D16998"/>
    <w:rsid w:val="00D17643"/>
    <w:rsid w:val="00D17A4D"/>
    <w:rsid w:val="00D201C2"/>
    <w:rsid w:val="00D20259"/>
    <w:rsid w:val="00D2040D"/>
    <w:rsid w:val="00D205C2"/>
    <w:rsid w:val="00D209ED"/>
    <w:rsid w:val="00D210A1"/>
    <w:rsid w:val="00D21D57"/>
    <w:rsid w:val="00D2206D"/>
    <w:rsid w:val="00D2221D"/>
    <w:rsid w:val="00D22E4C"/>
    <w:rsid w:val="00D239E5"/>
    <w:rsid w:val="00D2406D"/>
    <w:rsid w:val="00D243FD"/>
    <w:rsid w:val="00D252A9"/>
    <w:rsid w:val="00D25381"/>
    <w:rsid w:val="00D257BF"/>
    <w:rsid w:val="00D25CF7"/>
    <w:rsid w:val="00D25F00"/>
    <w:rsid w:val="00D25FC3"/>
    <w:rsid w:val="00D277FE"/>
    <w:rsid w:val="00D27A21"/>
    <w:rsid w:val="00D27EEA"/>
    <w:rsid w:val="00D30CA9"/>
    <w:rsid w:val="00D310AD"/>
    <w:rsid w:val="00D3189B"/>
    <w:rsid w:val="00D32557"/>
    <w:rsid w:val="00D3370B"/>
    <w:rsid w:val="00D33CD5"/>
    <w:rsid w:val="00D34802"/>
    <w:rsid w:val="00D3525F"/>
    <w:rsid w:val="00D355E4"/>
    <w:rsid w:val="00D35919"/>
    <w:rsid w:val="00D359E4"/>
    <w:rsid w:val="00D36495"/>
    <w:rsid w:val="00D372E2"/>
    <w:rsid w:val="00D378F7"/>
    <w:rsid w:val="00D37DFF"/>
    <w:rsid w:val="00D405DF"/>
    <w:rsid w:val="00D40D64"/>
    <w:rsid w:val="00D40E32"/>
    <w:rsid w:val="00D449D6"/>
    <w:rsid w:val="00D452A6"/>
    <w:rsid w:val="00D45574"/>
    <w:rsid w:val="00D45B6B"/>
    <w:rsid w:val="00D4604D"/>
    <w:rsid w:val="00D46793"/>
    <w:rsid w:val="00D50591"/>
    <w:rsid w:val="00D5083E"/>
    <w:rsid w:val="00D50FBD"/>
    <w:rsid w:val="00D511DA"/>
    <w:rsid w:val="00D51E45"/>
    <w:rsid w:val="00D52341"/>
    <w:rsid w:val="00D52A94"/>
    <w:rsid w:val="00D52BDB"/>
    <w:rsid w:val="00D53B74"/>
    <w:rsid w:val="00D53BA7"/>
    <w:rsid w:val="00D53E91"/>
    <w:rsid w:val="00D54638"/>
    <w:rsid w:val="00D547F2"/>
    <w:rsid w:val="00D54FA8"/>
    <w:rsid w:val="00D56108"/>
    <w:rsid w:val="00D56889"/>
    <w:rsid w:val="00D56A22"/>
    <w:rsid w:val="00D56C37"/>
    <w:rsid w:val="00D57405"/>
    <w:rsid w:val="00D578FF"/>
    <w:rsid w:val="00D57C09"/>
    <w:rsid w:val="00D57F68"/>
    <w:rsid w:val="00D602D4"/>
    <w:rsid w:val="00D605AF"/>
    <w:rsid w:val="00D60EDC"/>
    <w:rsid w:val="00D62C7A"/>
    <w:rsid w:val="00D65588"/>
    <w:rsid w:val="00D65F28"/>
    <w:rsid w:val="00D66412"/>
    <w:rsid w:val="00D674DB"/>
    <w:rsid w:val="00D67AFE"/>
    <w:rsid w:val="00D7043A"/>
    <w:rsid w:val="00D7091B"/>
    <w:rsid w:val="00D70A4C"/>
    <w:rsid w:val="00D70F50"/>
    <w:rsid w:val="00D715F2"/>
    <w:rsid w:val="00D718A0"/>
    <w:rsid w:val="00D718E4"/>
    <w:rsid w:val="00D71BC4"/>
    <w:rsid w:val="00D7228D"/>
    <w:rsid w:val="00D7242F"/>
    <w:rsid w:val="00D72455"/>
    <w:rsid w:val="00D73619"/>
    <w:rsid w:val="00D742E9"/>
    <w:rsid w:val="00D7460F"/>
    <w:rsid w:val="00D7671E"/>
    <w:rsid w:val="00D81CC8"/>
    <w:rsid w:val="00D83609"/>
    <w:rsid w:val="00D83857"/>
    <w:rsid w:val="00D838D7"/>
    <w:rsid w:val="00D8453D"/>
    <w:rsid w:val="00D848CC"/>
    <w:rsid w:val="00D84A40"/>
    <w:rsid w:val="00D858B8"/>
    <w:rsid w:val="00D86B99"/>
    <w:rsid w:val="00D86C18"/>
    <w:rsid w:val="00D876A1"/>
    <w:rsid w:val="00D8789A"/>
    <w:rsid w:val="00D87990"/>
    <w:rsid w:val="00D9066F"/>
    <w:rsid w:val="00D907EB"/>
    <w:rsid w:val="00D90AB5"/>
    <w:rsid w:val="00D90E53"/>
    <w:rsid w:val="00D92269"/>
    <w:rsid w:val="00D937C2"/>
    <w:rsid w:val="00D93DA8"/>
    <w:rsid w:val="00D94DCD"/>
    <w:rsid w:val="00D953AC"/>
    <w:rsid w:val="00D955BC"/>
    <w:rsid w:val="00D95791"/>
    <w:rsid w:val="00D959DA"/>
    <w:rsid w:val="00D96042"/>
    <w:rsid w:val="00D9657F"/>
    <w:rsid w:val="00D96902"/>
    <w:rsid w:val="00D96A35"/>
    <w:rsid w:val="00D97275"/>
    <w:rsid w:val="00D97B1D"/>
    <w:rsid w:val="00D97D5F"/>
    <w:rsid w:val="00D97FBF"/>
    <w:rsid w:val="00DA085B"/>
    <w:rsid w:val="00DA0E83"/>
    <w:rsid w:val="00DA0F19"/>
    <w:rsid w:val="00DA1AEB"/>
    <w:rsid w:val="00DA256B"/>
    <w:rsid w:val="00DA3220"/>
    <w:rsid w:val="00DA376B"/>
    <w:rsid w:val="00DA4C42"/>
    <w:rsid w:val="00DA51F6"/>
    <w:rsid w:val="00DA5433"/>
    <w:rsid w:val="00DA6423"/>
    <w:rsid w:val="00DA6622"/>
    <w:rsid w:val="00DA6AF8"/>
    <w:rsid w:val="00DA6B9F"/>
    <w:rsid w:val="00DA7DCC"/>
    <w:rsid w:val="00DB0320"/>
    <w:rsid w:val="00DB09B5"/>
    <w:rsid w:val="00DB33CE"/>
    <w:rsid w:val="00DB392B"/>
    <w:rsid w:val="00DB3C10"/>
    <w:rsid w:val="00DB3C2D"/>
    <w:rsid w:val="00DB3E5D"/>
    <w:rsid w:val="00DB3F36"/>
    <w:rsid w:val="00DB4576"/>
    <w:rsid w:val="00DB4B4A"/>
    <w:rsid w:val="00DB4DBA"/>
    <w:rsid w:val="00DB598E"/>
    <w:rsid w:val="00DB5B9F"/>
    <w:rsid w:val="00DB5C58"/>
    <w:rsid w:val="00DB5EE7"/>
    <w:rsid w:val="00DB69F7"/>
    <w:rsid w:val="00DB75D2"/>
    <w:rsid w:val="00DB7DD1"/>
    <w:rsid w:val="00DC1079"/>
    <w:rsid w:val="00DC13A7"/>
    <w:rsid w:val="00DC1478"/>
    <w:rsid w:val="00DC14CD"/>
    <w:rsid w:val="00DC1CD9"/>
    <w:rsid w:val="00DC2667"/>
    <w:rsid w:val="00DC29C4"/>
    <w:rsid w:val="00DC2A1B"/>
    <w:rsid w:val="00DC3202"/>
    <w:rsid w:val="00DC4071"/>
    <w:rsid w:val="00DC431B"/>
    <w:rsid w:val="00DC4385"/>
    <w:rsid w:val="00DC610A"/>
    <w:rsid w:val="00DC646B"/>
    <w:rsid w:val="00DC6D5D"/>
    <w:rsid w:val="00DC70A0"/>
    <w:rsid w:val="00DD09C2"/>
    <w:rsid w:val="00DD0A79"/>
    <w:rsid w:val="00DD0C05"/>
    <w:rsid w:val="00DD12BD"/>
    <w:rsid w:val="00DD1EA9"/>
    <w:rsid w:val="00DD3587"/>
    <w:rsid w:val="00DD4B36"/>
    <w:rsid w:val="00DD5191"/>
    <w:rsid w:val="00DD56AA"/>
    <w:rsid w:val="00DD56D8"/>
    <w:rsid w:val="00DD56ED"/>
    <w:rsid w:val="00DD5B29"/>
    <w:rsid w:val="00DD5F24"/>
    <w:rsid w:val="00DD6236"/>
    <w:rsid w:val="00DD6A0F"/>
    <w:rsid w:val="00DD6CD4"/>
    <w:rsid w:val="00DD715E"/>
    <w:rsid w:val="00DD7371"/>
    <w:rsid w:val="00DD796E"/>
    <w:rsid w:val="00DE1353"/>
    <w:rsid w:val="00DE1818"/>
    <w:rsid w:val="00DE186C"/>
    <w:rsid w:val="00DE1E22"/>
    <w:rsid w:val="00DE20CF"/>
    <w:rsid w:val="00DE2525"/>
    <w:rsid w:val="00DE369C"/>
    <w:rsid w:val="00DE3DE0"/>
    <w:rsid w:val="00DE4FF6"/>
    <w:rsid w:val="00DE50FA"/>
    <w:rsid w:val="00DE5CBF"/>
    <w:rsid w:val="00DE5F51"/>
    <w:rsid w:val="00DE661E"/>
    <w:rsid w:val="00DE7A0C"/>
    <w:rsid w:val="00DF0291"/>
    <w:rsid w:val="00DF09DF"/>
    <w:rsid w:val="00DF17EE"/>
    <w:rsid w:val="00DF1A92"/>
    <w:rsid w:val="00DF23E5"/>
    <w:rsid w:val="00DF2BE4"/>
    <w:rsid w:val="00DF35A0"/>
    <w:rsid w:val="00DF3675"/>
    <w:rsid w:val="00DF3E90"/>
    <w:rsid w:val="00DF4240"/>
    <w:rsid w:val="00DF6556"/>
    <w:rsid w:val="00DF741C"/>
    <w:rsid w:val="00DF7586"/>
    <w:rsid w:val="00DF77EF"/>
    <w:rsid w:val="00DF7BDE"/>
    <w:rsid w:val="00DF7D5E"/>
    <w:rsid w:val="00E00B98"/>
    <w:rsid w:val="00E00D1F"/>
    <w:rsid w:val="00E01E6C"/>
    <w:rsid w:val="00E02052"/>
    <w:rsid w:val="00E02E9D"/>
    <w:rsid w:val="00E03807"/>
    <w:rsid w:val="00E043A1"/>
    <w:rsid w:val="00E04F2D"/>
    <w:rsid w:val="00E05F18"/>
    <w:rsid w:val="00E05FF9"/>
    <w:rsid w:val="00E0605D"/>
    <w:rsid w:val="00E06EC3"/>
    <w:rsid w:val="00E0777A"/>
    <w:rsid w:val="00E07E9F"/>
    <w:rsid w:val="00E07FE1"/>
    <w:rsid w:val="00E10A96"/>
    <w:rsid w:val="00E129AE"/>
    <w:rsid w:val="00E12BDA"/>
    <w:rsid w:val="00E13716"/>
    <w:rsid w:val="00E13A6E"/>
    <w:rsid w:val="00E1478A"/>
    <w:rsid w:val="00E14A07"/>
    <w:rsid w:val="00E14DBA"/>
    <w:rsid w:val="00E14DE6"/>
    <w:rsid w:val="00E151B0"/>
    <w:rsid w:val="00E16323"/>
    <w:rsid w:val="00E16694"/>
    <w:rsid w:val="00E16A7F"/>
    <w:rsid w:val="00E16A93"/>
    <w:rsid w:val="00E16FD1"/>
    <w:rsid w:val="00E17153"/>
    <w:rsid w:val="00E177FE"/>
    <w:rsid w:val="00E179B5"/>
    <w:rsid w:val="00E17F57"/>
    <w:rsid w:val="00E20502"/>
    <w:rsid w:val="00E22C8E"/>
    <w:rsid w:val="00E248C5"/>
    <w:rsid w:val="00E25E22"/>
    <w:rsid w:val="00E26239"/>
    <w:rsid w:val="00E269EF"/>
    <w:rsid w:val="00E26AC5"/>
    <w:rsid w:val="00E27292"/>
    <w:rsid w:val="00E277BA"/>
    <w:rsid w:val="00E27BA1"/>
    <w:rsid w:val="00E3022B"/>
    <w:rsid w:val="00E309E2"/>
    <w:rsid w:val="00E30DDD"/>
    <w:rsid w:val="00E33813"/>
    <w:rsid w:val="00E345F1"/>
    <w:rsid w:val="00E359C1"/>
    <w:rsid w:val="00E3620E"/>
    <w:rsid w:val="00E366DB"/>
    <w:rsid w:val="00E3756D"/>
    <w:rsid w:val="00E375CD"/>
    <w:rsid w:val="00E37809"/>
    <w:rsid w:val="00E3799A"/>
    <w:rsid w:val="00E37C0D"/>
    <w:rsid w:val="00E37FBF"/>
    <w:rsid w:val="00E401CB"/>
    <w:rsid w:val="00E40EFC"/>
    <w:rsid w:val="00E410FE"/>
    <w:rsid w:val="00E41899"/>
    <w:rsid w:val="00E4191A"/>
    <w:rsid w:val="00E423CC"/>
    <w:rsid w:val="00E42F03"/>
    <w:rsid w:val="00E434EF"/>
    <w:rsid w:val="00E439D9"/>
    <w:rsid w:val="00E43CF7"/>
    <w:rsid w:val="00E44256"/>
    <w:rsid w:val="00E45089"/>
    <w:rsid w:val="00E4525F"/>
    <w:rsid w:val="00E4546E"/>
    <w:rsid w:val="00E46765"/>
    <w:rsid w:val="00E47A51"/>
    <w:rsid w:val="00E50007"/>
    <w:rsid w:val="00E50A79"/>
    <w:rsid w:val="00E51948"/>
    <w:rsid w:val="00E52501"/>
    <w:rsid w:val="00E53C58"/>
    <w:rsid w:val="00E53E31"/>
    <w:rsid w:val="00E543F3"/>
    <w:rsid w:val="00E54E64"/>
    <w:rsid w:val="00E5551C"/>
    <w:rsid w:val="00E56859"/>
    <w:rsid w:val="00E5692E"/>
    <w:rsid w:val="00E56EC2"/>
    <w:rsid w:val="00E577AB"/>
    <w:rsid w:val="00E57B7D"/>
    <w:rsid w:val="00E60B25"/>
    <w:rsid w:val="00E60B8D"/>
    <w:rsid w:val="00E61924"/>
    <w:rsid w:val="00E61F82"/>
    <w:rsid w:val="00E62003"/>
    <w:rsid w:val="00E62E20"/>
    <w:rsid w:val="00E63340"/>
    <w:rsid w:val="00E642FF"/>
    <w:rsid w:val="00E64C63"/>
    <w:rsid w:val="00E64C83"/>
    <w:rsid w:val="00E64CA3"/>
    <w:rsid w:val="00E654A2"/>
    <w:rsid w:val="00E65B51"/>
    <w:rsid w:val="00E65BBE"/>
    <w:rsid w:val="00E65E22"/>
    <w:rsid w:val="00E66B83"/>
    <w:rsid w:val="00E67E3F"/>
    <w:rsid w:val="00E70126"/>
    <w:rsid w:val="00E7058D"/>
    <w:rsid w:val="00E709C6"/>
    <w:rsid w:val="00E71317"/>
    <w:rsid w:val="00E71F20"/>
    <w:rsid w:val="00E72057"/>
    <w:rsid w:val="00E72AD4"/>
    <w:rsid w:val="00E736D3"/>
    <w:rsid w:val="00E7377C"/>
    <w:rsid w:val="00E73F05"/>
    <w:rsid w:val="00E73F2B"/>
    <w:rsid w:val="00E74315"/>
    <w:rsid w:val="00E75185"/>
    <w:rsid w:val="00E75966"/>
    <w:rsid w:val="00E75B55"/>
    <w:rsid w:val="00E75FEA"/>
    <w:rsid w:val="00E7625A"/>
    <w:rsid w:val="00E764A1"/>
    <w:rsid w:val="00E766F2"/>
    <w:rsid w:val="00E768AD"/>
    <w:rsid w:val="00E7736F"/>
    <w:rsid w:val="00E80039"/>
    <w:rsid w:val="00E80082"/>
    <w:rsid w:val="00E80137"/>
    <w:rsid w:val="00E80194"/>
    <w:rsid w:val="00E80547"/>
    <w:rsid w:val="00E8128A"/>
    <w:rsid w:val="00E8153C"/>
    <w:rsid w:val="00E81B37"/>
    <w:rsid w:val="00E81CB2"/>
    <w:rsid w:val="00E82AF1"/>
    <w:rsid w:val="00E83016"/>
    <w:rsid w:val="00E83E0C"/>
    <w:rsid w:val="00E83E17"/>
    <w:rsid w:val="00E86608"/>
    <w:rsid w:val="00E87D3C"/>
    <w:rsid w:val="00E90645"/>
    <w:rsid w:val="00E91068"/>
    <w:rsid w:val="00E916C4"/>
    <w:rsid w:val="00E92451"/>
    <w:rsid w:val="00E936D6"/>
    <w:rsid w:val="00E93E4D"/>
    <w:rsid w:val="00E94947"/>
    <w:rsid w:val="00E94B53"/>
    <w:rsid w:val="00E94D07"/>
    <w:rsid w:val="00E9583B"/>
    <w:rsid w:val="00E962EE"/>
    <w:rsid w:val="00E96E67"/>
    <w:rsid w:val="00E96E7E"/>
    <w:rsid w:val="00E96ED5"/>
    <w:rsid w:val="00E96FE5"/>
    <w:rsid w:val="00E97C53"/>
    <w:rsid w:val="00E97D74"/>
    <w:rsid w:val="00EA01C9"/>
    <w:rsid w:val="00EA01D9"/>
    <w:rsid w:val="00EA0A04"/>
    <w:rsid w:val="00EA0A38"/>
    <w:rsid w:val="00EA13F3"/>
    <w:rsid w:val="00EA1435"/>
    <w:rsid w:val="00EA1612"/>
    <w:rsid w:val="00EA1849"/>
    <w:rsid w:val="00EA1AD7"/>
    <w:rsid w:val="00EA286C"/>
    <w:rsid w:val="00EA2D0E"/>
    <w:rsid w:val="00EA2FC7"/>
    <w:rsid w:val="00EA33B3"/>
    <w:rsid w:val="00EA36BF"/>
    <w:rsid w:val="00EA3DBF"/>
    <w:rsid w:val="00EA52EA"/>
    <w:rsid w:val="00EA5B40"/>
    <w:rsid w:val="00EA5C0A"/>
    <w:rsid w:val="00EA5E9B"/>
    <w:rsid w:val="00EA64EE"/>
    <w:rsid w:val="00EA6EAF"/>
    <w:rsid w:val="00EA7BB0"/>
    <w:rsid w:val="00EA7D9A"/>
    <w:rsid w:val="00EB0B7E"/>
    <w:rsid w:val="00EB123B"/>
    <w:rsid w:val="00EB1536"/>
    <w:rsid w:val="00EB1BD0"/>
    <w:rsid w:val="00EB2FA7"/>
    <w:rsid w:val="00EB32D7"/>
    <w:rsid w:val="00EB33E1"/>
    <w:rsid w:val="00EB33FB"/>
    <w:rsid w:val="00EB3ADC"/>
    <w:rsid w:val="00EB446E"/>
    <w:rsid w:val="00EB479D"/>
    <w:rsid w:val="00EB4D88"/>
    <w:rsid w:val="00EB5905"/>
    <w:rsid w:val="00EB6061"/>
    <w:rsid w:val="00EB756A"/>
    <w:rsid w:val="00EB78B4"/>
    <w:rsid w:val="00EC01C8"/>
    <w:rsid w:val="00EC0B09"/>
    <w:rsid w:val="00EC104C"/>
    <w:rsid w:val="00EC28CA"/>
    <w:rsid w:val="00EC3095"/>
    <w:rsid w:val="00EC33D2"/>
    <w:rsid w:val="00EC3D5D"/>
    <w:rsid w:val="00EC41BB"/>
    <w:rsid w:val="00EC6105"/>
    <w:rsid w:val="00EC6587"/>
    <w:rsid w:val="00EC6FA6"/>
    <w:rsid w:val="00EC782F"/>
    <w:rsid w:val="00EC7874"/>
    <w:rsid w:val="00ED02B8"/>
    <w:rsid w:val="00ED09DE"/>
    <w:rsid w:val="00ED27FA"/>
    <w:rsid w:val="00ED36B5"/>
    <w:rsid w:val="00ED3B46"/>
    <w:rsid w:val="00ED3F92"/>
    <w:rsid w:val="00ED4007"/>
    <w:rsid w:val="00ED4DAC"/>
    <w:rsid w:val="00ED4DAE"/>
    <w:rsid w:val="00ED5202"/>
    <w:rsid w:val="00ED5949"/>
    <w:rsid w:val="00ED6FA2"/>
    <w:rsid w:val="00ED7D9A"/>
    <w:rsid w:val="00ED7DE3"/>
    <w:rsid w:val="00EE0DE9"/>
    <w:rsid w:val="00EE139A"/>
    <w:rsid w:val="00EE1A57"/>
    <w:rsid w:val="00EE202F"/>
    <w:rsid w:val="00EE2FB4"/>
    <w:rsid w:val="00EE31B2"/>
    <w:rsid w:val="00EE31F5"/>
    <w:rsid w:val="00EE3546"/>
    <w:rsid w:val="00EE4DEA"/>
    <w:rsid w:val="00EE55FD"/>
    <w:rsid w:val="00EE5701"/>
    <w:rsid w:val="00EE5C87"/>
    <w:rsid w:val="00EE5CC0"/>
    <w:rsid w:val="00EE6353"/>
    <w:rsid w:val="00EE63D6"/>
    <w:rsid w:val="00EE666B"/>
    <w:rsid w:val="00EE67FB"/>
    <w:rsid w:val="00EE6C74"/>
    <w:rsid w:val="00EE77B8"/>
    <w:rsid w:val="00EE7FBF"/>
    <w:rsid w:val="00EF0529"/>
    <w:rsid w:val="00EF06DE"/>
    <w:rsid w:val="00EF106F"/>
    <w:rsid w:val="00EF10DE"/>
    <w:rsid w:val="00EF166E"/>
    <w:rsid w:val="00EF1A99"/>
    <w:rsid w:val="00EF1C1B"/>
    <w:rsid w:val="00EF2063"/>
    <w:rsid w:val="00EF241D"/>
    <w:rsid w:val="00EF32C3"/>
    <w:rsid w:val="00EF4474"/>
    <w:rsid w:val="00EF456A"/>
    <w:rsid w:val="00EF4FEB"/>
    <w:rsid w:val="00EF5422"/>
    <w:rsid w:val="00EF5715"/>
    <w:rsid w:val="00EF67A8"/>
    <w:rsid w:val="00EF6A16"/>
    <w:rsid w:val="00EF6BAF"/>
    <w:rsid w:val="00EF7EF6"/>
    <w:rsid w:val="00F000A1"/>
    <w:rsid w:val="00F00639"/>
    <w:rsid w:val="00F007C2"/>
    <w:rsid w:val="00F00E85"/>
    <w:rsid w:val="00F011AF"/>
    <w:rsid w:val="00F01F82"/>
    <w:rsid w:val="00F0205F"/>
    <w:rsid w:val="00F02E71"/>
    <w:rsid w:val="00F03DD9"/>
    <w:rsid w:val="00F043B7"/>
    <w:rsid w:val="00F04519"/>
    <w:rsid w:val="00F04AB7"/>
    <w:rsid w:val="00F04C89"/>
    <w:rsid w:val="00F05486"/>
    <w:rsid w:val="00F05EA4"/>
    <w:rsid w:val="00F0628F"/>
    <w:rsid w:val="00F06942"/>
    <w:rsid w:val="00F06A7C"/>
    <w:rsid w:val="00F079CE"/>
    <w:rsid w:val="00F07DBC"/>
    <w:rsid w:val="00F07E28"/>
    <w:rsid w:val="00F113D0"/>
    <w:rsid w:val="00F1277C"/>
    <w:rsid w:val="00F12EB8"/>
    <w:rsid w:val="00F13022"/>
    <w:rsid w:val="00F13506"/>
    <w:rsid w:val="00F13BF3"/>
    <w:rsid w:val="00F1456C"/>
    <w:rsid w:val="00F14A22"/>
    <w:rsid w:val="00F1582A"/>
    <w:rsid w:val="00F1606E"/>
    <w:rsid w:val="00F2166B"/>
    <w:rsid w:val="00F21912"/>
    <w:rsid w:val="00F22124"/>
    <w:rsid w:val="00F2222E"/>
    <w:rsid w:val="00F22E2C"/>
    <w:rsid w:val="00F23432"/>
    <w:rsid w:val="00F23A53"/>
    <w:rsid w:val="00F23A5D"/>
    <w:rsid w:val="00F23D99"/>
    <w:rsid w:val="00F24025"/>
    <w:rsid w:val="00F24C0C"/>
    <w:rsid w:val="00F24CDA"/>
    <w:rsid w:val="00F24E6C"/>
    <w:rsid w:val="00F251A9"/>
    <w:rsid w:val="00F25C8E"/>
    <w:rsid w:val="00F26B92"/>
    <w:rsid w:val="00F26BFB"/>
    <w:rsid w:val="00F30787"/>
    <w:rsid w:val="00F30FFF"/>
    <w:rsid w:val="00F3144A"/>
    <w:rsid w:val="00F316E5"/>
    <w:rsid w:val="00F316F7"/>
    <w:rsid w:val="00F31DD2"/>
    <w:rsid w:val="00F32111"/>
    <w:rsid w:val="00F329AA"/>
    <w:rsid w:val="00F32AA8"/>
    <w:rsid w:val="00F32AE7"/>
    <w:rsid w:val="00F32D8B"/>
    <w:rsid w:val="00F336D3"/>
    <w:rsid w:val="00F33860"/>
    <w:rsid w:val="00F34530"/>
    <w:rsid w:val="00F34A5F"/>
    <w:rsid w:val="00F36783"/>
    <w:rsid w:val="00F369C5"/>
    <w:rsid w:val="00F37068"/>
    <w:rsid w:val="00F37355"/>
    <w:rsid w:val="00F37488"/>
    <w:rsid w:val="00F415EE"/>
    <w:rsid w:val="00F41E28"/>
    <w:rsid w:val="00F42076"/>
    <w:rsid w:val="00F4289F"/>
    <w:rsid w:val="00F42936"/>
    <w:rsid w:val="00F42E5C"/>
    <w:rsid w:val="00F43C89"/>
    <w:rsid w:val="00F43E61"/>
    <w:rsid w:val="00F44386"/>
    <w:rsid w:val="00F44A81"/>
    <w:rsid w:val="00F44E9D"/>
    <w:rsid w:val="00F45016"/>
    <w:rsid w:val="00F464FA"/>
    <w:rsid w:val="00F4688F"/>
    <w:rsid w:val="00F473A8"/>
    <w:rsid w:val="00F50A15"/>
    <w:rsid w:val="00F50C1B"/>
    <w:rsid w:val="00F516A2"/>
    <w:rsid w:val="00F51FA5"/>
    <w:rsid w:val="00F52C13"/>
    <w:rsid w:val="00F52C21"/>
    <w:rsid w:val="00F52E87"/>
    <w:rsid w:val="00F539C8"/>
    <w:rsid w:val="00F53AD4"/>
    <w:rsid w:val="00F53CD1"/>
    <w:rsid w:val="00F54127"/>
    <w:rsid w:val="00F545A4"/>
    <w:rsid w:val="00F54F6B"/>
    <w:rsid w:val="00F55F5D"/>
    <w:rsid w:val="00F56A03"/>
    <w:rsid w:val="00F56ECB"/>
    <w:rsid w:val="00F5743E"/>
    <w:rsid w:val="00F57ADA"/>
    <w:rsid w:val="00F57DDA"/>
    <w:rsid w:val="00F609D3"/>
    <w:rsid w:val="00F60F14"/>
    <w:rsid w:val="00F61515"/>
    <w:rsid w:val="00F618D9"/>
    <w:rsid w:val="00F6285E"/>
    <w:rsid w:val="00F635BC"/>
    <w:rsid w:val="00F638E5"/>
    <w:rsid w:val="00F64099"/>
    <w:rsid w:val="00F64187"/>
    <w:rsid w:val="00F6448B"/>
    <w:rsid w:val="00F64D15"/>
    <w:rsid w:val="00F658AD"/>
    <w:rsid w:val="00F65949"/>
    <w:rsid w:val="00F65CCF"/>
    <w:rsid w:val="00F666B1"/>
    <w:rsid w:val="00F7412F"/>
    <w:rsid w:val="00F74FFA"/>
    <w:rsid w:val="00F75D4B"/>
    <w:rsid w:val="00F76647"/>
    <w:rsid w:val="00F80F93"/>
    <w:rsid w:val="00F81C55"/>
    <w:rsid w:val="00F82C8A"/>
    <w:rsid w:val="00F830A0"/>
    <w:rsid w:val="00F83726"/>
    <w:rsid w:val="00F83CDA"/>
    <w:rsid w:val="00F83FF2"/>
    <w:rsid w:val="00F8422A"/>
    <w:rsid w:val="00F85FB6"/>
    <w:rsid w:val="00F86867"/>
    <w:rsid w:val="00F870E9"/>
    <w:rsid w:val="00F87A3A"/>
    <w:rsid w:val="00F90253"/>
    <w:rsid w:val="00F904DE"/>
    <w:rsid w:val="00F919BF"/>
    <w:rsid w:val="00F92563"/>
    <w:rsid w:val="00F929A4"/>
    <w:rsid w:val="00F9351D"/>
    <w:rsid w:val="00F94004"/>
    <w:rsid w:val="00F95823"/>
    <w:rsid w:val="00F96B41"/>
    <w:rsid w:val="00F9771B"/>
    <w:rsid w:val="00F977C7"/>
    <w:rsid w:val="00FA0CF9"/>
    <w:rsid w:val="00FA142B"/>
    <w:rsid w:val="00FA1582"/>
    <w:rsid w:val="00FA183C"/>
    <w:rsid w:val="00FA1AD2"/>
    <w:rsid w:val="00FA283D"/>
    <w:rsid w:val="00FA328D"/>
    <w:rsid w:val="00FA41FA"/>
    <w:rsid w:val="00FA48B7"/>
    <w:rsid w:val="00FA4BC8"/>
    <w:rsid w:val="00FA4C57"/>
    <w:rsid w:val="00FA582E"/>
    <w:rsid w:val="00FA68B8"/>
    <w:rsid w:val="00FA6AEA"/>
    <w:rsid w:val="00FA76B2"/>
    <w:rsid w:val="00FA7965"/>
    <w:rsid w:val="00FA7EA8"/>
    <w:rsid w:val="00FB019C"/>
    <w:rsid w:val="00FB032C"/>
    <w:rsid w:val="00FB10D5"/>
    <w:rsid w:val="00FB13DA"/>
    <w:rsid w:val="00FB208D"/>
    <w:rsid w:val="00FB30CD"/>
    <w:rsid w:val="00FB37B6"/>
    <w:rsid w:val="00FB3A09"/>
    <w:rsid w:val="00FB4438"/>
    <w:rsid w:val="00FB4F93"/>
    <w:rsid w:val="00FB5D7C"/>
    <w:rsid w:val="00FB6D98"/>
    <w:rsid w:val="00FB6E28"/>
    <w:rsid w:val="00FB723F"/>
    <w:rsid w:val="00FB737E"/>
    <w:rsid w:val="00FB7410"/>
    <w:rsid w:val="00FB7693"/>
    <w:rsid w:val="00FB7A81"/>
    <w:rsid w:val="00FC005F"/>
    <w:rsid w:val="00FC0E1D"/>
    <w:rsid w:val="00FC0F32"/>
    <w:rsid w:val="00FC1260"/>
    <w:rsid w:val="00FC1546"/>
    <w:rsid w:val="00FC17D8"/>
    <w:rsid w:val="00FC33D1"/>
    <w:rsid w:val="00FC3428"/>
    <w:rsid w:val="00FC3810"/>
    <w:rsid w:val="00FC3DD4"/>
    <w:rsid w:val="00FC3DE2"/>
    <w:rsid w:val="00FC49A0"/>
    <w:rsid w:val="00FC4D12"/>
    <w:rsid w:val="00FC4F27"/>
    <w:rsid w:val="00FC504C"/>
    <w:rsid w:val="00FC5789"/>
    <w:rsid w:val="00FC5CC8"/>
    <w:rsid w:val="00FC7623"/>
    <w:rsid w:val="00FC76F3"/>
    <w:rsid w:val="00FC79E4"/>
    <w:rsid w:val="00FD0A65"/>
    <w:rsid w:val="00FD11F6"/>
    <w:rsid w:val="00FD2443"/>
    <w:rsid w:val="00FD255B"/>
    <w:rsid w:val="00FD2764"/>
    <w:rsid w:val="00FD2867"/>
    <w:rsid w:val="00FD3221"/>
    <w:rsid w:val="00FD35C5"/>
    <w:rsid w:val="00FD3B40"/>
    <w:rsid w:val="00FD4573"/>
    <w:rsid w:val="00FD4E38"/>
    <w:rsid w:val="00FD5415"/>
    <w:rsid w:val="00FD566F"/>
    <w:rsid w:val="00FD5D8D"/>
    <w:rsid w:val="00FD66CB"/>
    <w:rsid w:val="00FD711F"/>
    <w:rsid w:val="00FE063B"/>
    <w:rsid w:val="00FE1142"/>
    <w:rsid w:val="00FE1547"/>
    <w:rsid w:val="00FE2228"/>
    <w:rsid w:val="00FE3AF8"/>
    <w:rsid w:val="00FE4599"/>
    <w:rsid w:val="00FE48BA"/>
    <w:rsid w:val="00FE5CBD"/>
    <w:rsid w:val="00FE5F68"/>
    <w:rsid w:val="00FE78BD"/>
    <w:rsid w:val="00FE7C26"/>
    <w:rsid w:val="00FE7FB4"/>
    <w:rsid w:val="00FF0C7E"/>
    <w:rsid w:val="00FF281B"/>
    <w:rsid w:val="00FF28C1"/>
    <w:rsid w:val="00FF2988"/>
    <w:rsid w:val="00FF39C4"/>
    <w:rsid w:val="00FF4551"/>
    <w:rsid w:val="00FF4C95"/>
    <w:rsid w:val="00FF515E"/>
    <w:rsid w:val="00FF5B6E"/>
    <w:rsid w:val="00FF663F"/>
    <w:rsid w:val="00FF6BE4"/>
    <w:rsid w:val="00FF7766"/>
    <w:rsid w:val="00FF7870"/>
    <w:rsid w:val="21AD96DD"/>
    <w:rsid w:val="2AE38F5C"/>
    <w:rsid w:val="31214B6A"/>
    <w:rsid w:val="6B3363BD"/>
    <w:rsid w:val="7076C9E8"/>
    <w:rsid w:val="7497B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4C1F7"/>
  <w15:chartTrackingRefBased/>
  <w15:docId w15:val="{4267515B-A535-D847-BD6D-247FC0BC4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4D88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B4662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62E20"/>
    <w:pPr>
      <w:keepNext/>
      <w:keepLines/>
      <w:spacing w:before="16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u w:val="single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62E20"/>
    <w:pPr>
      <w:keepNext/>
      <w:keepLines/>
      <w:spacing w:before="16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F20B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3683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60A3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60A3F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6B2EAC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760A3F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303B6"/>
    <w:pPr>
      <w:tabs>
        <w:tab w:val="left" w:pos="440"/>
        <w:tab w:val="right" w:leader="dot" w:pos="9016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1E298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B2EAC"/>
    <w:rPr>
      <w:rFonts w:asciiTheme="majorHAnsi" w:eastAsiaTheme="majorEastAsia" w:hAnsiTheme="majorHAnsi" w:cstheme="majorBidi"/>
      <w:color w:val="2F5496" w:themeColor="accent1" w:themeShade="BF"/>
      <w:sz w:val="26"/>
      <w:szCs w:val="26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BA2A1B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E62E2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24E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24E6C"/>
    <w:rPr>
      <w:rFonts w:asciiTheme="majorHAnsi" w:eastAsiaTheme="majorEastAsia" w:hAnsiTheme="majorHAnsi" w:cstheme="majorBidi"/>
      <w:spacing w:val="-10"/>
      <w:kern w:val="28"/>
      <w:sz w:val="56"/>
      <w:szCs w:val="56"/>
      <w:lang w:val="de-CH"/>
    </w:rPr>
  </w:style>
  <w:style w:type="table" w:styleId="TableGrid">
    <w:name w:val="Table Grid"/>
    <w:basedOn w:val="TableNormal"/>
    <w:uiPriority w:val="39"/>
    <w:rsid w:val="00F24E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F20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20B4"/>
  </w:style>
  <w:style w:type="paragraph" w:styleId="Footer">
    <w:name w:val="footer"/>
    <w:basedOn w:val="Normal"/>
    <w:link w:val="FooterChar"/>
    <w:uiPriority w:val="99"/>
    <w:unhideWhenUsed/>
    <w:rsid w:val="009F20B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20B4"/>
  </w:style>
  <w:style w:type="character" w:customStyle="1" w:styleId="Heading4Char">
    <w:name w:val="Heading 4 Char"/>
    <w:basedOn w:val="DefaultParagraphFont"/>
    <w:link w:val="Heading4"/>
    <w:uiPriority w:val="9"/>
    <w:rsid w:val="009F20B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9F20B4"/>
    <w:pPr>
      <w:spacing w:after="100"/>
      <w:ind w:left="440"/>
    </w:pPr>
  </w:style>
  <w:style w:type="paragraph" w:styleId="ListParagraph">
    <w:name w:val="List Paragraph"/>
    <w:basedOn w:val="Normal"/>
    <w:uiPriority w:val="34"/>
    <w:qFormat/>
    <w:rsid w:val="009F20B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97A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4856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3485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834856"/>
    <w:pPr>
      <w:spacing w:after="0"/>
    </w:pPr>
  </w:style>
  <w:style w:type="character" w:customStyle="1" w:styleId="Heading5Char">
    <w:name w:val="Heading 5 Char"/>
    <w:basedOn w:val="DefaultParagraphFont"/>
    <w:link w:val="Heading5"/>
    <w:uiPriority w:val="9"/>
    <w:rsid w:val="00C36837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3683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3683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36837"/>
    <w:rPr>
      <w:vertAlign w:val="superscript"/>
    </w:rPr>
  </w:style>
  <w:style w:type="character" w:styleId="BookTitle">
    <w:name w:val="Book Title"/>
    <w:basedOn w:val="DefaultParagraphFont"/>
    <w:uiPriority w:val="33"/>
    <w:qFormat/>
    <w:rsid w:val="00005D85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67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37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3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2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3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6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5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2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96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065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9208256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182204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412410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09249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02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2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3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1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9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20/10/relationships/intelligence" Target="intelligence2.xml"/><Relationship Id="rId10" Type="http://schemas.openxmlformats.org/officeDocument/2006/relationships/hyperlink" Target="https://github.com/dar1oo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dar1ooo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4EA2C0-3E46-4EC2-AE24-F7421B138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945</Words>
  <Characters>5954</Characters>
  <Application>Microsoft Office Word</Application>
  <DocSecurity>0</DocSecurity>
  <Lines>49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GIBZ</Company>
  <LinksUpToDate>false</LinksUpToDate>
  <CharactersWithSpaces>6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chain</dc:title>
  <dc:subject>Dario Schaffner</dc:subject>
  <dc:creator>Mario Kopp</dc:creator>
  <cp:keywords/>
  <dc:description/>
  <cp:lastModifiedBy>Dario Schaffner</cp:lastModifiedBy>
  <cp:revision>4</cp:revision>
  <cp:lastPrinted>2023-03-15T14:35:00Z</cp:lastPrinted>
  <dcterms:created xsi:type="dcterms:W3CDTF">2023-03-22T09:04:00Z</dcterms:created>
  <dcterms:modified xsi:type="dcterms:W3CDTF">2023-03-22T09:06:00Z</dcterms:modified>
  <cp:category>M-326</cp:category>
</cp:coreProperties>
</file>